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3EBF9" w14:textId="3A184B98" w:rsidR="001E4E22" w:rsidRPr="007C7C64" w:rsidRDefault="001E4E22" w:rsidP="001F618D">
      <w:pPr>
        <w:autoSpaceDE w:val="0"/>
        <w:autoSpaceDN w:val="0"/>
        <w:adjustRightInd w:val="0"/>
        <w:spacing w:afterLines="0" w:after="0" w:line="240" w:lineRule="atLeast"/>
        <w:jc w:val="left"/>
        <w:rPr>
          <w:rFonts w:ascii="ＭＳ ゴシック" w:eastAsia="ＭＳ ゴシック" w:hAnsi="ＭＳ ゴシック"/>
          <w:b/>
          <w:sz w:val="22"/>
        </w:rPr>
      </w:pPr>
      <w:bookmarkStart w:id="0" w:name="_Ref446192328"/>
      <w:r w:rsidRPr="007C7C64">
        <w:rPr>
          <w:rFonts w:ascii="ＭＳ ゴシック" w:eastAsia="ＭＳ ゴシック" w:hAnsi="ＭＳ ゴシック" w:hint="eastAsia"/>
          <w:b/>
          <w:sz w:val="22"/>
        </w:rPr>
        <w:t>１</w:t>
      </w:r>
      <w:r w:rsidRPr="007C7C64">
        <w:rPr>
          <w:rFonts w:ascii="ＭＳ ゴシック" w:eastAsia="ＭＳ ゴシック" w:hAnsi="ＭＳ ゴシック"/>
          <w:b/>
          <w:sz w:val="22"/>
        </w:rPr>
        <w:t xml:space="preserve"> </w:t>
      </w:r>
      <w:r w:rsidRPr="00B81E1C">
        <w:rPr>
          <w:rFonts w:ascii="ＭＳ ゴシック" w:eastAsia="ＭＳ ゴシック" w:hAnsi="ＭＳ ゴシック" w:cs="ＭＳ ゴシック" w:hint="eastAsia"/>
          <w:b/>
          <w:kern w:val="0"/>
          <w:sz w:val="22"/>
          <w:szCs w:val="24"/>
        </w:rPr>
        <w:t>研究テーマ（題目）、２ 氏名、３ 入学の目的</w:t>
      </w:r>
    </w:p>
    <w:tbl>
      <w:tblPr>
        <w:tblStyle w:val="ab"/>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9271"/>
      </w:tblGrid>
      <w:tr w:rsidR="001E4E22" w14:paraId="1B58CA0C" w14:textId="77777777" w:rsidTr="0055228A">
        <w:trPr>
          <w:jc w:val="center"/>
        </w:trPr>
        <w:tc>
          <w:tcPr>
            <w:tcW w:w="9271" w:type="dxa"/>
          </w:tcPr>
          <w:p w14:paraId="2C106E53" w14:textId="77777777" w:rsidR="001E4E22" w:rsidRPr="001F618D" w:rsidRDefault="001E4E22"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１ 研究テーマ（題目）」「２ 氏名」「３ 入学の目的」について、日本語または英語で簡潔に１頁（Ａ４）以内にまとめて記述すること。記述に当たっては、「入試案内書」を参考にすること。</w:t>
            </w:r>
          </w:p>
          <w:p w14:paraId="0D6528D8" w14:textId="77777777" w:rsidR="001E4E22" w:rsidRPr="001F618D" w:rsidRDefault="001E4E22"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留意事項：</w:t>
            </w:r>
          </w:p>
          <w:p w14:paraId="7CDC8CE7" w14:textId="77777777" w:rsidR="001E4E22" w:rsidRPr="001F618D" w:rsidRDefault="001E4E22" w:rsidP="00A37847">
            <w:pPr>
              <w:numPr>
                <w:ilvl w:val="0"/>
                <w:numId w:val="31"/>
              </w:numPr>
              <w:autoSpaceDE w:val="0"/>
              <w:autoSpaceDN w:val="0"/>
              <w:adjustRightInd w:val="0"/>
              <w:spacing w:afterLines="0" w:after="0" w:line="240" w:lineRule="exact"/>
              <w:ind w:leftChars="78" w:left="444" w:hangingChars="175" w:hanging="280"/>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11ポイント以上の大きさの文字等を使用すること</w:t>
            </w:r>
          </w:p>
          <w:p w14:paraId="34168117" w14:textId="77777777" w:rsidR="001E4E22" w:rsidRPr="001F618D" w:rsidRDefault="001E4E22" w:rsidP="00A37847">
            <w:pPr>
              <w:numPr>
                <w:ilvl w:val="0"/>
                <w:numId w:val="31"/>
              </w:numPr>
              <w:autoSpaceDE w:val="0"/>
              <w:autoSpaceDN w:val="0"/>
              <w:adjustRightInd w:val="0"/>
              <w:spacing w:afterLines="0" w:after="0" w:line="240" w:lineRule="exact"/>
              <w:ind w:leftChars="78" w:left="444" w:hangingChars="175" w:hanging="280"/>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各ページ上部のタイトルと指示書きは変更しないこと</w:t>
            </w:r>
          </w:p>
          <w:p w14:paraId="5E631CE8" w14:textId="77777777" w:rsidR="001E4E22" w:rsidRPr="001F618D" w:rsidRDefault="001E4E22" w:rsidP="00A37847">
            <w:pPr>
              <w:numPr>
                <w:ilvl w:val="0"/>
                <w:numId w:val="31"/>
              </w:numPr>
              <w:autoSpaceDE w:val="0"/>
              <w:autoSpaceDN w:val="0"/>
              <w:adjustRightInd w:val="0"/>
              <w:spacing w:afterLines="0" w:after="0" w:line="240" w:lineRule="exact"/>
              <w:ind w:leftChars="78" w:left="444" w:hangingChars="175" w:hanging="280"/>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指示書きで定められた頁数を越えないこと。なお、空白のページが生じても削除しないこと</w:t>
            </w:r>
          </w:p>
        </w:tc>
      </w:tr>
    </w:tbl>
    <w:p w14:paraId="29904FAC" w14:textId="77777777" w:rsidR="00B81E1C" w:rsidRPr="00B81E1C" w:rsidRDefault="00B81E1C" w:rsidP="00B81E1C">
      <w:pPr>
        <w:tabs>
          <w:tab w:val="left" w:pos="142"/>
        </w:tabs>
        <w:autoSpaceDE w:val="0"/>
        <w:autoSpaceDN w:val="0"/>
        <w:adjustRightInd w:val="0"/>
        <w:spacing w:afterLines="0" w:after="0" w:line="240" w:lineRule="atLeast"/>
        <w:rPr>
          <w:rFonts w:ascii="ＭＳ ゴシック" w:eastAsia="ＭＳ ゴシック" w:hAnsi="ＭＳ ゴシック" w:cs="ＭＳ ゴシック"/>
          <w:b/>
          <w:kern w:val="0"/>
          <w:sz w:val="22"/>
          <w:szCs w:val="24"/>
        </w:rPr>
      </w:pPr>
    </w:p>
    <w:p w14:paraId="204D4BD5" w14:textId="77777777" w:rsidR="00B81E1C" w:rsidRPr="00B81E1C" w:rsidRDefault="00B81E1C" w:rsidP="00B81E1C">
      <w:pPr>
        <w:tabs>
          <w:tab w:val="left" w:pos="142"/>
        </w:tabs>
        <w:autoSpaceDE w:val="0"/>
        <w:autoSpaceDN w:val="0"/>
        <w:adjustRightInd w:val="0"/>
        <w:spacing w:afterLines="0" w:after="0" w:line="240" w:lineRule="atLeast"/>
        <w:rPr>
          <w:rFonts w:ascii="ＭＳ ゴシック" w:eastAsia="ＭＳ ゴシック" w:hAnsi="ＭＳ ゴシック" w:cs="ＭＳ ゴシック"/>
          <w:b/>
          <w:kern w:val="0"/>
          <w:sz w:val="22"/>
          <w:szCs w:val="24"/>
        </w:rPr>
      </w:pPr>
      <w:r w:rsidRPr="00B81E1C">
        <w:rPr>
          <w:rFonts w:ascii="ＭＳ ゴシック" w:eastAsia="ＭＳ ゴシック" w:hAnsi="ＭＳ ゴシック" w:cs="ＭＳ ゴシック" w:hint="eastAsia"/>
          <w:b/>
          <w:kern w:val="0"/>
          <w:sz w:val="22"/>
          <w:szCs w:val="24"/>
        </w:rPr>
        <w:t>１ 研究テーマ（題目）</w:t>
      </w:r>
    </w:p>
    <w:p w14:paraId="5062F5C2" w14:textId="77777777" w:rsidR="00B81E1C" w:rsidRPr="00B81E1C" w:rsidRDefault="00B81E1C" w:rsidP="00B81E1C">
      <w:pPr>
        <w:autoSpaceDE w:val="0"/>
        <w:autoSpaceDN w:val="0"/>
        <w:adjustRightInd w:val="0"/>
        <w:spacing w:afterLines="0" w:after="0" w:line="240" w:lineRule="atLeast"/>
        <w:rPr>
          <w:rFonts w:eastAsia="ＭＳ 明朝" w:cs="Times New Roman"/>
          <w:kern w:val="0"/>
          <w:sz w:val="22"/>
          <w:szCs w:val="24"/>
        </w:rPr>
      </w:pPr>
    </w:p>
    <w:p w14:paraId="7F7AE2F9" w14:textId="77777777" w:rsidR="00B81E1C" w:rsidRPr="00B81E1C" w:rsidRDefault="00B81E1C" w:rsidP="00B81E1C">
      <w:pPr>
        <w:autoSpaceDE w:val="0"/>
        <w:autoSpaceDN w:val="0"/>
        <w:adjustRightInd w:val="0"/>
        <w:spacing w:afterLines="0" w:after="0" w:line="240" w:lineRule="atLeast"/>
        <w:rPr>
          <w:rFonts w:eastAsia="ＭＳ 明朝" w:cs="Times New Roman"/>
          <w:kern w:val="0"/>
          <w:sz w:val="22"/>
          <w:szCs w:val="24"/>
        </w:rPr>
      </w:pPr>
    </w:p>
    <w:p w14:paraId="28625FF2" w14:textId="77777777" w:rsidR="00B81E1C" w:rsidRPr="00B81E1C" w:rsidRDefault="00B81E1C" w:rsidP="00B81E1C">
      <w:pPr>
        <w:autoSpaceDE w:val="0"/>
        <w:autoSpaceDN w:val="0"/>
        <w:adjustRightInd w:val="0"/>
        <w:spacing w:afterLines="0" w:after="0" w:line="220" w:lineRule="atLeast"/>
        <w:rPr>
          <w:rFonts w:eastAsia="ＭＳ 明朝" w:cs="Times New Roman"/>
          <w:kern w:val="0"/>
          <w:sz w:val="22"/>
          <w:szCs w:val="24"/>
        </w:rPr>
      </w:pPr>
      <w:r w:rsidRPr="00B81E1C">
        <w:rPr>
          <w:rFonts w:ascii="ＭＳ ゴシック" w:eastAsia="ＭＳ ゴシック" w:hAnsi="ＭＳ ゴシック" w:cs="ＭＳ ゴシック" w:hint="eastAsia"/>
          <w:b/>
          <w:kern w:val="0"/>
          <w:sz w:val="22"/>
          <w:szCs w:val="24"/>
        </w:rPr>
        <w:t>２ 氏名</w:t>
      </w:r>
    </w:p>
    <w:p w14:paraId="6107998F" w14:textId="77777777" w:rsidR="00B81E1C" w:rsidRPr="00B81E1C" w:rsidRDefault="00B81E1C" w:rsidP="00B81E1C">
      <w:pPr>
        <w:autoSpaceDE w:val="0"/>
        <w:autoSpaceDN w:val="0"/>
        <w:adjustRightInd w:val="0"/>
        <w:spacing w:afterLines="0" w:after="0" w:line="220" w:lineRule="atLeast"/>
        <w:rPr>
          <w:rFonts w:eastAsia="ＭＳ 明朝" w:cs="Times New Roman"/>
          <w:kern w:val="0"/>
          <w:sz w:val="22"/>
          <w:szCs w:val="24"/>
        </w:rPr>
      </w:pPr>
    </w:p>
    <w:p w14:paraId="7B9AEA32" w14:textId="77777777" w:rsidR="00B81E1C" w:rsidRPr="00D94A11" w:rsidRDefault="00B81E1C" w:rsidP="00B81E1C">
      <w:pPr>
        <w:autoSpaceDE w:val="0"/>
        <w:autoSpaceDN w:val="0"/>
        <w:adjustRightInd w:val="0"/>
        <w:spacing w:afterLines="0" w:after="0" w:line="220" w:lineRule="atLeast"/>
        <w:rPr>
          <w:rFonts w:eastAsia="ＭＳ 明朝" w:cs="Times New Roman"/>
          <w:kern w:val="0"/>
          <w:sz w:val="22"/>
          <w:szCs w:val="24"/>
        </w:rPr>
      </w:pPr>
    </w:p>
    <w:p w14:paraId="01178BE9" w14:textId="77777777" w:rsidR="00B81E1C" w:rsidRPr="00B81E1C" w:rsidRDefault="00B81E1C" w:rsidP="00B81E1C">
      <w:pPr>
        <w:autoSpaceDE w:val="0"/>
        <w:autoSpaceDN w:val="0"/>
        <w:adjustRightInd w:val="0"/>
        <w:spacing w:afterLines="0" w:after="0" w:line="220" w:lineRule="atLeast"/>
        <w:rPr>
          <w:rFonts w:eastAsia="ＭＳ 明朝" w:cs="Times New Roman"/>
          <w:kern w:val="0"/>
          <w:sz w:val="22"/>
          <w:szCs w:val="24"/>
        </w:rPr>
      </w:pPr>
      <w:r w:rsidRPr="00B81E1C">
        <w:rPr>
          <w:rFonts w:ascii="ＭＳ ゴシック" w:eastAsia="ＭＳ ゴシック" w:hAnsi="ＭＳ ゴシック" w:cs="ＭＳ ゴシック" w:hint="eastAsia"/>
          <w:b/>
          <w:kern w:val="0"/>
          <w:sz w:val="22"/>
          <w:szCs w:val="24"/>
        </w:rPr>
        <w:t>３ 入学の目的</w:t>
      </w:r>
    </w:p>
    <w:p w14:paraId="7F5F13FA" w14:textId="77777777" w:rsidR="00B81E1C" w:rsidRPr="00B81E1C" w:rsidRDefault="00B81E1C" w:rsidP="00B81E1C">
      <w:pPr>
        <w:autoSpaceDE w:val="0"/>
        <w:autoSpaceDN w:val="0"/>
        <w:adjustRightInd w:val="0"/>
        <w:spacing w:afterLines="0" w:after="0" w:line="240" w:lineRule="atLeast"/>
        <w:jc w:val="left"/>
        <w:rPr>
          <w:rFonts w:eastAsia="ＭＳ 明朝" w:cs="Times New Roman"/>
          <w:kern w:val="0"/>
          <w:sz w:val="22"/>
          <w:szCs w:val="24"/>
        </w:rPr>
      </w:pPr>
    </w:p>
    <w:p w14:paraId="7D8E4FB6" w14:textId="77777777" w:rsidR="00B81E1C" w:rsidRPr="00B81E1C" w:rsidRDefault="00B81E1C" w:rsidP="00B81E1C">
      <w:pPr>
        <w:autoSpaceDE w:val="0"/>
        <w:autoSpaceDN w:val="0"/>
        <w:adjustRightInd w:val="0"/>
        <w:spacing w:afterLines="0" w:after="0" w:line="240" w:lineRule="atLeast"/>
        <w:jc w:val="left"/>
        <w:rPr>
          <w:rFonts w:eastAsia="ＭＳ 明朝" w:cs="Times New Roman"/>
          <w:kern w:val="0"/>
          <w:sz w:val="22"/>
          <w:szCs w:val="24"/>
        </w:rPr>
      </w:pPr>
    </w:p>
    <w:p w14:paraId="4990515B" w14:textId="77777777" w:rsidR="009E43BB" w:rsidRDefault="001F618D">
      <w:pPr>
        <w:widowControl/>
        <w:spacing w:afterLines="0" w:after="0"/>
        <w:jc w:val="left"/>
        <w:rPr>
          <w:rFonts w:ascii="ＭＳ ゴシック" w:eastAsia="ＭＳ ゴシック" w:hAnsi="ＭＳ ゴシック" w:cs="ＭＳ ゴシック"/>
          <w:b/>
          <w:kern w:val="0"/>
          <w:sz w:val="22"/>
          <w:szCs w:val="24"/>
        </w:rPr>
        <w:sectPr w:rsidR="009E43BB" w:rsidSect="001C6F6E">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080" w:bottom="1440" w:left="1080" w:header="851" w:footer="992" w:gutter="0"/>
          <w:pgNumType w:start="1"/>
          <w:cols w:space="425"/>
          <w:docGrid w:type="lines" w:linePitch="360"/>
        </w:sectPr>
      </w:pPr>
      <w:r>
        <w:rPr>
          <w:rFonts w:ascii="ＭＳ ゴシック" w:eastAsia="ＭＳ ゴシック" w:hAnsi="ＭＳ ゴシック" w:cs="ＭＳ ゴシック"/>
          <w:b/>
          <w:kern w:val="0"/>
          <w:sz w:val="22"/>
          <w:szCs w:val="24"/>
        </w:rPr>
        <w:br w:type="page"/>
      </w:r>
    </w:p>
    <w:p w14:paraId="52EAF398" w14:textId="202B8B5A" w:rsidR="001F618D" w:rsidRDefault="001F618D" w:rsidP="001F618D">
      <w:pPr>
        <w:tabs>
          <w:tab w:val="left" w:pos="142"/>
        </w:tabs>
        <w:autoSpaceDE w:val="0"/>
        <w:autoSpaceDN w:val="0"/>
        <w:adjustRightInd w:val="0"/>
        <w:spacing w:afterLines="0" w:after="0" w:line="240" w:lineRule="atLeast"/>
        <w:ind w:firstLineChars="192" w:firstLine="424"/>
        <w:rPr>
          <w:rFonts w:hAnsi="ＭＳ ゴシック"/>
          <w:b/>
          <w:sz w:val="22"/>
        </w:rPr>
      </w:pPr>
      <w:r w:rsidRPr="001F618D">
        <w:rPr>
          <w:rFonts w:ascii="ＭＳ ゴシック" w:eastAsia="ＭＳ ゴシック" w:hAnsi="ＭＳ ゴシック" w:hint="eastAsia"/>
          <w:b/>
          <w:sz w:val="22"/>
        </w:rPr>
        <w:lastRenderedPageBreak/>
        <w:t>４</w:t>
      </w:r>
      <w:r w:rsidRPr="001F618D">
        <w:rPr>
          <w:rFonts w:ascii="ＭＳ ゴシック" w:eastAsia="ＭＳ ゴシック" w:hAnsi="ＭＳ ゴシック" w:cs="ＭＳ ゴシック" w:hint="eastAsia"/>
          <w:b/>
          <w:kern w:val="0"/>
          <w:sz w:val="22"/>
          <w:szCs w:val="24"/>
        </w:rPr>
        <w:t xml:space="preserve"> 研究計画、５ 参考文献、６ その他の特記事項</w:t>
      </w:r>
    </w:p>
    <w:tbl>
      <w:tblPr>
        <w:tblStyle w:val="ab"/>
        <w:tblW w:w="9269" w:type="dxa"/>
        <w:jc w:val="center"/>
        <w:tblLook w:val="04A0" w:firstRow="1" w:lastRow="0" w:firstColumn="1" w:lastColumn="0" w:noHBand="0" w:noVBand="1"/>
      </w:tblPr>
      <w:tblGrid>
        <w:gridCol w:w="9269"/>
      </w:tblGrid>
      <w:tr w:rsidR="001F618D" w14:paraId="29092F1F" w14:textId="77777777" w:rsidTr="0055228A">
        <w:trPr>
          <w:jc w:val="center"/>
        </w:trPr>
        <w:tc>
          <w:tcPr>
            <w:tcW w:w="9269" w:type="dxa"/>
            <w:tcBorders>
              <w:top w:val="single" w:sz="12" w:space="0" w:color="auto"/>
              <w:left w:val="single" w:sz="12" w:space="0" w:color="auto"/>
              <w:bottom w:val="single" w:sz="12" w:space="0" w:color="auto"/>
              <w:right w:val="single" w:sz="12" w:space="0" w:color="auto"/>
            </w:tcBorders>
          </w:tcPr>
          <w:p w14:paraId="1A900129"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４ 研究計画」「５ 参考文献」「６ その他の特記事項」について、日本語または英語で簡潔に３頁（Ａ４）以内にまとめて記述すること。記述に当たっては、「入試案内書」を参考にすること。</w:t>
            </w:r>
          </w:p>
          <w:p w14:paraId="21894DCD" w14:textId="402EF2BB"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４ 研究計画」は、大学院に進学してから取り組みたい研究内容について記述するものとし、冒頭にその概要を簡潔にまとめて記述し、本文には、(1) 研究の背景と目的、(2) 研究の構想（何をどのようにどこまで明らかにしようとするのか）、(3) 研究分野の動向や本研究の位置付け、(4) その他（研究の準備状況、研究の着想に至った経緯等）、について具体的かつ明確に記述すること。</w:t>
            </w:r>
          </w:p>
          <w:p w14:paraId="2B7A6506"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５ 参考文献」には、「４ 研究計画」の参考となる文献や「４ 研究計画」で引用した文献を列挙すること。</w:t>
            </w:r>
          </w:p>
          <w:p w14:paraId="11826FD3"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６ その他の特記事項」には、この他に志願者を評価する上で参考にすることのできる事項（研究実績, 表彰, 研究に関する資格, スキルを含む）を記述すること。</w:t>
            </w:r>
          </w:p>
          <w:p w14:paraId="5408A08E"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留意事項：</w:t>
            </w:r>
          </w:p>
          <w:p w14:paraId="6A045C8C" w14:textId="77777777" w:rsidR="001F618D" w:rsidRPr="001F618D" w:rsidRDefault="001F618D" w:rsidP="00A37847">
            <w:pPr>
              <w:pStyle w:val="a5"/>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11ポイント以上の大きさの文字等を使用すること</w:t>
            </w:r>
          </w:p>
          <w:p w14:paraId="445F5574" w14:textId="77777777" w:rsidR="001F618D" w:rsidRPr="001F618D" w:rsidRDefault="001F618D" w:rsidP="00A37847">
            <w:pPr>
              <w:pStyle w:val="a5"/>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各ページ上部のタイトルと指示書きは変更しないこと</w:t>
            </w:r>
          </w:p>
          <w:p w14:paraId="185E20E1" w14:textId="77777777" w:rsidR="001F618D" w:rsidRPr="001F618D" w:rsidRDefault="001F618D" w:rsidP="00A37847">
            <w:pPr>
              <w:pStyle w:val="a5"/>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指示書きで定められた頁数を越えないこと。なお、空白のページが生じても削除しないこと</w:t>
            </w:r>
          </w:p>
          <w:p w14:paraId="6E201421" w14:textId="77777777" w:rsidR="001F618D" w:rsidRPr="001F618D" w:rsidRDefault="001F618D" w:rsidP="00A37847">
            <w:pPr>
              <w:pStyle w:val="a5"/>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論文や記事等に掲載された文章や図表を引用する場合には、「５ 参考文献」にその出典を明示すること。（他者の論文や記事等に掲載された文章や図表をその出典を明示せずに用いた場合には、研究計画を無効とする場合があるので注意すること）</w:t>
            </w:r>
          </w:p>
          <w:p w14:paraId="5FB11F43" w14:textId="77777777" w:rsidR="001F618D" w:rsidRPr="001F618D" w:rsidRDefault="001F618D" w:rsidP="00A37847">
            <w:pPr>
              <w:pStyle w:val="a5"/>
              <w:numPr>
                <w:ilvl w:val="0"/>
                <w:numId w:val="34"/>
              </w:numPr>
              <w:autoSpaceDE w:val="0"/>
              <w:autoSpaceDN w:val="0"/>
              <w:adjustRightInd w:val="0"/>
              <w:spacing w:afterLines="0" w:after="0" w:line="240" w:lineRule="exact"/>
              <w:ind w:left="589" w:hanging="285"/>
              <w:rPr>
                <w:rFonts w:ascii="ＭＳ 明朝" w:eastAsia="ＭＳ 明朝" w:hAnsi="ＭＳ 明朝"/>
                <w:sz w:val="16"/>
                <w:szCs w:val="16"/>
              </w:rPr>
            </w:pPr>
            <w:r w:rsidRPr="001F618D">
              <w:rPr>
                <w:rFonts w:ascii="ＭＳ 明朝" w:eastAsia="ＭＳ 明朝" w:hAnsi="ＭＳ 明朝" w:cs="ＭＳ ゴシック" w:hint="eastAsia"/>
                <w:kern w:val="0"/>
                <w:sz w:val="16"/>
                <w:szCs w:val="16"/>
              </w:rPr>
              <w:t>「５ 参考文献」に列挙された文献は、必ず「４ 研究計画」の（本文）から参照されていること</w:t>
            </w:r>
          </w:p>
        </w:tc>
      </w:tr>
    </w:tbl>
    <w:p w14:paraId="1B6C1CDE" w14:textId="77777777" w:rsidR="00552518" w:rsidRP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D9C4253"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４　研究計画</w:t>
      </w:r>
    </w:p>
    <w:p w14:paraId="0EA91D2F"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08D13BF1"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概要）</w:t>
      </w:r>
    </w:p>
    <w:p w14:paraId="5DF531F0"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2289B688"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本文）</w:t>
      </w:r>
    </w:p>
    <w:p w14:paraId="182C39EE"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w:t>
      </w:r>
      <w:r w:rsidRPr="00552518">
        <w:rPr>
          <w:rFonts w:eastAsia="ＭＳ 明朝" w:cs="Times New Roman"/>
          <w:kern w:val="0"/>
          <w:sz w:val="22"/>
          <w:szCs w:val="24"/>
        </w:rPr>
        <w:t>1</w:t>
      </w:r>
      <w:r w:rsidRPr="00552518">
        <w:rPr>
          <w:rFonts w:eastAsia="ＭＳ 明朝" w:cs="Times New Roman" w:hint="eastAsia"/>
          <w:kern w:val="0"/>
          <w:sz w:val="22"/>
          <w:szCs w:val="24"/>
        </w:rPr>
        <w:t>)</w:t>
      </w:r>
      <w:r w:rsidRPr="00552518">
        <w:rPr>
          <w:rFonts w:eastAsia="ＭＳ 明朝" w:cs="Times New Roman"/>
          <w:kern w:val="0"/>
          <w:sz w:val="22"/>
          <w:szCs w:val="24"/>
        </w:rPr>
        <w:t xml:space="preserve"> </w:t>
      </w:r>
      <w:r w:rsidRPr="00552518">
        <w:rPr>
          <w:rFonts w:eastAsia="ＭＳ 明朝" w:cs="Times New Roman" w:hint="eastAsia"/>
          <w:kern w:val="0"/>
          <w:sz w:val="22"/>
          <w:szCs w:val="24"/>
        </w:rPr>
        <w:t>研究の背景と目的</w:t>
      </w:r>
    </w:p>
    <w:p w14:paraId="73B70D9D"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50923C0A"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 xml:space="preserve">(2) </w:t>
      </w:r>
      <w:r w:rsidRPr="00552518">
        <w:rPr>
          <w:rFonts w:eastAsia="ＭＳ 明朝" w:cs="Times New Roman" w:hint="eastAsia"/>
          <w:kern w:val="0"/>
          <w:sz w:val="22"/>
          <w:szCs w:val="24"/>
        </w:rPr>
        <w:t>研究の構想</w:t>
      </w:r>
    </w:p>
    <w:p w14:paraId="15163D27"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1134BBC4"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3</w:t>
      </w:r>
      <w:r w:rsidRPr="00552518">
        <w:rPr>
          <w:rFonts w:eastAsia="ＭＳ 明朝" w:cs="Times New Roman"/>
          <w:kern w:val="0"/>
          <w:sz w:val="22"/>
          <w:szCs w:val="24"/>
        </w:rPr>
        <w:t xml:space="preserve">) </w:t>
      </w:r>
      <w:r w:rsidRPr="00552518">
        <w:rPr>
          <w:rFonts w:eastAsia="ＭＳ 明朝" w:cs="Times New Roman" w:hint="eastAsia"/>
          <w:kern w:val="0"/>
          <w:sz w:val="22"/>
          <w:szCs w:val="24"/>
        </w:rPr>
        <w:t>研究分野の動向や本研究の位置付け</w:t>
      </w:r>
    </w:p>
    <w:p w14:paraId="2F140354"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2DD07F0A"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 xml:space="preserve">(4) </w:t>
      </w:r>
      <w:r w:rsidRPr="00552518">
        <w:rPr>
          <w:rFonts w:eastAsia="ＭＳ 明朝" w:cs="Times New Roman" w:hint="eastAsia"/>
          <w:kern w:val="0"/>
          <w:sz w:val="22"/>
          <w:szCs w:val="24"/>
        </w:rPr>
        <w:t>その他</w:t>
      </w:r>
    </w:p>
    <w:p w14:paraId="32A66E16"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35DA1876"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0AE931E0"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５　参考文献</w:t>
      </w:r>
    </w:p>
    <w:p w14:paraId="2F2B0B09"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215315A3" w14:textId="77777777" w:rsidR="00552518" w:rsidRPr="00552518" w:rsidRDefault="00552518" w:rsidP="00552518">
      <w:pPr>
        <w:numPr>
          <w:ilvl w:val="0"/>
          <w:numId w:val="32"/>
        </w:numPr>
        <w:autoSpaceDE w:val="0"/>
        <w:autoSpaceDN w:val="0"/>
        <w:adjustRightInd w:val="0"/>
        <w:spacing w:afterLines="0" w:after="0" w:line="220" w:lineRule="atLeast"/>
        <w:jc w:val="left"/>
        <w:rPr>
          <w:rFonts w:eastAsia="ＭＳ 明朝" w:cs="Times New Roman"/>
          <w:kern w:val="0"/>
          <w:sz w:val="22"/>
          <w:szCs w:val="24"/>
        </w:rPr>
      </w:pPr>
      <w:r w:rsidRPr="00552518">
        <w:rPr>
          <w:rFonts w:eastAsia="ＭＳ 明朝" w:cs="Times New Roman" w:hint="eastAsia"/>
          <w:kern w:val="0"/>
          <w:sz w:val="22"/>
          <w:szCs w:val="24"/>
        </w:rPr>
        <w:t>文献</w:t>
      </w:r>
      <w:r w:rsidRPr="00552518">
        <w:rPr>
          <w:rFonts w:eastAsia="ＭＳ 明朝" w:cs="Times New Roman" w:hint="eastAsia"/>
          <w:kern w:val="0"/>
          <w:sz w:val="22"/>
          <w:szCs w:val="24"/>
        </w:rPr>
        <w:t>1</w:t>
      </w:r>
    </w:p>
    <w:p w14:paraId="0B71DEFE" w14:textId="77777777" w:rsidR="00552518" w:rsidRPr="00552518" w:rsidRDefault="00552518" w:rsidP="00552518">
      <w:pPr>
        <w:numPr>
          <w:ilvl w:val="0"/>
          <w:numId w:val="32"/>
        </w:numPr>
        <w:autoSpaceDE w:val="0"/>
        <w:autoSpaceDN w:val="0"/>
        <w:adjustRightInd w:val="0"/>
        <w:spacing w:afterLines="0" w:after="0" w:line="220" w:lineRule="atLeast"/>
        <w:jc w:val="left"/>
        <w:rPr>
          <w:rFonts w:eastAsia="ＭＳ 明朝" w:cs="Times New Roman"/>
          <w:kern w:val="0"/>
          <w:sz w:val="22"/>
          <w:szCs w:val="24"/>
        </w:rPr>
      </w:pPr>
      <w:r w:rsidRPr="00552518">
        <w:rPr>
          <w:rFonts w:eastAsia="ＭＳ 明朝" w:cs="Times New Roman" w:hint="eastAsia"/>
          <w:kern w:val="0"/>
          <w:sz w:val="22"/>
          <w:szCs w:val="24"/>
        </w:rPr>
        <w:t>文献</w:t>
      </w:r>
      <w:r w:rsidRPr="00552518">
        <w:rPr>
          <w:rFonts w:eastAsia="ＭＳ 明朝" w:cs="Times New Roman" w:hint="eastAsia"/>
          <w:kern w:val="0"/>
          <w:sz w:val="22"/>
          <w:szCs w:val="24"/>
        </w:rPr>
        <w:t>2</w:t>
      </w:r>
    </w:p>
    <w:p w14:paraId="2A846268"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33C00919"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6929CB5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r w:rsidRPr="00552518">
        <w:rPr>
          <w:rFonts w:ascii="ＭＳ ゴシック" w:eastAsia="ＭＳ ゴシック" w:hAnsi="ＭＳ ゴシック" w:cs="ＭＳ ゴシック" w:hint="eastAsia"/>
          <w:b/>
          <w:kern w:val="0"/>
          <w:sz w:val="22"/>
          <w:szCs w:val="24"/>
        </w:rPr>
        <w:t>６　その他の特記事項</w:t>
      </w:r>
    </w:p>
    <w:p w14:paraId="331C673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867525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26A851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718462D"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704E19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A3C1AB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87BA8F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BCCDC2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C825F2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569F820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8DD281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C432F20"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8AAF6ED"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6505B8D"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298EF5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7911005"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613395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67B25A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FB42179"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DAA851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982E8F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6414899"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DE6E7C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52DD7F2"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978053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18A396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A6E199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359B1C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3AF7FC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5ADB28D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DB2561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BE31ED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1B6B7C2"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5490A0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E9DC63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47909C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25ABAA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959466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A76235F"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04D1B3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359CCE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344934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F3DC15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BC0714F"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C292D2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889EEA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7B454A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39CAE8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914328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2D42265"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0A7B8B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0DB1DB9" w14:textId="77777777" w:rsidR="001B5901" w:rsidRDefault="001B5901">
      <w:pPr>
        <w:widowControl/>
        <w:spacing w:afterLines="0" w:after="0"/>
        <w:jc w:val="left"/>
        <w:rPr>
          <w:rFonts w:eastAsia="ＭＳ 明朝" w:cs="Times New Roman"/>
          <w:sz w:val="22"/>
        </w:rPr>
      </w:pPr>
    </w:p>
    <w:p w14:paraId="6CEE6BC0" w14:textId="77777777" w:rsidR="00552518" w:rsidRDefault="00552518">
      <w:pPr>
        <w:widowControl/>
        <w:spacing w:afterLines="0" w:after="0"/>
        <w:jc w:val="left"/>
        <w:rPr>
          <w:rFonts w:eastAsia="ＭＳ 明朝" w:cs="Times New Roman"/>
          <w:sz w:val="22"/>
        </w:rPr>
      </w:pPr>
    </w:p>
    <w:p w14:paraId="5FB2C716" w14:textId="77777777" w:rsidR="00552518" w:rsidRDefault="00552518">
      <w:pPr>
        <w:widowControl/>
        <w:spacing w:afterLines="0" w:after="0"/>
        <w:jc w:val="left"/>
        <w:rPr>
          <w:rFonts w:eastAsia="ＭＳ 明朝" w:cs="Times New Roman"/>
          <w:sz w:val="22"/>
        </w:rPr>
      </w:pPr>
    </w:p>
    <w:p w14:paraId="37444718" w14:textId="77777777" w:rsidR="00552518" w:rsidRDefault="00552518">
      <w:pPr>
        <w:widowControl/>
        <w:spacing w:afterLines="0" w:after="0"/>
        <w:jc w:val="left"/>
        <w:rPr>
          <w:rFonts w:eastAsia="ＭＳ 明朝" w:cs="Times New Roman"/>
          <w:sz w:val="22"/>
        </w:rPr>
      </w:pPr>
    </w:p>
    <w:p w14:paraId="4C1A50AF" w14:textId="77777777" w:rsidR="00552518" w:rsidRDefault="00552518">
      <w:pPr>
        <w:widowControl/>
        <w:spacing w:afterLines="0" w:after="0"/>
        <w:jc w:val="left"/>
        <w:rPr>
          <w:rFonts w:eastAsia="ＭＳ 明朝" w:cs="Times New Roman"/>
          <w:sz w:val="22"/>
        </w:rPr>
      </w:pPr>
    </w:p>
    <w:p w14:paraId="0C5BEB78" w14:textId="77777777" w:rsidR="00B81E1C" w:rsidRDefault="00B81E1C">
      <w:pPr>
        <w:widowControl/>
        <w:spacing w:afterLines="0" w:after="0"/>
        <w:jc w:val="left"/>
        <w:rPr>
          <w:rFonts w:eastAsia="ＭＳ 明朝" w:cs="Times New Roman"/>
          <w:sz w:val="22"/>
        </w:rPr>
      </w:pPr>
    </w:p>
    <w:p w14:paraId="3FA419EC" w14:textId="77777777" w:rsidR="00B81E1C" w:rsidRDefault="00B81E1C">
      <w:pPr>
        <w:widowControl/>
        <w:spacing w:afterLines="0" w:after="0"/>
        <w:jc w:val="left"/>
        <w:rPr>
          <w:rFonts w:eastAsia="ＭＳ 明朝" w:cs="Times New Roman"/>
          <w:sz w:val="22"/>
        </w:rPr>
      </w:pPr>
    </w:p>
    <w:p w14:paraId="5D1D84A3" w14:textId="2151A4EE" w:rsidR="003131EE" w:rsidRDefault="003131EE">
      <w:pPr>
        <w:widowControl/>
        <w:spacing w:afterLines="0" w:after="0"/>
        <w:jc w:val="left"/>
        <w:rPr>
          <w:rFonts w:eastAsia="ＭＳ 明朝" w:cs="Times New Roman"/>
          <w:sz w:val="22"/>
        </w:rPr>
        <w:sectPr w:rsidR="003131EE" w:rsidSect="001C6F6E">
          <w:headerReference w:type="default" r:id="rId14"/>
          <w:type w:val="continuous"/>
          <w:pgSz w:w="11906" w:h="16838"/>
          <w:pgMar w:top="1440" w:right="1080" w:bottom="1440" w:left="1080" w:header="851" w:footer="992" w:gutter="0"/>
          <w:pgNumType w:start="2"/>
          <w:cols w:space="425"/>
          <w:docGrid w:type="lines" w:linePitch="360"/>
        </w:sectPr>
      </w:pPr>
    </w:p>
    <w:bookmarkEnd w:id="0"/>
    <w:p w14:paraId="2EF4FC1C" w14:textId="02E07D1B" w:rsidR="00A054AC" w:rsidRPr="002D738D" w:rsidRDefault="00A054AC" w:rsidP="001B099A">
      <w:pPr>
        <w:widowControl/>
        <w:spacing w:afterLines="0" w:after="0"/>
        <w:jc w:val="left"/>
        <w:rPr>
          <w:rFonts w:ascii="ＭＳ Ｐ明朝" w:hAnsi="ＭＳ Ｐ明朝"/>
          <w:sz w:val="22"/>
        </w:rPr>
      </w:pPr>
    </w:p>
    <w:sectPr w:rsidR="00A054AC" w:rsidRPr="002D738D" w:rsidSect="001B099A">
      <w:headerReference w:type="even" r:id="rId15"/>
      <w:headerReference w:type="default" r:id="rId16"/>
      <w:headerReference w:type="first" r:id="rId17"/>
      <w:type w:val="continuous"/>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470ED" w14:textId="77777777" w:rsidR="00C21497" w:rsidRDefault="00C21497" w:rsidP="001A6871">
      <w:pPr>
        <w:spacing w:after="120"/>
      </w:pPr>
      <w:r>
        <w:separator/>
      </w:r>
    </w:p>
  </w:endnote>
  <w:endnote w:type="continuationSeparator" w:id="0">
    <w:p w14:paraId="0E362062" w14:textId="77777777" w:rsidR="00C21497" w:rsidRDefault="00C21497" w:rsidP="001A6871">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F5254" w14:textId="77777777" w:rsidR="00586FEA" w:rsidRDefault="00586FEA">
    <w:pPr>
      <w:pStyle w:val="afa"/>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1F4AE" w14:textId="77777777" w:rsidR="00586FEA" w:rsidRDefault="00586FEA">
    <w:pPr>
      <w:pStyle w:val="afa"/>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1B5D8" w14:textId="77777777" w:rsidR="00586FEA" w:rsidRDefault="00586FEA">
    <w:pPr>
      <w:pStyle w:val="afa"/>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F1284" w14:textId="77777777" w:rsidR="00C21497" w:rsidRDefault="00C21497" w:rsidP="001A6871">
      <w:pPr>
        <w:spacing w:after="120"/>
      </w:pPr>
      <w:r>
        <w:separator/>
      </w:r>
    </w:p>
  </w:footnote>
  <w:footnote w:type="continuationSeparator" w:id="0">
    <w:p w14:paraId="46D103BC" w14:textId="77777777" w:rsidR="00C21497" w:rsidRDefault="00C21497" w:rsidP="001A6871">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533AB" w14:textId="2775F56C" w:rsidR="00AE23A0" w:rsidRDefault="00AE23A0">
    <w:pPr>
      <w:pStyle w:val="af8"/>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BE586" w14:textId="7354F0E5" w:rsidR="003131EE" w:rsidRPr="009E43BB" w:rsidRDefault="003131EE" w:rsidP="003131EE">
    <w:pPr>
      <w:pStyle w:val="af8"/>
      <w:wordWrap w:val="0"/>
      <w:spacing w:after="120"/>
      <w:jc w:val="right"/>
      <w:rPr>
        <w:rFonts w:ascii="ＭＳ ゴシック" w:eastAsia="ＭＳ ゴシック" w:hAnsi="ＭＳ ゴシック"/>
      </w:rPr>
    </w:pPr>
    <w:r w:rsidRPr="009E43BB">
      <w:rPr>
        <w:rFonts w:ascii="ＭＳ ゴシック" w:eastAsia="ＭＳ ゴシック" w:hAnsi="ＭＳ ゴシック" w:hint="eastAsia"/>
      </w:rPr>
      <w:t xml:space="preserve">研究計画書　</w:t>
    </w:r>
    <w:r w:rsidR="004B5696" w:rsidRPr="009E43BB">
      <w:rPr>
        <w:rFonts w:ascii="ＭＳ ゴシック" w:eastAsia="ＭＳ ゴシック" w:hAnsi="ＭＳ ゴシック"/>
      </w:rPr>
      <w:fldChar w:fldCharType="begin"/>
    </w:r>
    <w:r w:rsidR="004B5696" w:rsidRPr="009E43BB">
      <w:rPr>
        <w:rFonts w:ascii="ＭＳ ゴシック" w:eastAsia="ＭＳ ゴシック" w:hAnsi="ＭＳ ゴシック"/>
      </w:rPr>
      <w:instrText xml:space="preserve"> PAGE  - 11 \* MERGEFORMAT </w:instrText>
    </w:r>
    <w:r w:rsidR="004B5696" w:rsidRPr="009E43BB">
      <w:rPr>
        <w:rFonts w:ascii="ＭＳ ゴシック" w:eastAsia="ＭＳ ゴシック" w:hAnsi="ＭＳ ゴシック"/>
      </w:rPr>
      <w:fldChar w:fldCharType="separate"/>
    </w:r>
    <w:r w:rsidR="004B5696" w:rsidRPr="009E43BB">
      <w:rPr>
        <w:rFonts w:ascii="ＭＳ ゴシック" w:eastAsia="ＭＳ ゴシック" w:hAnsi="ＭＳ ゴシック"/>
        <w:noProof/>
      </w:rPr>
      <w:t>12</w:t>
    </w:r>
    <w:r w:rsidR="004B5696" w:rsidRPr="009E43BB">
      <w:rPr>
        <w:rFonts w:ascii="ＭＳ ゴシック" w:eastAsia="ＭＳ ゴシック" w:hAnsi="ＭＳ ゴシック"/>
      </w:rPr>
      <w:fldChar w:fldCharType="end"/>
    </w:r>
    <w:r w:rsidR="004B5696" w:rsidRPr="009E43BB">
      <w:rPr>
        <w:rFonts w:ascii="ＭＳ ゴシック" w:eastAsia="ＭＳ ゴシック" w:hAnsi="ＭＳ ゴシック" w:hint="eastAsia"/>
      </w:rPr>
      <w:t>ページ</w:t>
    </w:r>
    <w:r w:rsidRPr="009E43BB">
      <w:rPr>
        <w:rFonts w:ascii="ＭＳ ゴシック" w:eastAsia="ＭＳ ゴシック" w:hAnsi="ＭＳ ゴシック" w:hint="eastAsia"/>
      </w:rPr>
      <w:t>目</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E07DF" w14:textId="7C2B62B0" w:rsidR="00AE23A0" w:rsidRDefault="00AE23A0">
    <w:pPr>
      <w:pStyle w:val="af8"/>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345D7" w14:textId="38F961ED" w:rsidR="002D69A2" w:rsidRDefault="00C21497" w:rsidP="002D69A2">
    <w:pPr>
      <w:pStyle w:val="af8"/>
      <w:wordWrap w:val="0"/>
      <w:spacing w:after="120"/>
      <w:jc w:val="right"/>
      <w:rPr>
        <w:rFonts w:ascii="ＭＳ ゴシック" w:eastAsia="ＭＳ ゴシック" w:hAnsi="ＭＳ ゴシック"/>
      </w:rPr>
    </w:pPr>
    <w:r>
      <w:rPr>
        <w:noProof/>
      </w:rPr>
      <w:pict w14:anchorId="46F831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w:pict>
    </w:r>
    <w:r w:rsidR="002D69A2" w:rsidRPr="009E43BB">
      <w:rPr>
        <w:rFonts w:ascii="ＭＳ ゴシック" w:eastAsia="ＭＳ ゴシック" w:hAnsi="ＭＳ ゴシック" w:hint="eastAsia"/>
      </w:rPr>
      <w:t xml:space="preserve">研究計画書　</w:t>
    </w:r>
    <w:r w:rsidR="002D69A2" w:rsidRPr="009E43BB">
      <w:rPr>
        <w:rFonts w:ascii="ＭＳ ゴシック" w:eastAsia="ＭＳ ゴシック" w:hAnsi="ＭＳ ゴシック"/>
      </w:rPr>
      <w:fldChar w:fldCharType="begin"/>
    </w:r>
    <w:r w:rsidR="002D69A2" w:rsidRPr="009E43BB">
      <w:rPr>
        <w:rFonts w:ascii="ＭＳ ゴシック" w:eastAsia="ＭＳ ゴシック" w:hAnsi="ＭＳ ゴシック"/>
      </w:rPr>
      <w:instrText xml:space="preserve"> PAGE  - 11 \* MERGEFORMAT </w:instrText>
    </w:r>
    <w:r w:rsidR="002D69A2" w:rsidRPr="009E43BB">
      <w:rPr>
        <w:rFonts w:ascii="ＭＳ ゴシック" w:eastAsia="ＭＳ ゴシック" w:hAnsi="ＭＳ ゴシック"/>
      </w:rPr>
      <w:fldChar w:fldCharType="separate"/>
    </w:r>
    <w:r w:rsidR="002D69A2" w:rsidRPr="009E43BB">
      <w:rPr>
        <w:rFonts w:ascii="ＭＳ ゴシック" w:eastAsia="ＭＳ ゴシック" w:hAnsi="ＭＳ ゴシック"/>
        <w:noProof/>
      </w:rPr>
      <w:t>12</w:t>
    </w:r>
    <w:r w:rsidR="002D69A2" w:rsidRPr="009E43BB">
      <w:rPr>
        <w:rFonts w:ascii="ＭＳ ゴシック" w:eastAsia="ＭＳ ゴシック" w:hAnsi="ＭＳ ゴシック"/>
      </w:rPr>
      <w:fldChar w:fldCharType="end"/>
    </w:r>
    <w:r w:rsidR="002D69A2" w:rsidRPr="009E43BB">
      <w:rPr>
        <w:rFonts w:ascii="ＭＳ ゴシック" w:eastAsia="ＭＳ ゴシック" w:hAnsi="ＭＳ ゴシック" w:hint="eastAsia"/>
      </w:rPr>
      <w:t>ページ目</w:t>
    </w:r>
  </w:p>
  <w:p w14:paraId="46002934" w14:textId="74D87A2E" w:rsidR="002D69A2" w:rsidRPr="002D69A2" w:rsidRDefault="002D69A2" w:rsidP="00A37847">
    <w:pPr>
      <w:pStyle w:val="af8"/>
      <w:spacing w:after="120"/>
      <w:rPr>
        <w:rFonts w:ascii="ＭＳ ゴシック" w:eastAsia="ＭＳ ゴシック" w:hAnsi="ＭＳ ゴシック"/>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48BE0" w14:textId="52CB81AE" w:rsidR="00AE23A0" w:rsidRDefault="00AE23A0">
    <w:pPr>
      <w:pStyle w:val="af8"/>
      <w:spacing w:after="1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CFC9D" w14:textId="3B58168E" w:rsidR="00AE23A0" w:rsidRPr="00265103" w:rsidRDefault="00AE23A0" w:rsidP="00265103">
    <w:pPr>
      <w:pStyle w:val="af8"/>
      <w:spacing w:after="12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15383" w14:textId="1CAA7808" w:rsidR="00AE23A0" w:rsidRDefault="00AE23A0">
    <w:pPr>
      <w:pStyle w:val="af8"/>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44A12E"/>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42ECCAE8"/>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0664765A"/>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E54CAB6"/>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DCE84192"/>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62A6EA6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60E9AFC"/>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CE38B48E"/>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5E0EA7FE"/>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CE94B8F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144330E"/>
    <w:multiLevelType w:val="hybridMultilevel"/>
    <w:tmpl w:val="24286676"/>
    <w:lvl w:ilvl="0" w:tplc="475E598A">
      <w:start w:val="1"/>
      <w:numFmt w:val="decimal"/>
      <w:pStyle w:val="a1"/>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1" w15:restartNumberingAfterBreak="0">
    <w:nsid w:val="022C7A5B"/>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12" w15:restartNumberingAfterBreak="0">
    <w:nsid w:val="0FCB1438"/>
    <w:multiLevelType w:val="hybridMultilevel"/>
    <w:tmpl w:val="B32C505E"/>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1A105B0"/>
    <w:multiLevelType w:val="hybridMultilevel"/>
    <w:tmpl w:val="C8FAB30A"/>
    <w:lvl w:ilvl="0" w:tplc="BDCE17D6">
      <w:start w:val="1"/>
      <w:numFmt w:val="decimal"/>
      <w:pStyle w:val="a2"/>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6CB106D"/>
    <w:multiLevelType w:val="hybridMultilevel"/>
    <w:tmpl w:val="F1BC5142"/>
    <w:lvl w:ilvl="0" w:tplc="30DCADC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7490DA9"/>
    <w:multiLevelType w:val="hybridMultilevel"/>
    <w:tmpl w:val="D1E607E8"/>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88E3AF2"/>
    <w:multiLevelType w:val="hybridMultilevel"/>
    <w:tmpl w:val="440AC5A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1A6B39C5"/>
    <w:multiLevelType w:val="hybridMultilevel"/>
    <w:tmpl w:val="DAF44B9E"/>
    <w:lvl w:ilvl="0" w:tplc="698E064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1BB07097"/>
    <w:multiLevelType w:val="hybridMultilevel"/>
    <w:tmpl w:val="55C4CC20"/>
    <w:lvl w:ilvl="0" w:tplc="67D27466">
      <w:numFmt w:val="bullet"/>
      <w:lvlText w:val="・"/>
      <w:lvlJc w:val="left"/>
      <w:pPr>
        <w:ind w:left="780" w:hanging="420"/>
      </w:pPr>
      <w:rPr>
        <w:rFonts w:ascii="ＭＳ Ｐ明朝" w:eastAsia="ＭＳ Ｐ明朝" w:hAnsi="ＭＳ Ｐ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226A67CF"/>
    <w:multiLevelType w:val="hybridMultilevel"/>
    <w:tmpl w:val="8724F7C0"/>
    <w:lvl w:ilvl="0" w:tplc="E7E248E8">
      <w:start w:val="1"/>
      <w:numFmt w:val="decimal"/>
      <w:pStyle w:val="a3"/>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D071E1C"/>
    <w:multiLevelType w:val="hybridMultilevel"/>
    <w:tmpl w:val="86D40A10"/>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8A0EDE"/>
    <w:multiLevelType w:val="hybridMultilevel"/>
    <w:tmpl w:val="DD50F3D8"/>
    <w:lvl w:ilvl="0" w:tplc="67D27466">
      <w:numFmt w:val="bullet"/>
      <w:lvlText w:val="・"/>
      <w:lvlJc w:val="left"/>
      <w:pPr>
        <w:ind w:left="571" w:hanging="360"/>
      </w:pPr>
      <w:rPr>
        <w:rFonts w:ascii="ＭＳ Ｐ明朝" w:eastAsia="ＭＳ Ｐ明朝" w:hAnsi="ＭＳ Ｐ明朝" w:cstheme="minorBidi" w:hint="eastAsia"/>
      </w:rPr>
    </w:lvl>
    <w:lvl w:ilvl="1" w:tplc="0409000B" w:tentative="1">
      <w:start w:val="1"/>
      <w:numFmt w:val="bullet"/>
      <w:lvlText w:val=""/>
      <w:lvlJc w:val="left"/>
      <w:pPr>
        <w:ind w:left="1051" w:hanging="420"/>
      </w:pPr>
      <w:rPr>
        <w:rFonts w:ascii="Wingdings" w:hAnsi="Wingdings" w:hint="default"/>
      </w:rPr>
    </w:lvl>
    <w:lvl w:ilvl="2" w:tplc="0409000D" w:tentative="1">
      <w:start w:val="1"/>
      <w:numFmt w:val="bullet"/>
      <w:lvlText w:val=""/>
      <w:lvlJc w:val="left"/>
      <w:pPr>
        <w:ind w:left="1471" w:hanging="420"/>
      </w:pPr>
      <w:rPr>
        <w:rFonts w:ascii="Wingdings" w:hAnsi="Wingdings" w:hint="default"/>
      </w:rPr>
    </w:lvl>
    <w:lvl w:ilvl="3" w:tplc="04090001" w:tentative="1">
      <w:start w:val="1"/>
      <w:numFmt w:val="bullet"/>
      <w:lvlText w:val=""/>
      <w:lvlJc w:val="left"/>
      <w:pPr>
        <w:ind w:left="1891" w:hanging="420"/>
      </w:pPr>
      <w:rPr>
        <w:rFonts w:ascii="Wingdings" w:hAnsi="Wingdings" w:hint="default"/>
      </w:rPr>
    </w:lvl>
    <w:lvl w:ilvl="4" w:tplc="0409000B" w:tentative="1">
      <w:start w:val="1"/>
      <w:numFmt w:val="bullet"/>
      <w:lvlText w:val=""/>
      <w:lvlJc w:val="left"/>
      <w:pPr>
        <w:ind w:left="2311" w:hanging="420"/>
      </w:pPr>
      <w:rPr>
        <w:rFonts w:ascii="Wingdings" w:hAnsi="Wingdings" w:hint="default"/>
      </w:rPr>
    </w:lvl>
    <w:lvl w:ilvl="5" w:tplc="0409000D" w:tentative="1">
      <w:start w:val="1"/>
      <w:numFmt w:val="bullet"/>
      <w:lvlText w:val=""/>
      <w:lvlJc w:val="left"/>
      <w:pPr>
        <w:ind w:left="2731" w:hanging="420"/>
      </w:pPr>
      <w:rPr>
        <w:rFonts w:ascii="Wingdings" w:hAnsi="Wingdings" w:hint="default"/>
      </w:rPr>
    </w:lvl>
    <w:lvl w:ilvl="6" w:tplc="04090001" w:tentative="1">
      <w:start w:val="1"/>
      <w:numFmt w:val="bullet"/>
      <w:lvlText w:val=""/>
      <w:lvlJc w:val="left"/>
      <w:pPr>
        <w:ind w:left="3151" w:hanging="420"/>
      </w:pPr>
      <w:rPr>
        <w:rFonts w:ascii="Wingdings" w:hAnsi="Wingdings" w:hint="default"/>
      </w:rPr>
    </w:lvl>
    <w:lvl w:ilvl="7" w:tplc="0409000B" w:tentative="1">
      <w:start w:val="1"/>
      <w:numFmt w:val="bullet"/>
      <w:lvlText w:val=""/>
      <w:lvlJc w:val="left"/>
      <w:pPr>
        <w:ind w:left="3571" w:hanging="420"/>
      </w:pPr>
      <w:rPr>
        <w:rFonts w:ascii="Wingdings" w:hAnsi="Wingdings" w:hint="default"/>
      </w:rPr>
    </w:lvl>
    <w:lvl w:ilvl="8" w:tplc="0409000D" w:tentative="1">
      <w:start w:val="1"/>
      <w:numFmt w:val="bullet"/>
      <w:lvlText w:val=""/>
      <w:lvlJc w:val="left"/>
      <w:pPr>
        <w:ind w:left="3991" w:hanging="420"/>
      </w:pPr>
      <w:rPr>
        <w:rFonts w:ascii="Wingdings" w:hAnsi="Wingdings" w:hint="default"/>
      </w:rPr>
    </w:lvl>
  </w:abstractNum>
  <w:abstractNum w:abstractNumId="22" w15:restartNumberingAfterBreak="0">
    <w:nsid w:val="382645A3"/>
    <w:multiLevelType w:val="hybridMultilevel"/>
    <w:tmpl w:val="889895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3B238C4"/>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24" w15:restartNumberingAfterBreak="0">
    <w:nsid w:val="4B664EC1"/>
    <w:multiLevelType w:val="hybridMultilevel"/>
    <w:tmpl w:val="EF146A86"/>
    <w:lvl w:ilvl="0" w:tplc="E5A68DDC">
      <w:start w:val="1"/>
      <w:numFmt w:val="decimal"/>
      <w:pStyle w:val="a4"/>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4EFB3D43"/>
    <w:multiLevelType w:val="multilevel"/>
    <w:tmpl w:val="E438E8CE"/>
    <w:lvl w:ilvl="0">
      <w:start w:val="1"/>
      <w:numFmt w:val="decimal"/>
      <w:pStyle w:val="1"/>
      <w:lvlText w:val="%1."/>
      <w:lvlJc w:val="left"/>
      <w:pPr>
        <w:ind w:left="425" w:hanging="425"/>
      </w:pPr>
      <w:rPr>
        <w:rFonts w:hint="eastAsia"/>
      </w:rPr>
    </w:lvl>
    <w:lvl w:ilvl="1">
      <w:start w:val="1"/>
      <w:numFmt w:val="decimal"/>
      <w:pStyle w:val="21"/>
      <w:lvlText w:val="%1.%2."/>
      <w:lvlJc w:val="left"/>
      <w:pPr>
        <w:ind w:left="567" w:hanging="567"/>
      </w:pPr>
      <w:rPr>
        <w:rFonts w:hint="eastAsia"/>
      </w:rPr>
    </w:lvl>
    <w:lvl w:ilvl="2">
      <w:start w:val="1"/>
      <w:numFmt w:val="decimalEnclosedCircle"/>
      <w:pStyle w:val="31"/>
      <w:lvlText w:val="%3"/>
      <w:lvlJc w:val="left"/>
      <w:pPr>
        <w:ind w:left="284" w:hanging="284"/>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6" w15:restartNumberingAfterBreak="0">
    <w:nsid w:val="590D0971"/>
    <w:multiLevelType w:val="hybridMultilevel"/>
    <w:tmpl w:val="40A2E5E6"/>
    <w:lvl w:ilvl="0" w:tplc="D098141C">
      <w:start w:val="1"/>
      <w:numFmt w:val="lowerRoman"/>
      <w:pStyle w:val="a5"/>
      <w:lvlText w:val="(%1)"/>
      <w:lvlJc w:val="left"/>
      <w:pPr>
        <w:ind w:left="1260" w:hanging="420"/>
      </w:pPr>
      <w:rPr>
        <w:rFonts w:hint="eastAsia"/>
      </w:rPr>
    </w:lvl>
    <w:lvl w:ilvl="1" w:tplc="66181654">
      <w:start w:val="1"/>
      <w:numFmt w:val="decimalFullWidth"/>
      <w:lvlText w:val="%2．"/>
      <w:lvlJc w:val="left"/>
      <w:pPr>
        <w:ind w:left="1620" w:hanging="360"/>
      </w:pPr>
      <w:rPr>
        <w:rFonts w:hint="default"/>
      </w:r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7" w15:restartNumberingAfterBreak="0">
    <w:nsid w:val="5CA31724"/>
    <w:multiLevelType w:val="multilevel"/>
    <w:tmpl w:val="F222B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CE513A0"/>
    <w:multiLevelType w:val="hybridMultilevel"/>
    <w:tmpl w:val="0C461F8E"/>
    <w:lvl w:ilvl="0" w:tplc="0409000F">
      <w:start w:val="1"/>
      <w:numFmt w:val="decimal"/>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9" w15:restartNumberingAfterBreak="0">
    <w:nsid w:val="5EF22696"/>
    <w:multiLevelType w:val="hybridMultilevel"/>
    <w:tmpl w:val="1B76F31A"/>
    <w:lvl w:ilvl="0" w:tplc="0138FD16">
      <w:start w:val="1"/>
      <w:numFmt w:val="bullet"/>
      <w:pStyle w:val="a6"/>
      <w:lvlText w:val=""/>
      <w:lvlJc w:val="left"/>
      <w:pPr>
        <w:ind w:left="846" w:hanging="420"/>
      </w:pPr>
      <w:rPr>
        <w:rFonts w:ascii="Wingdings" w:hAnsi="Wingdings" w:hint="default"/>
      </w:rPr>
    </w:lvl>
    <w:lvl w:ilvl="1" w:tplc="0409000B" w:tentative="1">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30" w15:restartNumberingAfterBreak="0">
    <w:nsid w:val="5F185659"/>
    <w:multiLevelType w:val="hybridMultilevel"/>
    <w:tmpl w:val="A418DC3A"/>
    <w:lvl w:ilvl="0" w:tplc="A4283CB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2EE109C"/>
    <w:multiLevelType w:val="hybridMultilevel"/>
    <w:tmpl w:val="D1928BEE"/>
    <w:lvl w:ilvl="0" w:tplc="0409000F">
      <w:start w:val="1"/>
      <w:numFmt w:val="decimal"/>
      <w:lvlText w:val="%1."/>
      <w:lvlJc w:val="left"/>
      <w:pPr>
        <w:ind w:left="744" w:hanging="440"/>
      </w:pPr>
    </w:lvl>
    <w:lvl w:ilvl="1" w:tplc="04090017" w:tentative="1">
      <w:start w:val="1"/>
      <w:numFmt w:val="aiueoFullWidth"/>
      <w:lvlText w:val="(%2)"/>
      <w:lvlJc w:val="left"/>
      <w:pPr>
        <w:ind w:left="1184" w:hanging="440"/>
      </w:pPr>
    </w:lvl>
    <w:lvl w:ilvl="2" w:tplc="04090011" w:tentative="1">
      <w:start w:val="1"/>
      <w:numFmt w:val="decimalEnclosedCircle"/>
      <w:lvlText w:val="%3"/>
      <w:lvlJc w:val="left"/>
      <w:pPr>
        <w:ind w:left="1624" w:hanging="440"/>
      </w:pPr>
    </w:lvl>
    <w:lvl w:ilvl="3" w:tplc="0409000F" w:tentative="1">
      <w:start w:val="1"/>
      <w:numFmt w:val="decimal"/>
      <w:lvlText w:val="%4."/>
      <w:lvlJc w:val="left"/>
      <w:pPr>
        <w:ind w:left="2064" w:hanging="440"/>
      </w:pPr>
    </w:lvl>
    <w:lvl w:ilvl="4" w:tplc="04090017" w:tentative="1">
      <w:start w:val="1"/>
      <w:numFmt w:val="aiueoFullWidth"/>
      <w:lvlText w:val="(%5)"/>
      <w:lvlJc w:val="left"/>
      <w:pPr>
        <w:ind w:left="2504" w:hanging="440"/>
      </w:pPr>
    </w:lvl>
    <w:lvl w:ilvl="5" w:tplc="04090011" w:tentative="1">
      <w:start w:val="1"/>
      <w:numFmt w:val="decimalEnclosedCircle"/>
      <w:lvlText w:val="%6"/>
      <w:lvlJc w:val="left"/>
      <w:pPr>
        <w:ind w:left="2944" w:hanging="440"/>
      </w:pPr>
    </w:lvl>
    <w:lvl w:ilvl="6" w:tplc="0409000F" w:tentative="1">
      <w:start w:val="1"/>
      <w:numFmt w:val="decimal"/>
      <w:lvlText w:val="%7."/>
      <w:lvlJc w:val="left"/>
      <w:pPr>
        <w:ind w:left="3384" w:hanging="440"/>
      </w:pPr>
    </w:lvl>
    <w:lvl w:ilvl="7" w:tplc="04090017" w:tentative="1">
      <w:start w:val="1"/>
      <w:numFmt w:val="aiueoFullWidth"/>
      <w:lvlText w:val="(%8)"/>
      <w:lvlJc w:val="left"/>
      <w:pPr>
        <w:ind w:left="3824" w:hanging="440"/>
      </w:pPr>
    </w:lvl>
    <w:lvl w:ilvl="8" w:tplc="04090011" w:tentative="1">
      <w:start w:val="1"/>
      <w:numFmt w:val="decimalEnclosedCircle"/>
      <w:lvlText w:val="%9"/>
      <w:lvlJc w:val="left"/>
      <w:pPr>
        <w:ind w:left="4264" w:hanging="440"/>
      </w:pPr>
    </w:lvl>
  </w:abstractNum>
  <w:abstractNum w:abstractNumId="32" w15:restartNumberingAfterBreak="0">
    <w:nsid w:val="68346B37"/>
    <w:multiLevelType w:val="multilevel"/>
    <w:tmpl w:val="A71C707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3" w15:restartNumberingAfterBreak="0">
    <w:nsid w:val="6ADA7FC3"/>
    <w:multiLevelType w:val="hybridMultilevel"/>
    <w:tmpl w:val="43989E2A"/>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34B5997"/>
    <w:multiLevelType w:val="hybridMultilevel"/>
    <w:tmpl w:val="619E8200"/>
    <w:lvl w:ilvl="0" w:tplc="04090001">
      <w:start w:val="1"/>
      <w:numFmt w:val="bullet"/>
      <w:lvlText w:val=""/>
      <w:lvlJc w:val="left"/>
      <w:pPr>
        <w:ind w:left="780" w:hanging="420"/>
      </w:pPr>
      <w:rPr>
        <w:rFonts w:ascii="Wingdings" w:hAnsi="Wingdings" w:hint="default"/>
      </w:rPr>
    </w:lvl>
    <w:lvl w:ilvl="1" w:tplc="FFFFFFFF" w:tentative="1">
      <w:start w:val="1"/>
      <w:numFmt w:val="bullet"/>
      <w:lvlText w:val=""/>
      <w:lvlJc w:val="left"/>
      <w:pPr>
        <w:ind w:left="1200" w:hanging="420"/>
      </w:pPr>
      <w:rPr>
        <w:rFonts w:ascii="Wingdings" w:hAnsi="Wingdings" w:hint="default"/>
      </w:rPr>
    </w:lvl>
    <w:lvl w:ilvl="2" w:tplc="FFFFFFFF" w:tentative="1">
      <w:start w:val="1"/>
      <w:numFmt w:val="bullet"/>
      <w:lvlText w:val=""/>
      <w:lvlJc w:val="left"/>
      <w:pPr>
        <w:ind w:left="1620" w:hanging="420"/>
      </w:pPr>
      <w:rPr>
        <w:rFonts w:ascii="Wingdings" w:hAnsi="Wingdings" w:hint="default"/>
      </w:rPr>
    </w:lvl>
    <w:lvl w:ilvl="3" w:tplc="FFFFFFFF" w:tentative="1">
      <w:start w:val="1"/>
      <w:numFmt w:val="bullet"/>
      <w:lvlText w:val=""/>
      <w:lvlJc w:val="left"/>
      <w:pPr>
        <w:ind w:left="2040" w:hanging="420"/>
      </w:pPr>
      <w:rPr>
        <w:rFonts w:ascii="Wingdings" w:hAnsi="Wingdings" w:hint="default"/>
      </w:rPr>
    </w:lvl>
    <w:lvl w:ilvl="4" w:tplc="FFFFFFFF" w:tentative="1">
      <w:start w:val="1"/>
      <w:numFmt w:val="bullet"/>
      <w:lvlText w:val=""/>
      <w:lvlJc w:val="left"/>
      <w:pPr>
        <w:ind w:left="2460" w:hanging="420"/>
      </w:pPr>
      <w:rPr>
        <w:rFonts w:ascii="Wingdings" w:hAnsi="Wingdings" w:hint="default"/>
      </w:rPr>
    </w:lvl>
    <w:lvl w:ilvl="5" w:tplc="FFFFFFFF" w:tentative="1">
      <w:start w:val="1"/>
      <w:numFmt w:val="bullet"/>
      <w:lvlText w:val=""/>
      <w:lvlJc w:val="left"/>
      <w:pPr>
        <w:ind w:left="2880" w:hanging="420"/>
      </w:pPr>
      <w:rPr>
        <w:rFonts w:ascii="Wingdings" w:hAnsi="Wingdings" w:hint="default"/>
      </w:rPr>
    </w:lvl>
    <w:lvl w:ilvl="6" w:tplc="FFFFFFFF" w:tentative="1">
      <w:start w:val="1"/>
      <w:numFmt w:val="bullet"/>
      <w:lvlText w:val=""/>
      <w:lvlJc w:val="left"/>
      <w:pPr>
        <w:ind w:left="3300" w:hanging="420"/>
      </w:pPr>
      <w:rPr>
        <w:rFonts w:ascii="Wingdings" w:hAnsi="Wingdings" w:hint="default"/>
      </w:rPr>
    </w:lvl>
    <w:lvl w:ilvl="7" w:tplc="FFFFFFFF" w:tentative="1">
      <w:start w:val="1"/>
      <w:numFmt w:val="bullet"/>
      <w:lvlText w:val=""/>
      <w:lvlJc w:val="left"/>
      <w:pPr>
        <w:ind w:left="3720" w:hanging="420"/>
      </w:pPr>
      <w:rPr>
        <w:rFonts w:ascii="Wingdings" w:hAnsi="Wingdings" w:hint="default"/>
      </w:rPr>
    </w:lvl>
    <w:lvl w:ilvl="8" w:tplc="FFFFFFFF" w:tentative="1">
      <w:start w:val="1"/>
      <w:numFmt w:val="bullet"/>
      <w:lvlText w:val=""/>
      <w:lvlJc w:val="left"/>
      <w:pPr>
        <w:ind w:left="4140" w:hanging="420"/>
      </w:pPr>
      <w:rPr>
        <w:rFonts w:ascii="Wingdings" w:hAnsi="Wingdings" w:hint="default"/>
      </w:rPr>
    </w:lvl>
  </w:abstractNum>
  <w:abstractNum w:abstractNumId="35" w15:restartNumberingAfterBreak="0">
    <w:nsid w:val="784A0CAE"/>
    <w:multiLevelType w:val="hybridMultilevel"/>
    <w:tmpl w:val="909E60AC"/>
    <w:lvl w:ilvl="0" w:tplc="332220C6">
      <w:numFmt w:val="bullet"/>
      <w:lvlText w:val="・"/>
      <w:lvlJc w:val="left"/>
      <w:pPr>
        <w:ind w:left="570" w:hanging="360"/>
      </w:pPr>
      <w:rPr>
        <w:rFonts w:ascii="ＭＳ Ｐ明朝" w:eastAsia="ＭＳ Ｐ明朝" w:hAnsi="ＭＳ Ｐ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6" w15:restartNumberingAfterBreak="0">
    <w:nsid w:val="7A7829E6"/>
    <w:multiLevelType w:val="hybridMultilevel"/>
    <w:tmpl w:val="40D0C9FC"/>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BD73E11"/>
    <w:multiLevelType w:val="hybridMultilevel"/>
    <w:tmpl w:val="21DC4E86"/>
    <w:lvl w:ilvl="0" w:tplc="99F4C5CE">
      <w:start w:val="5"/>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617180516">
    <w:abstractNumId w:val="25"/>
  </w:num>
  <w:num w:numId="2" w16cid:durableId="252979155">
    <w:abstractNumId w:val="26"/>
  </w:num>
  <w:num w:numId="3" w16cid:durableId="1888643741">
    <w:abstractNumId w:val="29"/>
  </w:num>
  <w:num w:numId="4" w16cid:durableId="2036300845">
    <w:abstractNumId w:val="10"/>
  </w:num>
  <w:num w:numId="5" w16cid:durableId="200872598">
    <w:abstractNumId w:val="30"/>
  </w:num>
  <w:num w:numId="6" w16cid:durableId="1680698290">
    <w:abstractNumId w:val="14"/>
  </w:num>
  <w:num w:numId="7" w16cid:durableId="445122816">
    <w:abstractNumId w:val="10"/>
    <w:lvlOverride w:ilvl="0">
      <w:startOverride w:val="1"/>
    </w:lvlOverride>
  </w:num>
  <w:num w:numId="8" w16cid:durableId="2012103160">
    <w:abstractNumId w:val="24"/>
  </w:num>
  <w:num w:numId="9" w16cid:durableId="759562553">
    <w:abstractNumId w:val="32"/>
  </w:num>
  <w:num w:numId="10" w16cid:durableId="1252664892">
    <w:abstractNumId w:val="19"/>
  </w:num>
  <w:num w:numId="11" w16cid:durableId="1123115673">
    <w:abstractNumId w:val="13"/>
  </w:num>
  <w:num w:numId="12" w16cid:durableId="2044986807">
    <w:abstractNumId w:val="13"/>
    <w:lvlOverride w:ilvl="0">
      <w:startOverride w:val="1"/>
    </w:lvlOverride>
  </w:num>
  <w:num w:numId="13" w16cid:durableId="1473794245">
    <w:abstractNumId w:val="13"/>
    <w:lvlOverride w:ilvl="0">
      <w:startOverride w:val="1"/>
    </w:lvlOverride>
  </w:num>
  <w:num w:numId="14" w16cid:durableId="1897618144">
    <w:abstractNumId w:val="24"/>
    <w:lvlOverride w:ilvl="0">
      <w:startOverride w:val="1"/>
    </w:lvlOverride>
  </w:num>
  <w:num w:numId="15" w16cid:durableId="1918779461">
    <w:abstractNumId w:val="22"/>
  </w:num>
  <w:num w:numId="16" w16cid:durableId="1611278942">
    <w:abstractNumId w:val="37"/>
  </w:num>
  <w:num w:numId="17" w16cid:durableId="1269578634">
    <w:abstractNumId w:val="12"/>
  </w:num>
  <w:num w:numId="18" w16cid:durableId="885679501">
    <w:abstractNumId w:val="15"/>
  </w:num>
  <w:num w:numId="19" w16cid:durableId="1866091054">
    <w:abstractNumId w:val="20"/>
  </w:num>
  <w:num w:numId="20" w16cid:durableId="1825196510">
    <w:abstractNumId w:val="36"/>
  </w:num>
  <w:num w:numId="21" w16cid:durableId="4669766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6076088">
    <w:abstractNumId w:val="28"/>
  </w:num>
  <w:num w:numId="23" w16cid:durableId="1921258324">
    <w:abstractNumId w:val="21"/>
  </w:num>
  <w:num w:numId="24" w16cid:durableId="561137484">
    <w:abstractNumId w:val="35"/>
  </w:num>
  <w:num w:numId="25" w16cid:durableId="1034036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1395990">
    <w:abstractNumId w:val="27"/>
  </w:num>
  <w:num w:numId="27" w16cid:durableId="2025935897">
    <w:abstractNumId w:val="18"/>
  </w:num>
  <w:num w:numId="28" w16cid:durableId="913123191">
    <w:abstractNumId w:val="34"/>
  </w:num>
  <w:num w:numId="29" w16cid:durableId="1614315284">
    <w:abstractNumId w:val="16"/>
  </w:num>
  <w:num w:numId="30" w16cid:durableId="1988702270">
    <w:abstractNumId w:val="33"/>
  </w:num>
  <w:num w:numId="31" w16cid:durableId="1059011261">
    <w:abstractNumId w:val="11"/>
  </w:num>
  <w:num w:numId="32" w16cid:durableId="1827013684">
    <w:abstractNumId w:val="17"/>
  </w:num>
  <w:num w:numId="33" w16cid:durableId="175733350">
    <w:abstractNumId w:val="23"/>
  </w:num>
  <w:num w:numId="34" w16cid:durableId="1475831376">
    <w:abstractNumId w:val="31"/>
  </w:num>
  <w:num w:numId="35" w16cid:durableId="824735467">
    <w:abstractNumId w:val="9"/>
  </w:num>
  <w:num w:numId="36" w16cid:durableId="837234736">
    <w:abstractNumId w:val="7"/>
  </w:num>
  <w:num w:numId="37" w16cid:durableId="1314486297">
    <w:abstractNumId w:val="6"/>
  </w:num>
  <w:num w:numId="38" w16cid:durableId="298658285">
    <w:abstractNumId w:val="5"/>
  </w:num>
  <w:num w:numId="39" w16cid:durableId="496960524">
    <w:abstractNumId w:val="4"/>
  </w:num>
  <w:num w:numId="40" w16cid:durableId="2092775295">
    <w:abstractNumId w:val="8"/>
  </w:num>
  <w:num w:numId="41" w16cid:durableId="668993184">
    <w:abstractNumId w:val="3"/>
  </w:num>
  <w:num w:numId="42" w16cid:durableId="2017920653">
    <w:abstractNumId w:val="2"/>
  </w:num>
  <w:num w:numId="43" w16cid:durableId="755368363">
    <w:abstractNumId w:val="1"/>
  </w:num>
  <w:num w:numId="44" w16cid:durableId="783580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DK2MDEyNjM1NTNT0lEKTi0uzszPAymwrAUAhxJVEiwAAAA="/>
  </w:docVars>
  <w:rsids>
    <w:rsidRoot w:val="00004064"/>
    <w:rsid w:val="000028C6"/>
    <w:rsid w:val="00004064"/>
    <w:rsid w:val="00004695"/>
    <w:rsid w:val="00005776"/>
    <w:rsid w:val="00010BA1"/>
    <w:rsid w:val="00011332"/>
    <w:rsid w:val="00013120"/>
    <w:rsid w:val="0001322B"/>
    <w:rsid w:val="000152DD"/>
    <w:rsid w:val="0001729E"/>
    <w:rsid w:val="00017FD5"/>
    <w:rsid w:val="00021501"/>
    <w:rsid w:val="0002267D"/>
    <w:rsid w:val="00026002"/>
    <w:rsid w:val="000314BE"/>
    <w:rsid w:val="00032BD8"/>
    <w:rsid w:val="00036957"/>
    <w:rsid w:val="0004149B"/>
    <w:rsid w:val="0004203D"/>
    <w:rsid w:val="00044736"/>
    <w:rsid w:val="00046A4C"/>
    <w:rsid w:val="0004728B"/>
    <w:rsid w:val="00051675"/>
    <w:rsid w:val="0005204A"/>
    <w:rsid w:val="0005241F"/>
    <w:rsid w:val="00055161"/>
    <w:rsid w:val="00055A89"/>
    <w:rsid w:val="0005760C"/>
    <w:rsid w:val="00060332"/>
    <w:rsid w:val="00063774"/>
    <w:rsid w:val="00065A6F"/>
    <w:rsid w:val="000662AB"/>
    <w:rsid w:val="00067E36"/>
    <w:rsid w:val="00070D76"/>
    <w:rsid w:val="000739CC"/>
    <w:rsid w:val="00073C91"/>
    <w:rsid w:val="000740A8"/>
    <w:rsid w:val="00074A60"/>
    <w:rsid w:val="00076DB2"/>
    <w:rsid w:val="00077A6A"/>
    <w:rsid w:val="00077AD5"/>
    <w:rsid w:val="00080C83"/>
    <w:rsid w:val="00081206"/>
    <w:rsid w:val="00082591"/>
    <w:rsid w:val="000832C3"/>
    <w:rsid w:val="000856C7"/>
    <w:rsid w:val="000874CF"/>
    <w:rsid w:val="0009083B"/>
    <w:rsid w:val="0009142D"/>
    <w:rsid w:val="00091C0A"/>
    <w:rsid w:val="0009695C"/>
    <w:rsid w:val="00097143"/>
    <w:rsid w:val="0009739D"/>
    <w:rsid w:val="00097744"/>
    <w:rsid w:val="000A0A75"/>
    <w:rsid w:val="000A1E32"/>
    <w:rsid w:val="000A46C0"/>
    <w:rsid w:val="000A531D"/>
    <w:rsid w:val="000A6365"/>
    <w:rsid w:val="000B14A3"/>
    <w:rsid w:val="000B3E66"/>
    <w:rsid w:val="000B5738"/>
    <w:rsid w:val="000B5847"/>
    <w:rsid w:val="000B71BB"/>
    <w:rsid w:val="000B75BB"/>
    <w:rsid w:val="000B782F"/>
    <w:rsid w:val="000B78A2"/>
    <w:rsid w:val="000C0EB8"/>
    <w:rsid w:val="000C2BF8"/>
    <w:rsid w:val="000C31B7"/>
    <w:rsid w:val="000C4475"/>
    <w:rsid w:val="000C4E53"/>
    <w:rsid w:val="000C76D2"/>
    <w:rsid w:val="000C7C06"/>
    <w:rsid w:val="000D0C30"/>
    <w:rsid w:val="000D0FBA"/>
    <w:rsid w:val="000D64F8"/>
    <w:rsid w:val="000E044B"/>
    <w:rsid w:val="000E17FB"/>
    <w:rsid w:val="000E2A56"/>
    <w:rsid w:val="000E3F62"/>
    <w:rsid w:val="000E400A"/>
    <w:rsid w:val="000E593B"/>
    <w:rsid w:val="000E73E2"/>
    <w:rsid w:val="000F1002"/>
    <w:rsid w:val="000F28D7"/>
    <w:rsid w:val="000F2C49"/>
    <w:rsid w:val="000F3749"/>
    <w:rsid w:val="000F44A9"/>
    <w:rsid w:val="000F47D7"/>
    <w:rsid w:val="000F5544"/>
    <w:rsid w:val="000F608B"/>
    <w:rsid w:val="000F7EB8"/>
    <w:rsid w:val="000F7F53"/>
    <w:rsid w:val="00101848"/>
    <w:rsid w:val="0010276D"/>
    <w:rsid w:val="00104DC5"/>
    <w:rsid w:val="00105EC7"/>
    <w:rsid w:val="00105F57"/>
    <w:rsid w:val="00106B50"/>
    <w:rsid w:val="00107CB0"/>
    <w:rsid w:val="001122F6"/>
    <w:rsid w:val="0012461A"/>
    <w:rsid w:val="00125473"/>
    <w:rsid w:val="001275C0"/>
    <w:rsid w:val="00130F15"/>
    <w:rsid w:val="001347B9"/>
    <w:rsid w:val="00140FD2"/>
    <w:rsid w:val="00141E54"/>
    <w:rsid w:val="0014720D"/>
    <w:rsid w:val="00147A85"/>
    <w:rsid w:val="00152153"/>
    <w:rsid w:val="00156494"/>
    <w:rsid w:val="00156BA0"/>
    <w:rsid w:val="00163076"/>
    <w:rsid w:val="0016551C"/>
    <w:rsid w:val="00165BB2"/>
    <w:rsid w:val="00167545"/>
    <w:rsid w:val="00167937"/>
    <w:rsid w:val="00170031"/>
    <w:rsid w:val="001717FC"/>
    <w:rsid w:val="00172BEE"/>
    <w:rsid w:val="001733B8"/>
    <w:rsid w:val="00173802"/>
    <w:rsid w:val="001738D2"/>
    <w:rsid w:val="00177C22"/>
    <w:rsid w:val="00180632"/>
    <w:rsid w:val="00180CA9"/>
    <w:rsid w:val="00181094"/>
    <w:rsid w:val="0018499C"/>
    <w:rsid w:val="00185619"/>
    <w:rsid w:val="00185F59"/>
    <w:rsid w:val="0018647B"/>
    <w:rsid w:val="00186DB2"/>
    <w:rsid w:val="00191384"/>
    <w:rsid w:val="0019498E"/>
    <w:rsid w:val="001954E1"/>
    <w:rsid w:val="001A6871"/>
    <w:rsid w:val="001A73DC"/>
    <w:rsid w:val="001B0462"/>
    <w:rsid w:val="001B099A"/>
    <w:rsid w:val="001B1968"/>
    <w:rsid w:val="001B2B07"/>
    <w:rsid w:val="001B437B"/>
    <w:rsid w:val="001B44CA"/>
    <w:rsid w:val="001B5235"/>
    <w:rsid w:val="001B5901"/>
    <w:rsid w:val="001B7030"/>
    <w:rsid w:val="001C260E"/>
    <w:rsid w:val="001C2A3C"/>
    <w:rsid w:val="001C2EB4"/>
    <w:rsid w:val="001C4961"/>
    <w:rsid w:val="001C4B09"/>
    <w:rsid w:val="001C4DA9"/>
    <w:rsid w:val="001C4F38"/>
    <w:rsid w:val="001C6DC3"/>
    <w:rsid w:val="001C6F6E"/>
    <w:rsid w:val="001D0C6D"/>
    <w:rsid w:val="001D17A4"/>
    <w:rsid w:val="001D2D9E"/>
    <w:rsid w:val="001E002C"/>
    <w:rsid w:val="001E426B"/>
    <w:rsid w:val="001E4E22"/>
    <w:rsid w:val="001E5D48"/>
    <w:rsid w:val="001E66EC"/>
    <w:rsid w:val="001E6FF6"/>
    <w:rsid w:val="001E7CED"/>
    <w:rsid w:val="001F1ED6"/>
    <w:rsid w:val="001F2D02"/>
    <w:rsid w:val="001F2D31"/>
    <w:rsid w:val="001F40B1"/>
    <w:rsid w:val="001F432E"/>
    <w:rsid w:val="001F57E1"/>
    <w:rsid w:val="001F618D"/>
    <w:rsid w:val="00201D15"/>
    <w:rsid w:val="0020384A"/>
    <w:rsid w:val="00203EA2"/>
    <w:rsid w:val="00206499"/>
    <w:rsid w:val="002065E6"/>
    <w:rsid w:val="002074C7"/>
    <w:rsid w:val="002077C3"/>
    <w:rsid w:val="002119C7"/>
    <w:rsid w:val="00215FB2"/>
    <w:rsid w:val="00216183"/>
    <w:rsid w:val="00217638"/>
    <w:rsid w:val="00221951"/>
    <w:rsid w:val="00222A46"/>
    <w:rsid w:val="00225D13"/>
    <w:rsid w:val="002333B6"/>
    <w:rsid w:val="00233761"/>
    <w:rsid w:val="002337EC"/>
    <w:rsid w:val="00234DDD"/>
    <w:rsid w:val="00235CE0"/>
    <w:rsid w:val="0023739B"/>
    <w:rsid w:val="00237589"/>
    <w:rsid w:val="002377C9"/>
    <w:rsid w:val="0024018E"/>
    <w:rsid w:val="002425AC"/>
    <w:rsid w:val="00245167"/>
    <w:rsid w:val="002503AE"/>
    <w:rsid w:val="0025084F"/>
    <w:rsid w:val="00250E1D"/>
    <w:rsid w:val="00252299"/>
    <w:rsid w:val="00253279"/>
    <w:rsid w:val="0026133B"/>
    <w:rsid w:val="00261894"/>
    <w:rsid w:val="00263AA0"/>
    <w:rsid w:val="00264FAC"/>
    <w:rsid w:val="00265103"/>
    <w:rsid w:val="00265AC0"/>
    <w:rsid w:val="002674FF"/>
    <w:rsid w:val="00267B67"/>
    <w:rsid w:val="002708AD"/>
    <w:rsid w:val="0027166E"/>
    <w:rsid w:val="002736CC"/>
    <w:rsid w:val="002761F3"/>
    <w:rsid w:val="002765B2"/>
    <w:rsid w:val="00282372"/>
    <w:rsid w:val="00284914"/>
    <w:rsid w:val="002855E6"/>
    <w:rsid w:val="0028682F"/>
    <w:rsid w:val="00287061"/>
    <w:rsid w:val="0028797B"/>
    <w:rsid w:val="0029134F"/>
    <w:rsid w:val="00291A5B"/>
    <w:rsid w:val="00292FB8"/>
    <w:rsid w:val="00296FFB"/>
    <w:rsid w:val="002975D9"/>
    <w:rsid w:val="002A1E76"/>
    <w:rsid w:val="002B0363"/>
    <w:rsid w:val="002B1459"/>
    <w:rsid w:val="002B1B14"/>
    <w:rsid w:val="002B356B"/>
    <w:rsid w:val="002B38F0"/>
    <w:rsid w:val="002B3E68"/>
    <w:rsid w:val="002B4CBB"/>
    <w:rsid w:val="002B504D"/>
    <w:rsid w:val="002B5F89"/>
    <w:rsid w:val="002C013C"/>
    <w:rsid w:val="002C1DB4"/>
    <w:rsid w:val="002C43BA"/>
    <w:rsid w:val="002D5740"/>
    <w:rsid w:val="002D682E"/>
    <w:rsid w:val="002D69A2"/>
    <w:rsid w:val="002D738D"/>
    <w:rsid w:val="002E002A"/>
    <w:rsid w:val="002E10F4"/>
    <w:rsid w:val="002E1AB2"/>
    <w:rsid w:val="002E49FB"/>
    <w:rsid w:val="002E52F5"/>
    <w:rsid w:val="002E5F12"/>
    <w:rsid w:val="002E7FB5"/>
    <w:rsid w:val="002F0655"/>
    <w:rsid w:val="002F0726"/>
    <w:rsid w:val="002F1871"/>
    <w:rsid w:val="002F263D"/>
    <w:rsid w:val="002F3F18"/>
    <w:rsid w:val="002F44B3"/>
    <w:rsid w:val="002F7A62"/>
    <w:rsid w:val="00300012"/>
    <w:rsid w:val="0030060E"/>
    <w:rsid w:val="00300E28"/>
    <w:rsid w:val="0030126D"/>
    <w:rsid w:val="00301F30"/>
    <w:rsid w:val="00303114"/>
    <w:rsid w:val="003037EF"/>
    <w:rsid w:val="003041DC"/>
    <w:rsid w:val="00305033"/>
    <w:rsid w:val="003058F4"/>
    <w:rsid w:val="003065A3"/>
    <w:rsid w:val="00306A69"/>
    <w:rsid w:val="0031110F"/>
    <w:rsid w:val="0031197B"/>
    <w:rsid w:val="003131EE"/>
    <w:rsid w:val="00313295"/>
    <w:rsid w:val="00315A67"/>
    <w:rsid w:val="00315BFF"/>
    <w:rsid w:val="003178FD"/>
    <w:rsid w:val="0032230C"/>
    <w:rsid w:val="00322DBE"/>
    <w:rsid w:val="00324FBE"/>
    <w:rsid w:val="0032588E"/>
    <w:rsid w:val="0032707B"/>
    <w:rsid w:val="0032737C"/>
    <w:rsid w:val="003327F3"/>
    <w:rsid w:val="00336752"/>
    <w:rsid w:val="0033775E"/>
    <w:rsid w:val="003379C1"/>
    <w:rsid w:val="00337AB4"/>
    <w:rsid w:val="00340A9B"/>
    <w:rsid w:val="00341895"/>
    <w:rsid w:val="00345A87"/>
    <w:rsid w:val="003460D4"/>
    <w:rsid w:val="00347ADB"/>
    <w:rsid w:val="00347FD4"/>
    <w:rsid w:val="00351ACF"/>
    <w:rsid w:val="00353DF6"/>
    <w:rsid w:val="00364CF6"/>
    <w:rsid w:val="00365EC4"/>
    <w:rsid w:val="00366315"/>
    <w:rsid w:val="00370B86"/>
    <w:rsid w:val="00372842"/>
    <w:rsid w:val="00372FFC"/>
    <w:rsid w:val="00373E87"/>
    <w:rsid w:val="00374C09"/>
    <w:rsid w:val="00377DDA"/>
    <w:rsid w:val="0038069E"/>
    <w:rsid w:val="00381CE4"/>
    <w:rsid w:val="00382154"/>
    <w:rsid w:val="0038610E"/>
    <w:rsid w:val="003877FA"/>
    <w:rsid w:val="00393643"/>
    <w:rsid w:val="003936C9"/>
    <w:rsid w:val="0039408A"/>
    <w:rsid w:val="003948EB"/>
    <w:rsid w:val="003955CF"/>
    <w:rsid w:val="00397695"/>
    <w:rsid w:val="00397F0C"/>
    <w:rsid w:val="003A0992"/>
    <w:rsid w:val="003A274B"/>
    <w:rsid w:val="003A4F1A"/>
    <w:rsid w:val="003A672E"/>
    <w:rsid w:val="003A685A"/>
    <w:rsid w:val="003B4F62"/>
    <w:rsid w:val="003B5E8F"/>
    <w:rsid w:val="003B6DFA"/>
    <w:rsid w:val="003C1E26"/>
    <w:rsid w:val="003C34AA"/>
    <w:rsid w:val="003C3529"/>
    <w:rsid w:val="003C518A"/>
    <w:rsid w:val="003C5449"/>
    <w:rsid w:val="003C5543"/>
    <w:rsid w:val="003D041E"/>
    <w:rsid w:val="003D2FA4"/>
    <w:rsid w:val="003E1D07"/>
    <w:rsid w:val="003E299A"/>
    <w:rsid w:val="003E456A"/>
    <w:rsid w:val="003E4FB3"/>
    <w:rsid w:val="003E7A67"/>
    <w:rsid w:val="003F09CA"/>
    <w:rsid w:val="003F1731"/>
    <w:rsid w:val="003F3F6C"/>
    <w:rsid w:val="003F57B8"/>
    <w:rsid w:val="003F6245"/>
    <w:rsid w:val="003F6EC7"/>
    <w:rsid w:val="0040120F"/>
    <w:rsid w:val="00401C7E"/>
    <w:rsid w:val="004049A4"/>
    <w:rsid w:val="00404B0A"/>
    <w:rsid w:val="00405F39"/>
    <w:rsid w:val="004062D6"/>
    <w:rsid w:val="004073A6"/>
    <w:rsid w:val="00411B01"/>
    <w:rsid w:val="00411E8D"/>
    <w:rsid w:val="00414151"/>
    <w:rsid w:val="00415E0C"/>
    <w:rsid w:val="004173CC"/>
    <w:rsid w:val="0042350C"/>
    <w:rsid w:val="00425CFC"/>
    <w:rsid w:val="00427AC8"/>
    <w:rsid w:val="0043024B"/>
    <w:rsid w:val="00430B42"/>
    <w:rsid w:val="00431391"/>
    <w:rsid w:val="00433625"/>
    <w:rsid w:val="004344CE"/>
    <w:rsid w:val="00441509"/>
    <w:rsid w:val="00442082"/>
    <w:rsid w:val="00445495"/>
    <w:rsid w:val="00445821"/>
    <w:rsid w:val="004470AD"/>
    <w:rsid w:val="00451FCB"/>
    <w:rsid w:val="00452F9A"/>
    <w:rsid w:val="004531BB"/>
    <w:rsid w:val="00453A6B"/>
    <w:rsid w:val="00454957"/>
    <w:rsid w:val="0045697C"/>
    <w:rsid w:val="00457AF9"/>
    <w:rsid w:val="00460F60"/>
    <w:rsid w:val="004625D0"/>
    <w:rsid w:val="00464C43"/>
    <w:rsid w:val="00470E70"/>
    <w:rsid w:val="004721B8"/>
    <w:rsid w:val="004727EE"/>
    <w:rsid w:val="00474CD5"/>
    <w:rsid w:val="00475753"/>
    <w:rsid w:val="00477028"/>
    <w:rsid w:val="0048132D"/>
    <w:rsid w:val="0048295C"/>
    <w:rsid w:val="004838C0"/>
    <w:rsid w:val="00490FD3"/>
    <w:rsid w:val="00491802"/>
    <w:rsid w:val="00491BD7"/>
    <w:rsid w:val="00494C83"/>
    <w:rsid w:val="00495CA0"/>
    <w:rsid w:val="00496103"/>
    <w:rsid w:val="0049710C"/>
    <w:rsid w:val="004A0E52"/>
    <w:rsid w:val="004A2602"/>
    <w:rsid w:val="004A483E"/>
    <w:rsid w:val="004A5F8A"/>
    <w:rsid w:val="004A6756"/>
    <w:rsid w:val="004A799A"/>
    <w:rsid w:val="004B1536"/>
    <w:rsid w:val="004B224C"/>
    <w:rsid w:val="004B33B2"/>
    <w:rsid w:val="004B384C"/>
    <w:rsid w:val="004B4808"/>
    <w:rsid w:val="004B4E05"/>
    <w:rsid w:val="004B55B1"/>
    <w:rsid w:val="004B5696"/>
    <w:rsid w:val="004B57D5"/>
    <w:rsid w:val="004C0576"/>
    <w:rsid w:val="004C4F41"/>
    <w:rsid w:val="004D1D04"/>
    <w:rsid w:val="004D2FA8"/>
    <w:rsid w:val="004D39D9"/>
    <w:rsid w:val="004D3F14"/>
    <w:rsid w:val="004D4AEB"/>
    <w:rsid w:val="004D4E8A"/>
    <w:rsid w:val="004D55AD"/>
    <w:rsid w:val="004D5F2E"/>
    <w:rsid w:val="004D71F2"/>
    <w:rsid w:val="004E0DB2"/>
    <w:rsid w:val="004E0F90"/>
    <w:rsid w:val="004E14BC"/>
    <w:rsid w:val="004E2387"/>
    <w:rsid w:val="004E3BA2"/>
    <w:rsid w:val="004E4C77"/>
    <w:rsid w:val="004E4EC8"/>
    <w:rsid w:val="004F0474"/>
    <w:rsid w:val="004F1645"/>
    <w:rsid w:val="004F2254"/>
    <w:rsid w:val="004F2CEF"/>
    <w:rsid w:val="004F3BC4"/>
    <w:rsid w:val="004F3E71"/>
    <w:rsid w:val="004F4C79"/>
    <w:rsid w:val="004F4E3D"/>
    <w:rsid w:val="004F5249"/>
    <w:rsid w:val="004F6681"/>
    <w:rsid w:val="005010EC"/>
    <w:rsid w:val="0050150A"/>
    <w:rsid w:val="00501D7E"/>
    <w:rsid w:val="00503940"/>
    <w:rsid w:val="00504F51"/>
    <w:rsid w:val="00505E61"/>
    <w:rsid w:val="005073CF"/>
    <w:rsid w:val="005119D0"/>
    <w:rsid w:val="00511AC7"/>
    <w:rsid w:val="00513D4D"/>
    <w:rsid w:val="00517A4E"/>
    <w:rsid w:val="00520D93"/>
    <w:rsid w:val="00524477"/>
    <w:rsid w:val="005249F2"/>
    <w:rsid w:val="00524AA3"/>
    <w:rsid w:val="00526A94"/>
    <w:rsid w:val="00527B5C"/>
    <w:rsid w:val="00532054"/>
    <w:rsid w:val="0053234F"/>
    <w:rsid w:val="00535A91"/>
    <w:rsid w:val="00536C8C"/>
    <w:rsid w:val="00542CC3"/>
    <w:rsid w:val="00543132"/>
    <w:rsid w:val="00545E7D"/>
    <w:rsid w:val="00547D21"/>
    <w:rsid w:val="0055218B"/>
    <w:rsid w:val="0055228A"/>
    <w:rsid w:val="00552518"/>
    <w:rsid w:val="00552B74"/>
    <w:rsid w:val="00553249"/>
    <w:rsid w:val="005543F2"/>
    <w:rsid w:val="005638DC"/>
    <w:rsid w:val="005642F3"/>
    <w:rsid w:val="005643CF"/>
    <w:rsid w:val="00564A18"/>
    <w:rsid w:val="00565285"/>
    <w:rsid w:val="00565559"/>
    <w:rsid w:val="00565ED0"/>
    <w:rsid w:val="00567325"/>
    <w:rsid w:val="005677A0"/>
    <w:rsid w:val="005717B7"/>
    <w:rsid w:val="0057286A"/>
    <w:rsid w:val="00574EF7"/>
    <w:rsid w:val="005754B9"/>
    <w:rsid w:val="00576E1B"/>
    <w:rsid w:val="00576F1D"/>
    <w:rsid w:val="00580683"/>
    <w:rsid w:val="00581559"/>
    <w:rsid w:val="00582BCB"/>
    <w:rsid w:val="00583FFC"/>
    <w:rsid w:val="005845B1"/>
    <w:rsid w:val="00585F9F"/>
    <w:rsid w:val="00586A3F"/>
    <w:rsid w:val="00586FEA"/>
    <w:rsid w:val="00587152"/>
    <w:rsid w:val="00587614"/>
    <w:rsid w:val="0059043F"/>
    <w:rsid w:val="00593E90"/>
    <w:rsid w:val="00594E87"/>
    <w:rsid w:val="00595A4A"/>
    <w:rsid w:val="00596820"/>
    <w:rsid w:val="005972D4"/>
    <w:rsid w:val="005A3A04"/>
    <w:rsid w:val="005A7133"/>
    <w:rsid w:val="005A7F2B"/>
    <w:rsid w:val="005B297E"/>
    <w:rsid w:val="005C0BE5"/>
    <w:rsid w:val="005C1A9A"/>
    <w:rsid w:val="005C7020"/>
    <w:rsid w:val="005C7380"/>
    <w:rsid w:val="005D0116"/>
    <w:rsid w:val="005D15B3"/>
    <w:rsid w:val="005D25AB"/>
    <w:rsid w:val="005D4E7A"/>
    <w:rsid w:val="005D56FC"/>
    <w:rsid w:val="005D6372"/>
    <w:rsid w:val="005E1DA0"/>
    <w:rsid w:val="005E2159"/>
    <w:rsid w:val="005E3A07"/>
    <w:rsid w:val="005E3AF7"/>
    <w:rsid w:val="005E462F"/>
    <w:rsid w:val="005E5EDC"/>
    <w:rsid w:val="005E69B2"/>
    <w:rsid w:val="005F3A18"/>
    <w:rsid w:val="005F4EA1"/>
    <w:rsid w:val="005F58ED"/>
    <w:rsid w:val="005F6839"/>
    <w:rsid w:val="005F6E00"/>
    <w:rsid w:val="0060287A"/>
    <w:rsid w:val="0060313D"/>
    <w:rsid w:val="00603CF4"/>
    <w:rsid w:val="00604E16"/>
    <w:rsid w:val="00606692"/>
    <w:rsid w:val="0060769E"/>
    <w:rsid w:val="00611ACC"/>
    <w:rsid w:val="00612D58"/>
    <w:rsid w:val="0061572D"/>
    <w:rsid w:val="00615A96"/>
    <w:rsid w:val="00617C64"/>
    <w:rsid w:val="0062176B"/>
    <w:rsid w:val="00621A0D"/>
    <w:rsid w:val="00623368"/>
    <w:rsid w:val="006236BA"/>
    <w:rsid w:val="00624005"/>
    <w:rsid w:val="006245C9"/>
    <w:rsid w:val="00631068"/>
    <w:rsid w:val="0063573B"/>
    <w:rsid w:val="00642515"/>
    <w:rsid w:val="0064460D"/>
    <w:rsid w:val="00647523"/>
    <w:rsid w:val="0064757D"/>
    <w:rsid w:val="00647E39"/>
    <w:rsid w:val="006538F3"/>
    <w:rsid w:val="00655D34"/>
    <w:rsid w:val="006563FD"/>
    <w:rsid w:val="00657DC5"/>
    <w:rsid w:val="00657DF4"/>
    <w:rsid w:val="00660660"/>
    <w:rsid w:val="0066075E"/>
    <w:rsid w:val="006610B1"/>
    <w:rsid w:val="00661809"/>
    <w:rsid w:val="00665E18"/>
    <w:rsid w:val="00665E2C"/>
    <w:rsid w:val="00666ECB"/>
    <w:rsid w:val="006718A8"/>
    <w:rsid w:val="0067223F"/>
    <w:rsid w:val="0067224F"/>
    <w:rsid w:val="00672666"/>
    <w:rsid w:val="00672EC3"/>
    <w:rsid w:val="00677C76"/>
    <w:rsid w:val="006842D2"/>
    <w:rsid w:val="006857C9"/>
    <w:rsid w:val="00687555"/>
    <w:rsid w:val="00691F00"/>
    <w:rsid w:val="00692A79"/>
    <w:rsid w:val="00696F5E"/>
    <w:rsid w:val="006970B6"/>
    <w:rsid w:val="006A02D7"/>
    <w:rsid w:val="006A22D8"/>
    <w:rsid w:val="006A3E42"/>
    <w:rsid w:val="006A4524"/>
    <w:rsid w:val="006A4D78"/>
    <w:rsid w:val="006A5A70"/>
    <w:rsid w:val="006A5CCF"/>
    <w:rsid w:val="006A5E14"/>
    <w:rsid w:val="006A7DFE"/>
    <w:rsid w:val="006B1DD7"/>
    <w:rsid w:val="006B1FD9"/>
    <w:rsid w:val="006B3674"/>
    <w:rsid w:val="006B75F9"/>
    <w:rsid w:val="006C0343"/>
    <w:rsid w:val="006C22E9"/>
    <w:rsid w:val="006C3871"/>
    <w:rsid w:val="006C3F42"/>
    <w:rsid w:val="006C5411"/>
    <w:rsid w:val="006C7A1D"/>
    <w:rsid w:val="006D2232"/>
    <w:rsid w:val="006D29A0"/>
    <w:rsid w:val="006D2BB3"/>
    <w:rsid w:val="006E60AA"/>
    <w:rsid w:val="006F0A78"/>
    <w:rsid w:val="006F1374"/>
    <w:rsid w:val="006F22B9"/>
    <w:rsid w:val="006F2506"/>
    <w:rsid w:val="006F5B5B"/>
    <w:rsid w:val="006F63A3"/>
    <w:rsid w:val="00702437"/>
    <w:rsid w:val="00705F87"/>
    <w:rsid w:val="007068EB"/>
    <w:rsid w:val="00710DBE"/>
    <w:rsid w:val="007110F0"/>
    <w:rsid w:val="00711A81"/>
    <w:rsid w:val="00712D8D"/>
    <w:rsid w:val="00712EDC"/>
    <w:rsid w:val="007138D8"/>
    <w:rsid w:val="00713FC3"/>
    <w:rsid w:val="00714320"/>
    <w:rsid w:val="00715657"/>
    <w:rsid w:val="00721479"/>
    <w:rsid w:val="00721C66"/>
    <w:rsid w:val="00722B03"/>
    <w:rsid w:val="00722D7A"/>
    <w:rsid w:val="00726030"/>
    <w:rsid w:val="00730032"/>
    <w:rsid w:val="0073007C"/>
    <w:rsid w:val="00730888"/>
    <w:rsid w:val="00731493"/>
    <w:rsid w:val="00733695"/>
    <w:rsid w:val="0073441E"/>
    <w:rsid w:val="007351FE"/>
    <w:rsid w:val="007371ED"/>
    <w:rsid w:val="00737917"/>
    <w:rsid w:val="0074135C"/>
    <w:rsid w:val="007419BC"/>
    <w:rsid w:val="00743995"/>
    <w:rsid w:val="00744508"/>
    <w:rsid w:val="007519A5"/>
    <w:rsid w:val="00752526"/>
    <w:rsid w:val="007525BC"/>
    <w:rsid w:val="00756CE2"/>
    <w:rsid w:val="00762395"/>
    <w:rsid w:val="00763054"/>
    <w:rsid w:val="00763550"/>
    <w:rsid w:val="00764E24"/>
    <w:rsid w:val="007659C0"/>
    <w:rsid w:val="00765E91"/>
    <w:rsid w:val="00772606"/>
    <w:rsid w:val="00773BCE"/>
    <w:rsid w:val="00773F47"/>
    <w:rsid w:val="007742FA"/>
    <w:rsid w:val="007757CA"/>
    <w:rsid w:val="00775B4E"/>
    <w:rsid w:val="00775E99"/>
    <w:rsid w:val="00776B5C"/>
    <w:rsid w:val="0077728E"/>
    <w:rsid w:val="00780215"/>
    <w:rsid w:val="00783771"/>
    <w:rsid w:val="007848D9"/>
    <w:rsid w:val="00785695"/>
    <w:rsid w:val="007875D4"/>
    <w:rsid w:val="00787FDC"/>
    <w:rsid w:val="007905EA"/>
    <w:rsid w:val="00793907"/>
    <w:rsid w:val="00794F6A"/>
    <w:rsid w:val="00795BA4"/>
    <w:rsid w:val="007A4751"/>
    <w:rsid w:val="007A4A24"/>
    <w:rsid w:val="007A4D25"/>
    <w:rsid w:val="007A5389"/>
    <w:rsid w:val="007A7BCE"/>
    <w:rsid w:val="007B003D"/>
    <w:rsid w:val="007B0F72"/>
    <w:rsid w:val="007B1EE2"/>
    <w:rsid w:val="007B21F9"/>
    <w:rsid w:val="007C02C1"/>
    <w:rsid w:val="007C1B5B"/>
    <w:rsid w:val="007C3E16"/>
    <w:rsid w:val="007C6F67"/>
    <w:rsid w:val="007C74F5"/>
    <w:rsid w:val="007C78DE"/>
    <w:rsid w:val="007C7C64"/>
    <w:rsid w:val="007D0CE7"/>
    <w:rsid w:val="007D3F62"/>
    <w:rsid w:val="007D485D"/>
    <w:rsid w:val="007D511B"/>
    <w:rsid w:val="007D5C62"/>
    <w:rsid w:val="007D7423"/>
    <w:rsid w:val="007D7D45"/>
    <w:rsid w:val="007E2821"/>
    <w:rsid w:val="007F245A"/>
    <w:rsid w:val="007F28E8"/>
    <w:rsid w:val="007F297A"/>
    <w:rsid w:val="007F4E25"/>
    <w:rsid w:val="008003C8"/>
    <w:rsid w:val="00801508"/>
    <w:rsid w:val="00802504"/>
    <w:rsid w:val="00802AB8"/>
    <w:rsid w:val="00804C40"/>
    <w:rsid w:val="00807334"/>
    <w:rsid w:val="00811EAA"/>
    <w:rsid w:val="00813214"/>
    <w:rsid w:val="008158BC"/>
    <w:rsid w:val="008163AB"/>
    <w:rsid w:val="008178C0"/>
    <w:rsid w:val="00821776"/>
    <w:rsid w:val="00822EC9"/>
    <w:rsid w:val="00823FD9"/>
    <w:rsid w:val="00826D96"/>
    <w:rsid w:val="008338DE"/>
    <w:rsid w:val="00834A41"/>
    <w:rsid w:val="00840FA8"/>
    <w:rsid w:val="008416C2"/>
    <w:rsid w:val="008426D6"/>
    <w:rsid w:val="008459B0"/>
    <w:rsid w:val="0084675B"/>
    <w:rsid w:val="0084688E"/>
    <w:rsid w:val="00851C5D"/>
    <w:rsid w:val="008551D0"/>
    <w:rsid w:val="0085535A"/>
    <w:rsid w:val="008567F3"/>
    <w:rsid w:val="008576B7"/>
    <w:rsid w:val="00860001"/>
    <w:rsid w:val="00860954"/>
    <w:rsid w:val="00861772"/>
    <w:rsid w:val="00861E29"/>
    <w:rsid w:val="008630EE"/>
    <w:rsid w:val="00863549"/>
    <w:rsid w:val="0086400F"/>
    <w:rsid w:val="00865CDD"/>
    <w:rsid w:val="00865D18"/>
    <w:rsid w:val="0086709E"/>
    <w:rsid w:val="00867EA1"/>
    <w:rsid w:val="00870E52"/>
    <w:rsid w:val="00871460"/>
    <w:rsid w:val="00875473"/>
    <w:rsid w:val="008757B8"/>
    <w:rsid w:val="0087676A"/>
    <w:rsid w:val="00884111"/>
    <w:rsid w:val="00884496"/>
    <w:rsid w:val="00885455"/>
    <w:rsid w:val="008854F7"/>
    <w:rsid w:val="008923DD"/>
    <w:rsid w:val="00893C18"/>
    <w:rsid w:val="00896180"/>
    <w:rsid w:val="00897887"/>
    <w:rsid w:val="008A0F24"/>
    <w:rsid w:val="008A4EFA"/>
    <w:rsid w:val="008A689B"/>
    <w:rsid w:val="008A73E2"/>
    <w:rsid w:val="008A77BE"/>
    <w:rsid w:val="008A78DC"/>
    <w:rsid w:val="008B39A4"/>
    <w:rsid w:val="008B4101"/>
    <w:rsid w:val="008B4A9A"/>
    <w:rsid w:val="008B5518"/>
    <w:rsid w:val="008B7EB5"/>
    <w:rsid w:val="008C0BB9"/>
    <w:rsid w:val="008C290C"/>
    <w:rsid w:val="008D393E"/>
    <w:rsid w:val="008D5880"/>
    <w:rsid w:val="008D65B9"/>
    <w:rsid w:val="008D6812"/>
    <w:rsid w:val="008E25FC"/>
    <w:rsid w:val="008E3F1B"/>
    <w:rsid w:val="008E4878"/>
    <w:rsid w:val="008E617D"/>
    <w:rsid w:val="008E7FA5"/>
    <w:rsid w:val="008F12DE"/>
    <w:rsid w:val="008F1ABD"/>
    <w:rsid w:val="008F7717"/>
    <w:rsid w:val="00903622"/>
    <w:rsid w:val="0090402B"/>
    <w:rsid w:val="009045FF"/>
    <w:rsid w:val="00905969"/>
    <w:rsid w:val="0090649F"/>
    <w:rsid w:val="00911D28"/>
    <w:rsid w:val="009128F0"/>
    <w:rsid w:val="009138BF"/>
    <w:rsid w:val="0091396E"/>
    <w:rsid w:val="00913D3F"/>
    <w:rsid w:val="00914F73"/>
    <w:rsid w:val="00915046"/>
    <w:rsid w:val="0092056F"/>
    <w:rsid w:val="00921301"/>
    <w:rsid w:val="00921B5B"/>
    <w:rsid w:val="00921DF1"/>
    <w:rsid w:val="009276EF"/>
    <w:rsid w:val="009309B3"/>
    <w:rsid w:val="0093188D"/>
    <w:rsid w:val="00932C8F"/>
    <w:rsid w:val="00935509"/>
    <w:rsid w:val="009443F2"/>
    <w:rsid w:val="009443F7"/>
    <w:rsid w:val="00946A94"/>
    <w:rsid w:val="0094746B"/>
    <w:rsid w:val="00947AA9"/>
    <w:rsid w:val="00950571"/>
    <w:rsid w:val="00952181"/>
    <w:rsid w:val="00953C2E"/>
    <w:rsid w:val="009555D4"/>
    <w:rsid w:val="00955CC0"/>
    <w:rsid w:val="0095663F"/>
    <w:rsid w:val="00956FBF"/>
    <w:rsid w:val="00962238"/>
    <w:rsid w:val="00963983"/>
    <w:rsid w:val="00964A54"/>
    <w:rsid w:val="0096660B"/>
    <w:rsid w:val="00967E40"/>
    <w:rsid w:val="0097216B"/>
    <w:rsid w:val="00973161"/>
    <w:rsid w:val="0097421D"/>
    <w:rsid w:val="00975BF9"/>
    <w:rsid w:val="00976DF0"/>
    <w:rsid w:val="00977E56"/>
    <w:rsid w:val="00980DA3"/>
    <w:rsid w:val="00980F7C"/>
    <w:rsid w:val="0098106E"/>
    <w:rsid w:val="009839F3"/>
    <w:rsid w:val="0098521D"/>
    <w:rsid w:val="00985324"/>
    <w:rsid w:val="00986FDD"/>
    <w:rsid w:val="00987BAA"/>
    <w:rsid w:val="00991231"/>
    <w:rsid w:val="00991762"/>
    <w:rsid w:val="0099199C"/>
    <w:rsid w:val="00991DA6"/>
    <w:rsid w:val="009A6AD3"/>
    <w:rsid w:val="009A73F9"/>
    <w:rsid w:val="009A7D1C"/>
    <w:rsid w:val="009B0682"/>
    <w:rsid w:val="009B3E63"/>
    <w:rsid w:val="009B4780"/>
    <w:rsid w:val="009B50A2"/>
    <w:rsid w:val="009B61A1"/>
    <w:rsid w:val="009B6830"/>
    <w:rsid w:val="009B7155"/>
    <w:rsid w:val="009C136D"/>
    <w:rsid w:val="009C1D9F"/>
    <w:rsid w:val="009C3DAD"/>
    <w:rsid w:val="009C6085"/>
    <w:rsid w:val="009C64A8"/>
    <w:rsid w:val="009C7115"/>
    <w:rsid w:val="009D0949"/>
    <w:rsid w:val="009E090E"/>
    <w:rsid w:val="009E0A52"/>
    <w:rsid w:val="009E43BB"/>
    <w:rsid w:val="009E541B"/>
    <w:rsid w:val="009E6F8E"/>
    <w:rsid w:val="009E70FD"/>
    <w:rsid w:val="009E793D"/>
    <w:rsid w:val="009F04BC"/>
    <w:rsid w:val="009F1455"/>
    <w:rsid w:val="009F3554"/>
    <w:rsid w:val="009F3DBC"/>
    <w:rsid w:val="00A0236E"/>
    <w:rsid w:val="00A02496"/>
    <w:rsid w:val="00A0287C"/>
    <w:rsid w:val="00A04E5C"/>
    <w:rsid w:val="00A054AC"/>
    <w:rsid w:val="00A054D6"/>
    <w:rsid w:val="00A128C4"/>
    <w:rsid w:val="00A1456C"/>
    <w:rsid w:val="00A225D8"/>
    <w:rsid w:val="00A231D0"/>
    <w:rsid w:val="00A246CC"/>
    <w:rsid w:val="00A24EC7"/>
    <w:rsid w:val="00A2531E"/>
    <w:rsid w:val="00A25AA5"/>
    <w:rsid w:val="00A309FA"/>
    <w:rsid w:val="00A313EE"/>
    <w:rsid w:val="00A31B8F"/>
    <w:rsid w:val="00A344A8"/>
    <w:rsid w:val="00A37847"/>
    <w:rsid w:val="00A37B6B"/>
    <w:rsid w:val="00A430F2"/>
    <w:rsid w:val="00A43FD7"/>
    <w:rsid w:val="00A45B57"/>
    <w:rsid w:val="00A466B2"/>
    <w:rsid w:val="00A47155"/>
    <w:rsid w:val="00A51C6E"/>
    <w:rsid w:val="00A52E07"/>
    <w:rsid w:val="00A52EAE"/>
    <w:rsid w:val="00A574A2"/>
    <w:rsid w:val="00A6102B"/>
    <w:rsid w:val="00A6261B"/>
    <w:rsid w:val="00A669FC"/>
    <w:rsid w:val="00A7066A"/>
    <w:rsid w:val="00A70FF2"/>
    <w:rsid w:val="00A712E5"/>
    <w:rsid w:val="00A73482"/>
    <w:rsid w:val="00A73EB9"/>
    <w:rsid w:val="00A743D6"/>
    <w:rsid w:val="00A84A37"/>
    <w:rsid w:val="00A85D0A"/>
    <w:rsid w:val="00A864B1"/>
    <w:rsid w:val="00A8677B"/>
    <w:rsid w:val="00A86A7F"/>
    <w:rsid w:val="00A90466"/>
    <w:rsid w:val="00A95A61"/>
    <w:rsid w:val="00A96C36"/>
    <w:rsid w:val="00A973C0"/>
    <w:rsid w:val="00A97630"/>
    <w:rsid w:val="00A978E8"/>
    <w:rsid w:val="00AA16B8"/>
    <w:rsid w:val="00AA37B2"/>
    <w:rsid w:val="00AA47F0"/>
    <w:rsid w:val="00AA4867"/>
    <w:rsid w:val="00AA5068"/>
    <w:rsid w:val="00AA53AA"/>
    <w:rsid w:val="00AA62F9"/>
    <w:rsid w:val="00AA645A"/>
    <w:rsid w:val="00AA7E40"/>
    <w:rsid w:val="00AB128D"/>
    <w:rsid w:val="00AB3FF2"/>
    <w:rsid w:val="00AB4B6C"/>
    <w:rsid w:val="00AB5031"/>
    <w:rsid w:val="00AC07A7"/>
    <w:rsid w:val="00AC2080"/>
    <w:rsid w:val="00AC3692"/>
    <w:rsid w:val="00AC5198"/>
    <w:rsid w:val="00AD0F36"/>
    <w:rsid w:val="00AD44F2"/>
    <w:rsid w:val="00AD484F"/>
    <w:rsid w:val="00AD4A9B"/>
    <w:rsid w:val="00AD7241"/>
    <w:rsid w:val="00AE23A0"/>
    <w:rsid w:val="00AE400A"/>
    <w:rsid w:val="00AE4834"/>
    <w:rsid w:val="00AE6196"/>
    <w:rsid w:val="00AE6E4A"/>
    <w:rsid w:val="00AF0DB7"/>
    <w:rsid w:val="00AF179B"/>
    <w:rsid w:val="00AF3D49"/>
    <w:rsid w:val="00AF5D9F"/>
    <w:rsid w:val="00AF5E52"/>
    <w:rsid w:val="00AF68E1"/>
    <w:rsid w:val="00B013FB"/>
    <w:rsid w:val="00B04A36"/>
    <w:rsid w:val="00B0506D"/>
    <w:rsid w:val="00B0661D"/>
    <w:rsid w:val="00B101DA"/>
    <w:rsid w:val="00B13993"/>
    <w:rsid w:val="00B147D7"/>
    <w:rsid w:val="00B1534D"/>
    <w:rsid w:val="00B17079"/>
    <w:rsid w:val="00B20E1A"/>
    <w:rsid w:val="00B22214"/>
    <w:rsid w:val="00B22ABA"/>
    <w:rsid w:val="00B27B1E"/>
    <w:rsid w:val="00B30AE4"/>
    <w:rsid w:val="00B32993"/>
    <w:rsid w:val="00B36547"/>
    <w:rsid w:val="00B376EF"/>
    <w:rsid w:val="00B4203C"/>
    <w:rsid w:val="00B420EE"/>
    <w:rsid w:val="00B42587"/>
    <w:rsid w:val="00B445B9"/>
    <w:rsid w:val="00B458A2"/>
    <w:rsid w:val="00B46E58"/>
    <w:rsid w:val="00B52BF9"/>
    <w:rsid w:val="00B55297"/>
    <w:rsid w:val="00B55933"/>
    <w:rsid w:val="00B62937"/>
    <w:rsid w:val="00B6698A"/>
    <w:rsid w:val="00B6735B"/>
    <w:rsid w:val="00B67713"/>
    <w:rsid w:val="00B67C86"/>
    <w:rsid w:val="00B72156"/>
    <w:rsid w:val="00B7261D"/>
    <w:rsid w:val="00B734B7"/>
    <w:rsid w:val="00B75DDC"/>
    <w:rsid w:val="00B8156B"/>
    <w:rsid w:val="00B81E1C"/>
    <w:rsid w:val="00B83F0D"/>
    <w:rsid w:val="00B84032"/>
    <w:rsid w:val="00B84A44"/>
    <w:rsid w:val="00B90599"/>
    <w:rsid w:val="00B91B59"/>
    <w:rsid w:val="00B92352"/>
    <w:rsid w:val="00B966DB"/>
    <w:rsid w:val="00B96723"/>
    <w:rsid w:val="00BA00E7"/>
    <w:rsid w:val="00BA21A3"/>
    <w:rsid w:val="00BA52DD"/>
    <w:rsid w:val="00BB08F0"/>
    <w:rsid w:val="00BB140C"/>
    <w:rsid w:val="00BB6176"/>
    <w:rsid w:val="00BB7747"/>
    <w:rsid w:val="00BB7FEF"/>
    <w:rsid w:val="00BC0253"/>
    <w:rsid w:val="00BC2D5B"/>
    <w:rsid w:val="00BC49FB"/>
    <w:rsid w:val="00BC6337"/>
    <w:rsid w:val="00BC6C33"/>
    <w:rsid w:val="00BD1211"/>
    <w:rsid w:val="00BD2B9A"/>
    <w:rsid w:val="00BD3242"/>
    <w:rsid w:val="00BD3477"/>
    <w:rsid w:val="00BD4B08"/>
    <w:rsid w:val="00BD5380"/>
    <w:rsid w:val="00BE301D"/>
    <w:rsid w:val="00BE4533"/>
    <w:rsid w:val="00BE74F8"/>
    <w:rsid w:val="00BF0E9D"/>
    <w:rsid w:val="00BF1022"/>
    <w:rsid w:val="00BF11DF"/>
    <w:rsid w:val="00BF3CEF"/>
    <w:rsid w:val="00BF4A96"/>
    <w:rsid w:val="00BF5FA2"/>
    <w:rsid w:val="00C014FF"/>
    <w:rsid w:val="00C01AEC"/>
    <w:rsid w:val="00C01BD0"/>
    <w:rsid w:val="00C01BF0"/>
    <w:rsid w:val="00C02C78"/>
    <w:rsid w:val="00C0318B"/>
    <w:rsid w:val="00C03D75"/>
    <w:rsid w:val="00C072D1"/>
    <w:rsid w:val="00C10E67"/>
    <w:rsid w:val="00C13106"/>
    <w:rsid w:val="00C1742F"/>
    <w:rsid w:val="00C21497"/>
    <w:rsid w:val="00C23C1D"/>
    <w:rsid w:val="00C23FF4"/>
    <w:rsid w:val="00C2422A"/>
    <w:rsid w:val="00C27F45"/>
    <w:rsid w:val="00C348A3"/>
    <w:rsid w:val="00C35B0A"/>
    <w:rsid w:val="00C35B18"/>
    <w:rsid w:val="00C40AF7"/>
    <w:rsid w:val="00C40E53"/>
    <w:rsid w:val="00C42815"/>
    <w:rsid w:val="00C42C1B"/>
    <w:rsid w:val="00C44B6F"/>
    <w:rsid w:val="00C4641B"/>
    <w:rsid w:val="00C47128"/>
    <w:rsid w:val="00C55557"/>
    <w:rsid w:val="00C55F61"/>
    <w:rsid w:val="00C5626B"/>
    <w:rsid w:val="00C60306"/>
    <w:rsid w:val="00C6148F"/>
    <w:rsid w:val="00C61637"/>
    <w:rsid w:val="00C618A0"/>
    <w:rsid w:val="00C624DE"/>
    <w:rsid w:val="00C63329"/>
    <w:rsid w:val="00C6453D"/>
    <w:rsid w:val="00C65B1B"/>
    <w:rsid w:val="00C672AD"/>
    <w:rsid w:val="00C72DBD"/>
    <w:rsid w:val="00C762B6"/>
    <w:rsid w:val="00C76889"/>
    <w:rsid w:val="00C805AA"/>
    <w:rsid w:val="00C80734"/>
    <w:rsid w:val="00C81D71"/>
    <w:rsid w:val="00C8350C"/>
    <w:rsid w:val="00C83A0B"/>
    <w:rsid w:val="00C84782"/>
    <w:rsid w:val="00C85524"/>
    <w:rsid w:val="00C85817"/>
    <w:rsid w:val="00C86507"/>
    <w:rsid w:val="00C86773"/>
    <w:rsid w:val="00C9042B"/>
    <w:rsid w:val="00C90901"/>
    <w:rsid w:val="00C92020"/>
    <w:rsid w:val="00C92FF0"/>
    <w:rsid w:val="00C9379A"/>
    <w:rsid w:val="00C9545D"/>
    <w:rsid w:val="00C9600F"/>
    <w:rsid w:val="00C968D1"/>
    <w:rsid w:val="00CA0F9F"/>
    <w:rsid w:val="00CA506F"/>
    <w:rsid w:val="00CA7450"/>
    <w:rsid w:val="00CA795D"/>
    <w:rsid w:val="00CB14B8"/>
    <w:rsid w:val="00CB347D"/>
    <w:rsid w:val="00CB4F57"/>
    <w:rsid w:val="00CB5442"/>
    <w:rsid w:val="00CB58DA"/>
    <w:rsid w:val="00CB5AE9"/>
    <w:rsid w:val="00CB7280"/>
    <w:rsid w:val="00CC4D62"/>
    <w:rsid w:val="00CC5794"/>
    <w:rsid w:val="00CC7234"/>
    <w:rsid w:val="00CC7612"/>
    <w:rsid w:val="00CC7991"/>
    <w:rsid w:val="00CD071D"/>
    <w:rsid w:val="00CD0FE3"/>
    <w:rsid w:val="00CD11EB"/>
    <w:rsid w:val="00CD180E"/>
    <w:rsid w:val="00CD72FD"/>
    <w:rsid w:val="00CD78BD"/>
    <w:rsid w:val="00CE1FFB"/>
    <w:rsid w:val="00CE41C7"/>
    <w:rsid w:val="00CE48B4"/>
    <w:rsid w:val="00CE697A"/>
    <w:rsid w:val="00CF11DD"/>
    <w:rsid w:val="00CF1A1C"/>
    <w:rsid w:val="00CF2A0D"/>
    <w:rsid w:val="00CF684F"/>
    <w:rsid w:val="00CF6923"/>
    <w:rsid w:val="00CF7622"/>
    <w:rsid w:val="00D04071"/>
    <w:rsid w:val="00D05E9F"/>
    <w:rsid w:val="00D06CA9"/>
    <w:rsid w:val="00D06F32"/>
    <w:rsid w:val="00D07D7A"/>
    <w:rsid w:val="00D10C04"/>
    <w:rsid w:val="00D11865"/>
    <w:rsid w:val="00D1245B"/>
    <w:rsid w:val="00D15D9C"/>
    <w:rsid w:val="00D1771E"/>
    <w:rsid w:val="00D178C0"/>
    <w:rsid w:val="00D20F7D"/>
    <w:rsid w:val="00D23BB2"/>
    <w:rsid w:val="00D264D0"/>
    <w:rsid w:val="00D30A62"/>
    <w:rsid w:val="00D340ED"/>
    <w:rsid w:val="00D34AD8"/>
    <w:rsid w:val="00D369EE"/>
    <w:rsid w:val="00D4267F"/>
    <w:rsid w:val="00D50E37"/>
    <w:rsid w:val="00D5648E"/>
    <w:rsid w:val="00D60FE0"/>
    <w:rsid w:val="00D62ECD"/>
    <w:rsid w:val="00D63195"/>
    <w:rsid w:val="00D63C42"/>
    <w:rsid w:val="00D64273"/>
    <w:rsid w:val="00D65EF0"/>
    <w:rsid w:val="00D75F5D"/>
    <w:rsid w:val="00D77601"/>
    <w:rsid w:val="00D7788F"/>
    <w:rsid w:val="00D81300"/>
    <w:rsid w:val="00D82ABD"/>
    <w:rsid w:val="00D84C80"/>
    <w:rsid w:val="00D853F1"/>
    <w:rsid w:val="00D87366"/>
    <w:rsid w:val="00D91220"/>
    <w:rsid w:val="00D91C0E"/>
    <w:rsid w:val="00D94A11"/>
    <w:rsid w:val="00D95D1B"/>
    <w:rsid w:val="00DA36A5"/>
    <w:rsid w:val="00DA51D3"/>
    <w:rsid w:val="00DB0308"/>
    <w:rsid w:val="00DB7ECE"/>
    <w:rsid w:val="00DC3664"/>
    <w:rsid w:val="00DC745A"/>
    <w:rsid w:val="00DD16B2"/>
    <w:rsid w:val="00DD1CAA"/>
    <w:rsid w:val="00DD222A"/>
    <w:rsid w:val="00DD5D22"/>
    <w:rsid w:val="00DD653A"/>
    <w:rsid w:val="00DF0702"/>
    <w:rsid w:val="00DF57A0"/>
    <w:rsid w:val="00DF6297"/>
    <w:rsid w:val="00DF6BB4"/>
    <w:rsid w:val="00DF74A3"/>
    <w:rsid w:val="00E00227"/>
    <w:rsid w:val="00E01F81"/>
    <w:rsid w:val="00E02B7C"/>
    <w:rsid w:val="00E02ECC"/>
    <w:rsid w:val="00E042B9"/>
    <w:rsid w:val="00E05581"/>
    <w:rsid w:val="00E06161"/>
    <w:rsid w:val="00E06BC8"/>
    <w:rsid w:val="00E149BA"/>
    <w:rsid w:val="00E1569B"/>
    <w:rsid w:val="00E16CFE"/>
    <w:rsid w:val="00E16F25"/>
    <w:rsid w:val="00E17C6C"/>
    <w:rsid w:val="00E20290"/>
    <w:rsid w:val="00E2123C"/>
    <w:rsid w:val="00E223B4"/>
    <w:rsid w:val="00E24C7A"/>
    <w:rsid w:val="00E24FFF"/>
    <w:rsid w:val="00E30500"/>
    <w:rsid w:val="00E31479"/>
    <w:rsid w:val="00E31CEC"/>
    <w:rsid w:val="00E32B96"/>
    <w:rsid w:val="00E3303D"/>
    <w:rsid w:val="00E33DEC"/>
    <w:rsid w:val="00E4038D"/>
    <w:rsid w:val="00E40451"/>
    <w:rsid w:val="00E40F75"/>
    <w:rsid w:val="00E415F8"/>
    <w:rsid w:val="00E43040"/>
    <w:rsid w:val="00E434E8"/>
    <w:rsid w:val="00E43BAE"/>
    <w:rsid w:val="00E45763"/>
    <w:rsid w:val="00E45F71"/>
    <w:rsid w:val="00E47AA4"/>
    <w:rsid w:val="00E50AAE"/>
    <w:rsid w:val="00E52308"/>
    <w:rsid w:val="00E525FF"/>
    <w:rsid w:val="00E617F2"/>
    <w:rsid w:val="00E61F06"/>
    <w:rsid w:val="00E63F9C"/>
    <w:rsid w:val="00E67937"/>
    <w:rsid w:val="00E67B76"/>
    <w:rsid w:val="00E70288"/>
    <w:rsid w:val="00E7194B"/>
    <w:rsid w:val="00E72083"/>
    <w:rsid w:val="00E77068"/>
    <w:rsid w:val="00E8083E"/>
    <w:rsid w:val="00E84822"/>
    <w:rsid w:val="00E84F57"/>
    <w:rsid w:val="00E85160"/>
    <w:rsid w:val="00E87C8E"/>
    <w:rsid w:val="00E9123E"/>
    <w:rsid w:val="00E91F70"/>
    <w:rsid w:val="00E940D6"/>
    <w:rsid w:val="00E979F9"/>
    <w:rsid w:val="00EA0119"/>
    <w:rsid w:val="00EA2DCC"/>
    <w:rsid w:val="00EA432D"/>
    <w:rsid w:val="00EA58B4"/>
    <w:rsid w:val="00EA63D3"/>
    <w:rsid w:val="00EA791E"/>
    <w:rsid w:val="00EB17FE"/>
    <w:rsid w:val="00EB1D5D"/>
    <w:rsid w:val="00EB24B1"/>
    <w:rsid w:val="00EB2733"/>
    <w:rsid w:val="00EB3CEB"/>
    <w:rsid w:val="00EB6BFE"/>
    <w:rsid w:val="00EB7826"/>
    <w:rsid w:val="00EC1051"/>
    <w:rsid w:val="00EC2319"/>
    <w:rsid w:val="00EC2567"/>
    <w:rsid w:val="00EC31D1"/>
    <w:rsid w:val="00EC3C97"/>
    <w:rsid w:val="00EC7C10"/>
    <w:rsid w:val="00ED009A"/>
    <w:rsid w:val="00ED1367"/>
    <w:rsid w:val="00ED3D89"/>
    <w:rsid w:val="00ED4D1A"/>
    <w:rsid w:val="00ED6C9C"/>
    <w:rsid w:val="00ED7486"/>
    <w:rsid w:val="00EE01A8"/>
    <w:rsid w:val="00EE09FE"/>
    <w:rsid w:val="00EE11C3"/>
    <w:rsid w:val="00EE206B"/>
    <w:rsid w:val="00EE2572"/>
    <w:rsid w:val="00EE36D7"/>
    <w:rsid w:val="00EE696B"/>
    <w:rsid w:val="00EE729A"/>
    <w:rsid w:val="00EF09AE"/>
    <w:rsid w:val="00EF0B88"/>
    <w:rsid w:val="00EF4054"/>
    <w:rsid w:val="00F01E22"/>
    <w:rsid w:val="00F04A84"/>
    <w:rsid w:val="00F06CFE"/>
    <w:rsid w:val="00F072BA"/>
    <w:rsid w:val="00F15FB0"/>
    <w:rsid w:val="00F22A81"/>
    <w:rsid w:val="00F23913"/>
    <w:rsid w:val="00F30ED1"/>
    <w:rsid w:val="00F31D67"/>
    <w:rsid w:val="00F333DA"/>
    <w:rsid w:val="00F34122"/>
    <w:rsid w:val="00F36896"/>
    <w:rsid w:val="00F4084D"/>
    <w:rsid w:val="00F40975"/>
    <w:rsid w:val="00F4141A"/>
    <w:rsid w:val="00F44DE7"/>
    <w:rsid w:val="00F4662C"/>
    <w:rsid w:val="00F51A66"/>
    <w:rsid w:val="00F558B6"/>
    <w:rsid w:val="00F5662E"/>
    <w:rsid w:val="00F5768A"/>
    <w:rsid w:val="00F5781B"/>
    <w:rsid w:val="00F6335E"/>
    <w:rsid w:val="00F660D5"/>
    <w:rsid w:val="00F666D9"/>
    <w:rsid w:val="00F701C9"/>
    <w:rsid w:val="00F70B32"/>
    <w:rsid w:val="00F71F11"/>
    <w:rsid w:val="00F72C11"/>
    <w:rsid w:val="00F73FC1"/>
    <w:rsid w:val="00F7519F"/>
    <w:rsid w:val="00F80D60"/>
    <w:rsid w:val="00F83D59"/>
    <w:rsid w:val="00F84B22"/>
    <w:rsid w:val="00F87243"/>
    <w:rsid w:val="00F93A4F"/>
    <w:rsid w:val="00F94534"/>
    <w:rsid w:val="00F95CF6"/>
    <w:rsid w:val="00FA124E"/>
    <w:rsid w:val="00FA428F"/>
    <w:rsid w:val="00FA4364"/>
    <w:rsid w:val="00FB0135"/>
    <w:rsid w:val="00FB20CE"/>
    <w:rsid w:val="00FB5BE2"/>
    <w:rsid w:val="00FB71C4"/>
    <w:rsid w:val="00FC2ADD"/>
    <w:rsid w:val="00FC3656"/>
    <w:rsid w:val="00FC3EE7"/>
    <w:rsid w:val="00FC48D8"/>
    <w:rsid w:val="00FC63CC"/>
    <w:rsid w:val="00FC78AC"/>
    <w:rsid w:val="00FD0332"/>
    <w:rsid w:val="00FD262C"/>
    <w:rsid w:val="00FD4E84"/>
    <w:rsid w:val="00FD77DF"/>
    <w:rsid w:val="00FD7A4C"/>
    <w:rsid w:val="00FE5866"/>
    <w:rsid w:val="00FF0F7A"/>
    <w:rsid w:val="00FF143A"/>
    <w:rsid w:val="00FF163C"/>
    <w:rsid w:val="00FF3E75"/>
    <w:rsid w:val="00FF53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DBBD7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7">
    <w:name w:val="Normal"/>
    <w:qFormat/>
    <w:rsid w:val="001C260E"/>
    <w:pPr>
      <w:widowControl w:val="0"/>
      <w:spacing w:afterLines="50" w:after="50"/>
      <w:jc w:val="both"/>
    </w:pPr>
    <w:rPr>
      <w:rFonts w:ascii="Times New Roman" w:eastAsia="ＭＳ Ｐ明朝" w:hAnsi="Times New Roman"/>
    </w:rPr>
  </w:style>
  <w:style w:type="paragraph" w:styleId="1">
    <w:name w:val="heading 1"/>
    <w:basedOn w:val="a7"/>
    <w:link w:val="10"/>
    <w:uiPriority w:val="9"/>
    <w:qFormat/>
    <w:rsid w:val="00B445B9"/>
    <w:pPr>
      <w:keepNext/>
      <w:numPr>
        <w:numId w:val="1"/>
      </w:numPr>
      <w:spacing w:beforeLines="50" w:before="50" w:afterLines="0" w:after="0" w:line="0" w:lineRule="atLeast"/>
      <w:outlineLvl w:val="0"/>
    </w:pPr>
    <w:rPr>
      <w:rFonts w:eastAsia="ＭＳ Ｐゴシック" w:cstheme="majorBidi"/>
      <w:b/>
      <w:sz w:val="32"/>
      <w:szCs w:val="24"/>
    </w:rPr>
  </w:style>
  <w:style w:type="paragraph" w:styleId="21">
    <w:name w:val="heading 2"/>
    <w:basedOn w:val="a7"/>
    <w:link w:val="22"/>
    <w:uiPriority w:val="9"/>
    <w:unhideWhenUsed/>
    <w:qFormat/>
    <w:rsid w:val="00B445B9"/>
    <w:pPr>
      <w:keepNext/>
      <w:numPr>
        <w:ilvl w:val="1"/>
        <w:numId w:val="1"/>
      </w:numPr>
      <w:spacing w:beforeLines="50" w:before="50" w:line="0" w:lineRule="atLeast"/>
      <w:outlineLvl w:val="1"/>
    </w:pPr>
    <w:rPr>
      <w:rFonts w:eastAsia="ＭＳ Ｐゴシック" w:cstheme="majorBidi"/>
      <w:b/>
      <w:sz w:val="28"/>
    </w:rPr>
  </w:style>
  <w:style w:type="paragraph" w:styleId="31">
    <w:name w:val="heading 3"/>
    <w:basedOn w:val="a7"/>
    <w:link w:val="32"/>
    <w:uiPriority w:val="9"/>
    <w:unhideWhenUsed/>
    <w:qFormat/>
    <w:rsid w:val="002E002A"/>
    <w:pPr>
      <w:keepNext/>
      <w:numPr>
        <w:ilvl w:val="2"/>
        <w:numId w:val="1"/>
      </w:numPr>
      <w:outlineLvl w:val="2"/>
    </w:pPr>
    <w:rPr>
      <w:rFonts w:asciiTheme="majorHAnsi" w:eastAsia="ＭＳ Ｐゴシック" w:hAnsiTheme="majorHAnsi" w:cstheme="majorBidi"/>
    </w:rPr>
  </w:style>
  <w:style w:type="paragraph" w:styleId="41">
    <w:name w:val="heading 4"/>
    <w:basedOn w:val="a7"/>
    <w:next w:val="a7"/>
    <w:link w:val="42"/>
    <w:uiPriority w:val="9"/>
    <w:semiHidden/>
    <w:unhideWhenUsed/>
    <w:qFormat/>
    <w:rsid w:val="00D91C0E"/>
    <w:pPr>
      <w:keepNext/>
      <w:ind w:leftChars="400" w:left="400"/>
      <w:outlineLvl w:val="3"/>
    </w:pPr>
    <w:rPr>
      <w:b/>
      <w:bCs/>
    </w:rPr>
  </w:style>
  <w:style w:type="paragraph" w:styleId="51">
    <w:name w:val="heading 5"/>
    <w:basedOn w:val="a7"/>
    <w:next w:val="a7"/>
    <w:link w:val="52"/>
    <w:uiPriority w:val="9"/>
    <w:semiHidden/>
    <w:unhideWhenUsed/>
    <w:qFormat/>
    <w:rsid w:val="00D91C0E"/>
    <w:pPr>
      <w:keepNext/>
      <w:ind w:leftChars="800" w:left="800"/>
      <w:outlineLvl w:val="4"/>
    </w:pPr>
    <w:rPr>
      <w:rFonts w:asciiTheme="majorHAnsi" w:eastAsiaTheme="majorEastAsia" w:hAnsiTheme="majorHAnsi" w:cstheme="majorBidi"/>
    </w:rPr>
  </w:style>
  <w:style w:type="paragraph" w:styleId="6">
    <w:name w:val="heading 6"/>
    <w:basedOn w:val="a7"/>
    <w:next w:val="a7"/>
    <w:link w:val="60"/>
    <w:uiPriority w:val="9"/>
    <w:semiHidden/>
    <w:unhideWhenUsed/>
    <w:qFormat/>
    <w:rsid w:val="00D91C0E"/>
    <w:pPr>
      <w:keepNext/>
      <w:ind w:leftChars="800" w:left="800"/>
      <w:outlineLvl w:val="5"/>
    </w:pPr>
    <w:rPr>
      <w:b/>
      <w:bCs/>
    </w:rPr>
  </w:style>
  <w:style w:type="paragraph" w:styleId="7">
    <w:name w:val="heading 7"/>
    <w:basedOn w:val="a7"/>
    <w:next w:val="a7"/>
    <w:link w:val="70"/>
    <w:uiPriority w:val="9"/>
    <w:semiHidden/>
    <w:unhideWhenUsed/>
    <w:qFormat/>
    <w:rsid w:val="00D91C0E"/>
    <w:pPr>
      <w:keepNext/>
      <w:ind w:leftChars="800" w:left="800"/>
      <w:outlineLvl w:val="6"/>
    </w:pPr>
  </w:style>
  <w:style w:type="paragraph" w:styleId="8">
    <w:name w:val="heading 8"/>
    <w:basedOn w:val="a7"/>
    <w:next w:val="a7"/>
    <w:link w:val="80"/>
    <w:uiPriority w:val="9"/>
    <w:semiHidden/>
    <w:unhideWhenUsed/>
    <w:qFormat/>
    <w:rsid w:val="00D91C0E"/>
    <w:pPr>
      <w:keepNext/>
      <w:ind w:leftChars="1200" w:left="1200"/>
      <w:outlineLvl w:val="7"/>
    </w:pPr>
  </w:style>
  <w:style w:type="paragraph" w:styleId="9">
    <w:name w:val="heading 9"/>
    <w:basedOn w:val="a7"/>
    <w:next w:val="a7"/>
    <w:link w:val="90"/>
    <w:uiPriority w:val="9"/>
    <w:semiHidden/>
    <w:unhideWhenUsed/>
    <w:qFormat/>
    <w:rsid w:val="00D91C0E"/>
    <w:pPr>
      <w:keepNext/>
      <w:ind w:leftChars="1200" w:left="1200"/>
      <w:outlineLvl w:val="8"/>
    </w:p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0">
    <w:name w:val="見出し 1 (文字)"/>
    <w:basedOn w:val="a8"/>
    <w:link w:val="1"/>
    <w:uiPriority w:val="9"/>
    <w:rsid w:val="00B445B9"/>
    <w:rPr>
      <w:rFonts w:ascii="Times New Roman" w:eastAsia="ＭＳ Ｐゴシック" w:hAnsi="Times New Roman" w:cstheme="majorBidi"/>
      <w:b/>
      <w:sz w:val="32"/>
      <w:szCs w:val="24"/>
    </w:rPr>
  </w:style>
  <w:style w:type="character" w:customStyle="1" w:styleId="22">
    <w:name w:val="見出し 2 (文字)"/>
    <w:basedOn w:val="a8"/>
    <w:link w:val="21"/>
    <w:uiPriority w:val="9"/>
    <w:rsid w:val="00B445B9"/>
    <w:rPr>
      <w:rFonts w:ascii="Times New Roman" w:eastAsia="ＭＳ Ｐゴシック" w:hAnsi="Times New Roman" w:cstheme="majorBidi"/>
      <w:b/>
      <w:sz w:val="28"/>
    </w:rPr>
  </w:style>
  <w:style w:type="character" w:customStyle="1" w:styleId="32">
    <w:name w:val="見出し 3 (文字)"/>
    <w:basedOn w:val="a8"/>
    <w:link w:val="31"/>
    <w:uiPriority w:val="9"/>
    <w:rsid w:val="002E002A"/>
    <w:rPr>
      <w:rFonts w:asciiTheme="majorHAnsi" w:eastAsia="ＭＳ Ｐゴシック" w:hAnsiTheme="majorHAnsi" w:cstheme="majorBidi"/>
    </w:rPr>
  </w:style>
  <w:style w:type="table" w:styleId="ab">
    <w:name w:val="Table Grid"/>
    <w:basedOn w:val="a9"/>
    <w:uiPriority w:val="39"/>
    <w:rsid w:val="00B5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aliases w:val="ローマ数字番号リスト"/>
    <w:basedOn w:val="a7"/>
    <w:link w:val="ac"/>
    <w:uiPriority w:val="72"/>
    <w:qFormat/>
    <w:rsid w:val="00EE206B"/>
    <w:pPr>
      <w:numPr>
        <w:numId w:val="2"/>
      </w:numPr>
      <w:ind w:left="420"/>
    </w:pPr>
  </w:style>
  <w:style w:type="paragraph" w:customStyle="1" w:styleId="a6">
    <w:name w:val="ボチリスト"/>
    <w:basedOn w:val="a7"/>
    <w:link w:val="ad"/>
    <w:qFormat/>
    <w:rsid w:val="004D1D04"/>
    <w:pPr>
      <w:numPr>
        <w:numId w:val="3"/>
      </w:numPr>
      <w:spacing w:after="180"/>
    </w:pPr>
  </w:style>
  <w:style w:type="paragraph" w:customStyle="1" w:styleId="a1">
    <w:name w:val="番号リスト"/>
    <w:basedOn w:val="a5"/>
    <w:link w:val="ae"/>
    <w:qFormat/>
    <w:rsid w:val="00EE206B"/>
    <w:pPr>
      <w:numPr>
        <w:numId w:val="4"/>
      </w:numPr>
      <w:ind w:left="420"/>
    </w:pPr>
  </w:style>
  <w:style w:type="character" w:customStyle="1" w:styleId="ad">
    <w:name w:val="ボチリスト (文字)"/>
    <w:basedOn w:val="a8"/>
    <w:link w:val="a6"/>
    <w:rsid w:val="004D1D04"/>
    <w:rPr>
      <w:rFonts w:eastAsia="ＭＳ Ｐ明朝"/>
    </w:rPr>
  </w:style>
  <w:style w:type="paragraph" w:customStyle="1" w:styleId="af">
    <w:name w:val="大きめ"/>
    <w:basedOn w:val="a7"/>
    <w:link w:val="af0"/>
    <w:qFormat/>
    <w:rsid w:val="00D34AD8"/>
    <w:pPr>
      <w:spacing w:afterLines="0" w:after="0" w:line="0" w:lineRule="atLeast"/>
      <w:jc w:val="center"/>
    </w:pPr>
    <w:rPr>
      <w:sz w:val="32"/>
    </w:rPr>
  </w:style>
  <w:style w:type="character" w:customStyle="1" w:styleId="ac">
    <w:name w:val="リスト段落 (文字)"/>
    <w:aliases w:val="ローマ数字番号リスト (文字)"/>
    <w:basedOn w:val="a8"/>
    <w:link w:val="a5"/>
    <w:uiPriority w:val="72"/>
    <w:rsid w:val="00EE206B"/>
    <w:rPr>
      <w:rFonts w:ascii="Times New Roman" w:eastAsia="ＭＳ Ｐ明朝" w:hAnsi="Times New Roman"/>
    </w:rPr>
  </w:style>
  <w:style w:type="character" w:customStyle="1" w:styleId="ae">
    <w:name w:val="番号リスト (文字)"/>
    <w:basedOn w:val="ac"/>
    <w:link w:val="a1"/>
    <w:rsid w:val="00EE206B"/>
    <w:rPr>
      <w:rFonts w:ascii="Times New Roman" w:eastAsia="ＭＳ Ｐ明朝" w:hAnsi="Times New Roman"/>
    </w:rPr>
  </w:style>
  <w:style w:type="paragraph" w:styleId="af1">
    <w:name w:val="Balloon Text"/>
    <w:basedOn w:val="a7"/>
    <w:link w:val="af2"/>
    <w:uiPriority w:val="99"/>
    <w:semiHidden/>
    <w:unhideWhenUsed/>
    <w:rsid w:val="00BB7FEF"/>
    <w:pPr>
      <w:spacing w:after="0"/>
    </w:pPr>
    <w:rPr>
      <w:rFonts w:asciiTheme="majorHAnsi" w:eastAsiaTheme="majorEastAsia" w:hAnsiTheme="majorHAnsi" w:cstheme="majorBidi"/>
      <w:sz w:val="18"/>
      <w:szCs w:val="18"/>
    </w:rPr>
  </w:style>
  <w:style w:type="character" w:customStyle="1" w:styleId="af0">
    <w:name w:val="大きめ (文字)"/>
    <w:basedOn w:val="a8"/>
    <w:link w:val="af"/>
    <w:rsid w:val="00D34AD8"/>
    <w:rPr>
      <w:rFonts w:ascii="Times New Roman" w:eastAsia="ＭＳ Ｐ明朝" w:hAnsi="Times New Roman"/>
      <w:sz w:val="32"/>
    </w:rPr>
  </w:style>
  <w:style w:type="character" w:customStyle="1" w:styleId="af2">
    <w:name w:val="吹き出し (文字)"/>
    <w:basedOn w:val="a8"/>
    <w:link w:val="af1"/>
    <w:uiPriority w:val="99"/>
    <w:semiHidden/>
    <w:rsid w:val="00BB7FEF"/>
    <w:rPr>
      <w:rFonts w:asciiTheme="majorHAnsi" w:eastAsiaTheme="majorEastAsia" w:hAnsiTheme="majorHAnsi" w:cstheme="majorBidi"/>
      <w:sz w:val="18"/>
      <w:szCs w:val="18"/>
    </w:rPr>
  </w:style>
  <w:style w:type="paragraph" w:customStyle="1" w:styleId="a4">
    <w:name w:val="狭い番号リスト"/>
    <w:basedOn w:val="a7"/>
    <w:link w:val="af3"/>
    <w:qFormat/>
    <w:rsid w:val="00EE206B"/>
    <w:pPr>
      <w:numPr>
        <w:numId w:val="8"/>
      </w:numPr>
      <w:spacing w:afterLines="0" w:after="0" w:line="240" w:lineRule="exact"/>
    </w:pPr>
  </w:style>
  <w:style w:type="paragraph" w:customStyle="1" w:styleId="a3">
    <w:name w:val="心得見出し"/>
    <w:link w:val="af4"/>
    <w:qFormat/>
    <w:rsid w:val="00EB7826"/>
    <w:pPr>
      <w:numPr>
        <w:numId w:val="10"/>
      </w:numPr>
      <w:spacing w:beforeLines="100" w:before="100"/>
    </w:pPr>
    <w:rPr>
      <w:rFonts w:ascii="Times New Roman" w:eastAsia="ＭＳ Ｐゴシック" w:hAnsi="Times New Roman" w:cstheme="majorBidi"/>
      <w:b/>
      <w:szCs w:val="24"/>
    </w:rPr>
  </w:style>
  <w:style w:type="character" w:customStyle="1" w:styleId="af3">
    <w:name w:val="狭い番号リスト (文字)"/>
    <w:basedOn w:val="ae"/>
    <w:link w:val="a4"/>
    <w:rsid w:val="00EE206B"/>
    <w:rPr>
      <w:rFonts w:ascii="Times New Roman" w:eastAsia="ＭＳ Ｐ明朝" w:hAnsi="Times New Roman"/>
    </w:rPr>
  </w:style>
  <w:style w:type="paragraph" w:customStyle="1" w:styleId="a2">
    <w:name w:val="カッコリスト"/>
    <w:basedOn w:val="a5"/>
    <w:link w:val="af5"/>
    <w:qFormat/>
    <w:rsid w:val="00F5662E"/>
    <w:pPr>
      <w:numPr>
        <w:numId w:val="11"/>
      </w:numPr>
      <w:spacing w:afterLines="0" w:after="0"/>
    </w:pPr>
  </w:style>
  <w:style w:type="character" w:customStyle="1" w:styleId="af4">
    <w:name w:val="心得見出し (文字)"/>
    <w:basedOn w:val="10"/>
    <w:link w:val="a3"/>
    <w:rsid w:val="00EB7826"/>
    <w:rPr>
      <w:rFonts w:ascii="Times New Roman" w:eastAsia="ＭＳ Ｐゴシック" w:hAnsi="Times New Roman" w:cstheme="majorBidi"/>
      <w:b/>
      <w:sz w:val="32"/>
      <w:szCs w:val="24"/>
    </w:rPr>
  </w:style>
  <w:style w:type="paragraph" w:styleId="af6">
    <w:name w:val="Subtitle"/>
    <w:basedOn w:val="a7"/>
    <w:next w:val="a7"/>
    <w:link w:val="af7"/>
    <w:uiPriority w:val="11"/>
    <w:qFormat/>
    <w:rsid w:val="000C4475"/>
    <w:pPr>
      <w:jc w:val="center"/>
      <w:outlineLvl w:val="1"/>
    </w:pPr>
    <w:rPr>
      <w:rFonts w:asciiTheme="minorHAnsi" w:eastAsiaTheme="minorEastAsia" w:hAnsiTheme="minorHAnsi"/>
      <w:sz w:val="24"/>
      <w:szCs w:val="24"/>
    </w:rPr>
  </w:style>
  <w:style w:type="character" w:customStyle="1" w:styleId="af5">
    <w:name w:val="カッコリスト (文字)"/>
    <w:basedOn w:val="ac"/>
    <w:link w:val="a2"/>
    <w:rsid w:val="00F5662E"/>
    <w:rPr>
      <w:rFonts w:ascii="Times New Roman" w:eastAsia="ＭＳ Ｐ明朝" w:hAnsi="Times New Roman"/>
    </w:rPr>
  </w:style>
  <w:style w:type="character" w:customStyle="1" w:styleId="af7">
    <w:name w:val="副題 (文字)"/>
    <w:basedOn w:val="a8"/>
    <w:link w:val="af6"/>
    <w:uiPriority w:val="11"/>
    <w:rsid w:val="000C4475"/>
    <w:rPr>
      <w:sz w:val="24"/>
      <w:szCs w:val="24"/>
    </w:rPr>
  </w:style>
  <w:style w:type="paragraph" w:styleId="af8">
    <w:name w:val="header"/>
    <w:basedOn w:val="a7"/>
    <w:link w:val="af9"/>
    <w:uiPriority w:val="99"/>
    <w:unhideWhenUsed/>
    <w:rsid w:val="00490FD3"/>
    <w:pPr>
      <w:tabs>
        <w:tab w:val="center" w:pos="4252"/>
        <w:tab w:val="right" w:pos="8504"/>
      </w:tabs>
      <w:snapToGrid w:val="0"/>
    </w:pPr>
  </w:style>
  <w:style w:type="character" w:customStyle="1" w:styleId="af9">
    <w:name w:val="ヘッダー (文字)"/>
    <w:basedOn w:val="a8"/>
    <w:link w:val="af8"/>
    <w:uiPriority w:val="99"/>
    <w:rsid w:val="00490FD3"/>
    <w:rPr>
      <w:rFonts w:ascii="Times New Roman" w:eastAsia="ＭＳ Ｐ明朝" w:hAnsi="Times New Roman"/>
    </w:rPr>
  </w:style>
  <w:style w:type="paragraph" w:styleId="afa">
    <w:name w:val="footer"/>
    <w:basedOn w:val="a7"/>
    <w:link w:val="afb"/>
    <w:uiPriority w:val="99"/>
    <w:unhideWhenUsed/>
    <w:rsid w:val="00490FD3"/>
    <w:pPr>
      <w:tabs>
        <w:tab w:val="center" w:pos="4252"/>
        <w:tab w:val="right" w:pos="8504"/>
      </w:tabs>
      <w:snapToGrid w:val="0"/>
    </w:pPr>
  </w:style>
  <w:style w:type="character" w:customStyle="1" w:styleId="afb">
    <w:name w:val="フッター (文字)"/>
    <w:basedOn w:val="a8"/>
    <w:link w:val="afa"/>
    <w:uiPriority w:val="99"/>
    <w:rsid w:val="00490FD3"/>
    <w:rPr>
      <w:rFonts w:ascii="Times New Roman" w:eastAsia="ＭＳ Ｐ明朝" w:hAnsi="Times New Roman"/>
    </w:rPr>
  </w:style>
  <w:style w:type="character" w:styleId="afc">
    <w:name w:val="annotation reference"/>
    <w:basedOn w:val="a8"/>
    <w:uiPriority w:val="99"/>
    <w:semiHidden/>
    <w:unhideWhenUsed/>
    <w:rsid w:val="00B32993"/>
    <w:rPr>
      <w:sz w:val="18"/>
      <w:szCs w:val="18"/>
    </w:rPr>
  </w:style>
  <w:style w:type="paragraph" w:styleId="afd">
    <w:name w:val="annotation text"/>
    <w:basedOn w:val="a7"/>
    <w:link w:val="afe"/>
    <w:uiPriority w:val="99"/>
    <w:unhideWhenUsed/>
    <w:rsid w:val="00B32993"/>
    <w:pPr>
      <w:jc w:val="left"/>
    </w:pPr>
  </w:style>
  <w:style w:type="character" w:customStyle="1" w:styleId="afe">
    <w:name w:val="コメント文字列 (文字)"/>
    <w:basedOn w:val="a8"/>
    <w:link w:val="afd"/>
    <w:uiPriority w:val="99"/>
    <w:rsid w:val="00B32993"/>
    <w:rPr>
      <w:rFonts w:ascii="Times New Roman" w:eastAsia="ＭＳ Ｐ明朝" w:hAnsi="Times New Roman"/>
    </w:rPr>
  </w:style>
  <w:style w:type="paragraph" w:styleId="aff">
    <w:name w:val="annotation subject"/>
    <w:basedOn w:val="afd"/>
    <w:next w:val="afd"/>
    <w:link w:val="aff0"/>
    <w:uiPriority w:val="99"/>
    <w:semiHidden/>
    <w:unhideWhenUsed/>
    <w:rsid w:val="00B32993"/>
    <w:rPr>
      <w:b/>
      <w:bCs/>
    </w:rPr>
  </w:style>
  <w:style w:type="character" w:customStyle="1" w:styleId="aff0">
    <w:name w:val="コメント内容 (文字)"/>
    <w:basedOn w:val="afe"/>
    <w:link w:val="aff"/>
    <w:uiPriority w:val="99"/>
    <w:semiHidden/>
    <w:rsid w:val="00B32993"/>
    <w:rPr>
      <w:rFonts w:ascii="Times New Roman" w:eastAsia="ＭＳ Ｐ明朝" w:hAnsi="Times New Roman"/>
      <w:b/>
      <w:bCs/>
    </w:rPr>
  </w:style>
  <w:style w:type="character" w:customStyle="1" w:styleId="normaltextrun">
    <w:name w:val="normaltextrun"/>
    <w:basedOn w:val="a8"/>
    <w:rsid w:val="004B1536"/>
  </w:style>
  <w:style w:type="character" w:customStyle="1" w:styleId="eop">
    <w:name w:val="eop"/>
    <w:basedOn w:val="a8"/>
    <w:rsid w:val="005543F2"/>
  </w:style>
  <w:style w:type="paragraph" w:customStyle="1" w:styleId="paragraph">
    <w:name w:val="paragraph"/>
    <w:basedOn w:val="a7"/>
    <w:rsid w:val="00046A4C"/>
    <w:pPr>
      <w:widowControl/>
      <w:spacing w:before="100" w:beforeAutospacing="1" w:afterLines="0" w:after="100" w:afterAutospacing="1"/>
      <w:jc w:val="left"/>
    </w:pPr>
    <w:rPr>
      <w:rFonts w:ascii="ＭＳ Ｐゴシック" w:eastAsia="ＭＳ Ｐゴシック" w:hAnsi="ＭＳ Ｐゴシック" w:cs="ＭＳ Ｐゴシック"/>
      <w:kern w:val="0"/>
      <w:sz w:val="24"/>
      <w:szCs w:val="24"/>
    </w:rPr>
  </w:style>
  <w:style w:type="paragraph" w:styleId="aff1">
    <w:name w:val="Revision"/>
    <w:hidden/>
    <w:uiPriority w:val="99"/>
    <w:semiHidden/>
    <w:rsid w:val="005643CF"/>
    <w:rPr>
      <w:rFonts w:ascii="Times New Roman" w:eastAsia="ＭＳ Ｐ明朝" w:hAnsi="Times New Roman"/>
    </w:rPr>
  </w:style>
  <w:style w:type="paragraph" w:styleId="aff2">
    <w:name w:val="Closing"/>
    <w:basedOn w:val="a7"/>
    <w:link w:val="aff3"/>
    <w:uiPriority w:val="99"/>
    <w:unhideWhenUsed/>
    <w:rsid w:val="001F618D"/>
    <w:pPr>
      <w:jc w:val="right"/>
    </w:pPr>
  </w:style>
  <w:style w:type="character" w:customStyle="1" w:styleId="aff3">
    <w:name w:val="結語 (文字)"/>
    <w:basedOn w:val="a8"/>
    <w:link w:val="aff2"/>
    <w:uiPriority w:val="99"/>
    <w:rsid w:val="001F618D"/>
    <w:rPr>
      <w:rFonts w:ascii="Times New Roman" w:eastAsia="ＭＳ Ｐ明朝" w:hAnsi="Times New Roman"/>
    </w:rPr>
  </w:style>
  <w:style w:type="character" w:styleId="aff4">
    <w:name w:val="Hyperlink"/>
    <w:basedOn w:val="a8"/>
    <w:uiPriority w:val="99"/>
    <w:unhideWhenUsed/>
    <w:rsid w:val="00147A85"/>
    <w:rPr>
      <w:color w:val="0563C1" w:themeColor="hyperlink"/>
      <w:u w:val="single"/>
    </w:rPr>
  </w:style>
  <w:style w:type="character" w:styleId="aff5">
    <w:name w:val="Unresolved Mention"/>
    <w:basedOn w:val="a8"/>
    <w:uiPriority w:val="99"/>
    <w:semiHidden/>
    <w:unhideWhenUsed/>
    <w:rsid w:val="00147A85"/>
    <w:rPr>
      <w:color w:val="605E5C"/>
      <w:shd w:val="clear" w:color="auto" w:fill="E1DFDD"/>
    </w:rPr>
  </w:style>
  <w:style w:type="paragraph" w:styleId="HTML">
    <w:name w:val="HTML Address"/>
    <w:basedOn w:val="a7"/>
    <w:link w:val="HTML0"/>
    <w:uiPriority w:val="99"/>
    <w:semiHidden/>
    <w:unhideWhenUsed/>
    <w:rsid w:val="00D91C0E"/>
    <w:rPr>
      <w:i/>
      <w:iCs/>
    </w:rPr>
  </w:style>
  <w:style w:type="character" w:customStyle="1" w:styleId="HTML0">
    <w:name w:val="HTML アドレス (文字)"/>
    <w:basedOn w:val="a8"/>
    <w:link w:val="HTML"/>
    <w:uiPriority w:val="99"/>
    <w:semiHidden/>
    <w:rsid w:val="00D91C0E"/>
    <w:rPr>
      <w:rFonts w:ascii="Times New Roman" w:eastAsia="ＭＳ Ｐ明朝" w:hAnsi="Times New Roman"/>
      <w:i/>
      <w:iCs/>
    </w:rPr>
  </w:style>
  <w:style w:type="paragraph" w:styleId="HTML1">
    <w:name w:val="HTML Preformatted"/>
    <w:basedOn w:val="a7"/>
    <w:link w:val="HTML2"/>
    <w:uiPriority w:val="99"/>
    <w:semiHidden/>
    <w:unhideWhenUsed/>
    <w:rsid w:val="00D91C0E"/>
    <w:rPr>
      <w:rFonts w:ascii="Courier New" w:hAnsi="Courier New" w:cs="Courier New"/>
      <w:sz w:val="20"/>
      <w:szCs w:val="20"/>
    </w:rPr>
  </w:style>
  <w:style w:type="character" w:customStyle="1" w:styleId="HTML2">
    <w:name w:val="HTML 書式付き (文字)"/>
    <w:basedOn w:val="a8"/>
    <w:link w:val="HTML1"/>
    <w:uiPriority w:val="99"/>
    <w:semiHidden/>
    <w:rsid w:val="00D91C0E"/>
    <w:rPr>
      <w:rFonts w:ascii="Courier New" w:eastAsia="ＭＳ Ｐ明朝" w:hAnsi="Courier New" w:cs="Courier New"/>
      <w:sz w:val="20"/>
      <w:szCs w:val="20"/>
    </w:rPr>
  </w:style>
  <w:style w:type="paragraph" w:styleId="aff6">
    <w:name w:val="Block Text"/>
    <w:basedOn w:val="a7"/>
    <w:uiPriority w:val="99"/>
    <w:semiHidden/>
    <w:unhideWhenUsed/>
    <w:rsid w:val="00D91C0E"/>
    <w:pPr>
      <w:ind w:leftChars="700" w:left="1440" w:rightChars="700" w:right="1440"/>
    </w:pPr>
  </w:style>
  <w:style w:type="paragraph" w:styleId="aff7">
    <w:name w:val="macro"/>
    <w:link w:val="aff8"/>
    <w:uiPriority w:val="99"/>
    <w:semiHidden/>
    <w:unhideWhenUsed/>
    <w:rsid w:val="00D91C0E"/>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spacing w:afterLines="50" w:after="50"/>
    </w:pPr>
    <w:rPr>
      <w:rFonts w:ascii="Courier New" w:eastAsia="ＭＳ 明朝" w:hAnsi="Courier New" w:cs="Courier New"/>
      <w:sz w:val="18"/>
      <w:szCs w:val="18"/>
    </w:rPr>
  </w:style>
  <w:style w:type="character" w:customStyle="1" w:styleId="aff8">
    <w:name w:val="マクロ文字列 (文字)"/>
    <w:basedOn w:val="a8"/>
    <w:link w:val="aff7"/>
    <w:uiPriority w:val="99"/>
    <w:semiHidden/>
    <w:rsid w:val="00D91C0E"/>
    <w:rPr>
      <w:rFonts w:ascii="Courier New" w:eastAsia="ＭＳ 明朝" w:hAnsi="Courier New" w:cs="Courier New"/>
      <w:sz w:val="18"/>
      <w:szCs w:val="18"/>
    </w:rPr>
  </w:style>
  <w:style w:type="paragraph" w:styleId="aff9">
    <w:name w:val="Message Header"/>
    <w:basedOn w:val="a7"/>
    <w:link w:val="affa"/>
    <w:uiPriority w:val="99"/>
    <w:semiHidden/>
    <w:unhideWhenUsed/>
    <w:rsid w:val="00D91C0E"/>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Theme="majorHAnsi" w:eastAsiaTheme="majorEastAsia" w:hAnsiTheme="majorHAnsi" w:cstheme="majorBidi"/>
      <w:sz w:val="24"/>
      <w:szCs w:val="24"/>
    </w:rPr>
  </w:style>
  <w:style w:type="character" w:customStyle="1" w:styleId="affa">
    <w:name w:val="メッセージ見出し (文字)"/>
    <w:basedOn w:val="a8"/>
    <w:link w:val="aff9"/>
    <w:uiPriority w:val="99"/>
    <w:semiHidden/>
    <w:rsid w:val="00D91C0E"/>
    <w:rPr>
      <w:rFonts w:asciiTheme="majorHAnsi" w:eastAsiaTheme="majorEastAsia" w:hAnsiTheme="majorHAnsi" w:cstheme="majorBidi"/>
      <w:sz w:val="24"/>
      <w:szCs w:val="24"/>
      <w:shd w:val="pct20" w:color="auto" w:fill="auto"/>
    </w:rPr>
  </w:style>
  <w:style w:type="paragraph" w:styleId="affb">
    <w:name w:val="Salutation"/>
    <w:basedOn w:val="a7"/>
    <w:next w:val="a7"/>
    <w:link w:val="affc"/>
    <w:uiPriority w:val="99"/>
    <w:semiHidden/>
    <w:unhideWhenUsed/>
    <w:rsid w:val="00D91C0E"/>
  </w:style>
  <w:style w:type="character" w:customStyle="1" w:styleId="affc">
    <w:name w:val="挨拶文 (文字)"/>
    <w:basedOn w:val="a8"/>
    <w:link w:val="affb"/>
    <w:uiPriority w:val="99"/>
    <w:semiHidden/>
    <w:rsid w:val="00D91C0E"/>
    <w:rPr>
      <w:rFonts w:ascii="Times New Roman" w:eastAsia="ＭＳ Ｐ明朝" w:hAnsi="Times New Roman"/>
    </w:rPr>
  </w:style>
  <w:style w:type="paragraph" w:styleId="affd">
    <w:name w:val="envelope address"/>
    <w:basedOn w:val="a7"/>
    <w:uiPriority w:val="99"/>
    <w:semiHidden/>
    <w:unhideWhenUsed/>
    <w:rsid w:val="00D91C0E"/>
    <w:pPr>
      <w:framePr w:w="6804" w:h="2268" w:hRule="exact" w:hSpace="142" w:wrap="auto" w:hAnchor="page" w:xAlign="center" w:yAlign="bottom"/>
      <w:snapToGrid w:val="0"/>
      <w:ind w:leftChars="1400" w:left="100"/>
    </w:pPr>
    <w:rPr>
      <w:rFonts w:asciiTheme="majorHAnsi" w:eastAsiaTheme="majorEastAsia" w:hAnsiTheme="majorHAnsi" w:cstheme="majorBidi"/>
      <w:sz w:val="24"/>
      <w:szCs w:val="24"/>
    </w:rPr>
  </w:style>
  <w:style w:type="paragraph" w:styleId="affe">
    <w:name w:val="List"/>
    <w:basedOn w:val="a7"/>
    <w:uiPriority w:val="99"/>
    <w:semiHidden/>
    <w:unhideWhenUsed/>
    <w:rsid w:val="00D91C0E"/>
    <w:pPr>
      <w:ind w:left="200" w:hangingChars="200" w:hanging="200"/>
      <w:contextualSpacing/>
    </w:pPr>
  </w:style>
  <w:style w:type="paragraph" w:styleId="23">
    <w:name w:val="List 2"/>
    <w:basedOn w:val="a7"/>
    <w:uiPriority w:val="99"/>
    <w:semiHidden/>
    <w:unhideWhenUsed/>
    <w:rsid w:val="00D91C0E"/>
    <w:pPr>
      <w:ind w:leftChars="200" w:left="100" w:hangingChars="200" w:hanging="200"/>
      <w:contextualSpacing/>
    </w:pPr>
  </w:style>
  <w:style w:type="paragraph" w:styleId="33">
    <w:name w:val="List 3"/>
    <w:basedOn w:val="a7"/>
    <w:uiPriority w:val="99"/>
    <w:semiHidden/>
    <w:unhideWhenUsed/>
    <w:rsid w:val="00D91C0E"/>
    <w:pPr>
      <w:ind w:leftChars="400" w:left="100" w:hangingChars="200" w:hanging="200"/>
      <w:contextualSpacing/>
    </w:pPr>
  </w:style>
  <w:style w:type="paragraph" w:styleId="43">
    <w:name w:val="List 4"/>
    <w:basedOn w:val="a7"/>
    <w:uiPriority w:val="99"/>
    <w:semiHidden/>
    <w:unhideWhenUsed/>
    <w:rsid w:val="00D91C0E"/>
    <w:pPr>
      <w:ind w:leftChars="600" w:left="100" w:hangingChars="200" w:hanging="200"/>
      <w:contextualSpacing/>
    </w:pPr>
  </w:style>
  <w:style w:type="paragraph" w:styleId="53">
    <w:name w:val="List 5"/>
    <w:basedOn w:val="a7"/>
    <w:uiPriority w:val="99"/>
    <w:semiHidden/>
    <w:unhideWhenUsed/>
    <w:rsid w:val="00D91C0E"/>
    <w:pPr>
      <w:ind w:leftChars="800" w:left="100" w:hangingChars="200" w:hanging="200"/>
      <w:contextualSpacing/>
    </w:pPr>
  </w:style>
  <w:style w:type="paragraph" w:styleId="afff">
    <w:name w:val="Quote"/>
    <w:basedOn w:val="a7"/>
    <w:next w:val="a7"/>
    <w:link w:val="afff0"/>
    <w:uiPriority w:val="29"/>
    <w:qFormat/>
    <w:rsid w:val="00D91C0E"/>
    <w:pPr>
      <w:spacing w:before="200" w:after="160"/>
      <w:ind w:left="864" w:right="864"/>
      <w:jc w:val="center"/>
    </w:pPr>
    <w:rPr>
      <w:i/>
      <w:iCs/>
      <w:color w:val="404040" w:themeColor="text1" w:themeTint="BF"/>
    </w:rPr>
  </w:style>
  <w:style w:type="character" w:customStyle="1" w:styleId="afff0">
    <w:name w:val="引用文 (文字)"/>
    <w:basedOn w:val="a8"/>
    <w:link w:val="afff"/>
    <w:uiPriority w:val="29"/>
    <w:rsid w:val="00D91C0E"/>
    <w:rPr>
      <w:rFonts w:ascii="Times New Roman" w:eastAsia="ＭＳ Ｐ明朝" w:hAnsi="Times New Roman"/>
      <w:i/>
      <w:iCs/>
      <w:color w:val="404040" w:themeColor="text1" w:themeTint="BF"/>
    </w:rPr>
  </w:style>
  <w:style w:type="paragraph" w:styleId="24">
    <w:name w:val="Intense Quote"/>
    <w:basedOn w:val="a7"/>
    <w:next w:val="a7"/>
    <w:link w:val="25"/>
    <w:uiPriority w:val="30"/>
    <w:qFormat/>
    <w:rsid w:val="00D91C0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25">
    <w:name w:val="引用文 2 (文字)"/>
    <w:basedOn w:val="a8"/>
    <w:link w:val="24"/>
    <w:uiPriority w:val="30"/>
    <w:rsid w:val="00D91C0E"/>
    <w:rPr>
      <w:rFonts w:ascii="Times New Roman" w:eastAsia="ＭＳ Ｐ明朝" w:hAnsi="Times New Roman"/>
      <w:i/>
      <w:iCs/>
      <w:color w:val="5B9BD5" w:themeColor="accent1"/>
    </w:rPr>
  </w:style>
  <w:style w:type="paragraph" w:styleId="afff1">
    <w:name w:val="table of authorities"/>
    <w:basedOn w:val="a7"/>
    <w:next w:val="a7"/>
    <w:uiPriority w:val="99"/>
    <w:semiHidden/>
    <w:unhideWhenUsed/>
    <w:rsid w:val="00D91C0E"/>
    <w:pPr>
      <w:ind w:left="210" w:hangingChars="100" w:hanging="210"/>
    </w:pPr>
  </w:style>
  <w:style w:type="paragraph" w:styleId="afff2">
    <w:name w:val="toa heading"/>
    <w:basedOn w:val="a7"/>
    <w:next w:val="a7"/>
    <w:uiPriority w:val="99"/>
    <w:semiHidden/>
    <w:unhideWhenUsed/>
    <w:rsid w:val="00D91C0E"/>
    <w:pPr>
      <w:spacing w:before="180"/>
    </w:pPr>
    <w:rPr>
      <w:rFonts w:asciiTheme="majorHAnsi" w:eastAsiaTheme="majorEastAsia" w:hAnsiTheme="majorHAnsi" w:cstheme="majorBidi"/>
      <w:sz w:val="24"/>
      <w:szCs w:val="24"/>
    </w:rPr>
  </w:style>
  <w:style w:type="paragraph" w:styleId="a0">
    <w:name w:val="List Bullet"/>
    <w:basedOn w:val="a7"/>
    <w:uiPriority w:val="99"/>
    <w:semiHidden/>
    <w:unhideWhenUsed/>
    <w:rsid w:val="00D91C0E"/>
    <w:pPr>
      <w:numPr>
        <w:numId w:val="35"/>
      </w:numPr>
      <w:contextualSpacing/>
    </w:pPr>
  </w:style>
  <w:style w:type="paragraph" w:styleId="20">
    <w:name w:val="List Bullet 2"/>
    <w:basedOn w:val="a7"/>
    <w:uiPriority w:val="99"/>
    <w:semiHidden/>
    <w:unhideWhenUsed/>
    <w:rsid w:val="00D91C0E"/>
    <w:pPr>
      <w:numPr>
        <w:numId w:val="36"/>
      </w:numPr>
      <w:contextualSpacing/>
    </w:pPr>
  </w:style>
  <w:style w:type="paragraph" w:styleId="30">
    <w:name w:val="List Bullet 3"/>
    <w:basedOn w:val="a7"/>
    <w:uiPriority w:val="99"/>
    <w:semiHidden/>
    <w:unhideWhenUsed/>
    <w:rsid w:val="00D91C0E"/>
    <w:pPr>
      <w:numPr>
        <w:numId w:val="37"/>
      </w:numPr>
      <w:contextualSpacing/>
    </w:pPr>
  </w:style>
  <w:style w:type="paragraph" w:styleId="40">
    <w:name w:val="List Bullet 4"/>
    <w:basedOn w:val="a7"/>
    <w:uiPriority w:val="99"/>
    <w:semiHidden/>
    <w:unhideWhenUsed/>
    <w:rsid w:val="00D91C0E"/>
    <w:pPr>
      <w:numPr>
        <w:numId w:val="38"/>
      </w:numPr>
      <w:contextualSpacing/>
    </w:pPr>
  </w:style>
  <w:style w:type="paragraph" w:styleId="50">
    <w:name w:val="List Bullet 5"/>
    <w:basedOn w:val="a7"/>
    <w:uiPriority w:val="99"/>
    <w:semiHidden/>
    <w:unhideWhenUsed/>
    <w:rsid w:val="00D91C0E"/>
    <w:pPr>
      <w:numPr>
        <w:numId w:val="39"/>
      </w:numPr>
      <w:contextualSpacing/>
    </w:pPr>
  </w:style>
  <w:style w:type="paragraph" w:styleId="afff3">
    <w:name w:val="List Continue"/>
    <w:basedOn w:val="a7"/>
    <w:uiPriority w:val="99"/>
    <w:semiHidden/>
    <w:unhideWhenUsed/>
    <w:rsid w:val="00D91C0E"/>
    <w:pPr>
      <w:spacing w:after="180"/>
      <w:ind w:leftChars="200" w:left="425"/>
      <w:contextualSpacing/>
    </w:pPr>
  </w:style>
  <w:style w:type="paragraph" w:styleId="26">
    <w:name w:val="List Continue 2"/>
    <w:basedOn w:val="a7"/>
    <w:uiPriority w:val="99"/>
    <w:semiHidden/>
    <w:unhideWhenUsed/>
    <w:rsid w:val="00D91C0E"/>
    <w:pPr>
      <w:spacing w:after="180"/>
      <w:ind w:leftChars="400" w:left="850"/>
      <w:contextualSpacing/>
    </w:pPr>
  </w:style>
  <w:style w:type="paragraph" w:styleId="34">
    <w:name w:val="List Continue 3"/>
    <w:basedOn w:val="a7"/>
    <w:uiPriority w:val="99"/>
    <w:semiHidden/>
    <w:unhideWhenUsed/>
    <w:rsid w:val="00D91C0E"/>
    <w:pPr>
      <w:spacing w:after="180"/>
      <w:ind w:leftChars="600" w:left="1275"/>
      <w:contextualSpacing/>
    </w:pPr>
  </w:style>
  <w:style w:type="paragraph" w:styleId="44">
    <w:name w:val="List Continue 4"/>
    <w:basedOn w:val="a7"/>
    <w:uiPriority w:val="99"/>
    <w:semiHidden/>
    <w:unhideWhenUsed/>
    <w:rsid w:val="00D91C0E"/>
    <w:pPr>
      <w:spacing w:after="180"/>
      <w:ind w:leftChars="800" w:left="1700"/>
      <w:contextualSpacing/>
    </w:pPr>
  </w:style>
  <w:style w:type="paragraph" w:styleId="54">
    <w:name w:val="List Continue 5"/>
    <w:basedOn w:val="a7"/>
    <w:uiPriority w:val="99"/>
    <w:semiHidden/>
    <w:unhideWhenUsed/>
    <w:rsid w:val="00D91C0E"/>
    <w:pPr>
      <w:spacing w:after="180"/>
      <w:ind w:leftChars="1000" w:left="2125"/>
      <w:contextualSpacing/>
    </w:pPr>
  </w:style>
  <w:style w:type="paragraph" w:styleId="afff4">
    <w:name w:val="Note Heading"/>
    <w:basedOn w:val="a7"/>
    <w:next w:val="a7"/>
    <w:link w:val="afff5"/>
    <w:uiPriority w:val="99"/>
    <w:semiHidden/>
    <w:unhideWhenUsed/>
    <w:rsid w:val="00D91C0E"/>
    <w:pPr>
      <w:jc w:val="center"/>
    </w:pPr>
  </w:style>
  <w:style w:type="character" w:customStyle="1" w:styleId="afff5">
    <w:name w:val="記 (文字)"/>
    <w:basedOn w:val="a8"/>
    <w:link w:val="afff4"/>
    <w:uiPriority w:val="99"/>
    <w:semiHidden/>
    <w:rsid w:val="00D91C0E"/>
    <w:rPr>
      <w:rFonts w:ascii="Times New Roman" w:eastAsia="ＭＳ Ｐ明朝" w:hAnsi="Times New Roman"/>
    </w:rPr>
  </w:style>
  <w:style w:type="paragraph" w:styleId="afff6">
    <w:name w:val="footnote text"/>
    <w:basedOn w:val="a7"/>
    <w:link w:val="afff7"/>
    <w:uiPriority w:val="99"/>
    <w:semiHidden/>
    <w:unhideWhenUsed/>
    <w:rsid w:val="00D91C0E"/>
    <w:pPr>
      <w:snapToGrid w:val="0"/>
      <w:jc w:val="left"/>
    </w:pPr>
  </w:style>
  <w:style w:type="character" w:customStyle="1" w:styleId="afff7">
    <w:name w:val="脚注文字列 (文字)"/>
    <w:basedOn w:val="a8"/>
    <w:link w:val="afff6"/>
    <w:uiPriority w:val="99"/>
    <w:semiHidden/>
    <w:rsid w:val="00D91C0E"/>
    <w:rPr>
      <w:rFonts w:ascii="Times New Roman" w:eastAsia="ＭＳ Ｐ明朝" w:hAnsi="Times New Roman"/>
    </w:rPr>
  </w:style>
  <w:style w:type="character" w:customStyle="1" w:styleId="42">
    <w:name w:val="見出し 4 (文字)"/>
    <w:basedOn w:val="a8"/>
    <w:link w:val="41"/>
    <w:uiPriority w:val="9"/>
    <w:semiHidden/>
    <w:rsid w:val="00D91C0E"/>
    <w:rPr>
      <w:rFonts w:ascii="Times New Roman" w:eastAsia="ＭＳ Ｐ明朝" w:hAnsi="Times New Roman"/>
      <w:b/>
      <w:bCs/>
    </w:rPr>
  </w:style>
  <w:style w:type="character" w:customStyle="1" w:styleId="52">
    <w:name w:val="見出し 5 (文字)"/>
    <w:basedOn w:val="a8"/>
    <w:link w:val="51"/>
    <w:uiPriority w:val="9"/>
    <w:semiHidden/>
    <w:rsid w:val="00D91C0E"/>
    <w:rPr>
      <w:rFonts w:asciiTheme="majorHAnsi" w:eastAsiaTheme="majorEastAsia" w:hAnsiTheme="majorHAnsi" w:cstheme="majorBidi"/>
    </w:rPr>
  </w:style>
  <w:style w:type="character" w:customStyle="1" w:styleId="60">
    <w:name w:val="見出し 6 (文字)"/>
    <w:basedOn w:val="a8"/>
    <w:link w:val="6"/>
    <w:uiPriority w:val="9"/>
    <w:semiHidden/>
    <w:rsid w:val="00D91C0E"/>
    <w:rPr>
      <w:rFonts w:ascii="Times New Roman" w:eastAsia="ＭＳ Ｐ明朝" w:hAnsi="Times New Roman"/>
      <w:b/>
      <w:bCs/>
    </w:rPr>
  </w:style>
  <w:style w:type="character" w:customStyle="1" w:styleId="70">
    <w:name w:val="見出し 7 (文字)"/>
    <w:basedOn w:val="a8"/>
    <w:link w:val="7"/>
    <w:uiPriority w:val="9"/>
    <w:semiHidden/>
    <w:rsid w:val="00D91C0E"/>
    <w:rPr>
      <w:rFonts w:ascii="Times New Roman" w:eastAsia="ＭＳ Ｐ明朝" w:hAnsi="Times New Roman"/>
    </w:rPr>
  </w:style>
  <w:style w:type="character" w:customStyle="1" w:styleId="80">
    <w:name w:val="見出し 8 (文字)"/>
    <w:basedOn w:val="a8"/>
    <w:link w:val="8"/>
    <w:uiPriority w:val="9"/>
    <w:semiHidden/>
    <w:rsid w:val="00D91C0E"/>
    <w:rPr>
      <w:rFonts w:ascii="Times New Roman" w:eastAsia="ＭＳ Ｐ明朝" w:hAnsi="Times New Roman"/>
    </w:rPr>
  </w:style>
  <w:style w:type="character" w:customStyle="1" w:styleId="90">
    <w:name w:val="見出し 9 (文字)"/>
    <w:basedOn w:val="a8"/>
    <w:link w:val="9"/>
    <w:uiPriority w:val="9"/>
    <w:semiHidden/>
    <w:rsid w:val="00D91C0E"/>
    <w:rPr>
      <w:rFonts w:ascii="Times New Roman" w:eastAsia="ＭＳ Ｐ明朝" w:hAnsi="Times New Roman"/>
    </w:rPr>
  </w:style>
  <w:style w:type="paragraph" w:styleId="afff8">
    <w:name w:val="Document Map"/>
    <w:basedOn w:val="a7"/>
    <w:link w:val="afff9"/>
    <w:uiPriority w:val="99"/>
    <w:semiHidden/>
    <w:unhideWhenUsed/>
    <w:rsid w:val="00D91C0E"/>
    <w:rPr>
      <w:rFonts w:ascii="Meiryo UI" w:eastAsia="Meiryo UI"/>
      <w:sz w:val="18"/>
      <w:szCs w:val="18"/>
    </w:rPr>
  </w:style>
  <w:style w:type="character" w:customStyle="1" w:styleId="afff9">
    <w:name w:val="見出しマップ (文字)"/>
    <w:basedOn w:val="a8"/>
    <w:link w:val="afff8"/>
    <w:uiPriority w:val="99"/>
    <w:semiHidden/>
    <w:rsid w:val="00D91C0E"/>
    <w:rPr>
      <w:rFonts w:ascii="Meiryo UI" w:eastAsia="Meiryo UI" w:hAnsi="Times New Roman"/>
      <w:sz w:val="18"/>
      <w:szCs w:val="18"/>
    </w:rPr>
  </w:style>
  <w:style w:type="paragraph" w:styleId="afffa">
    <w:name w:val="No Spacing"/>
    <w:uiPriority w:val="1"/>
    <w:qFormat/>
    <w:rsid w:val="00D91C0E"/>
    <w:pPr>
      <w:widowControl w:val="0"/>
      <w:spacing w:afterLines="50"/>
      <w:jc w:val="both"/>
    </w:pPr>
    <w:rPr>
      <w:rFonts w:ascii="Times New Roman" w:eastAsia="ＭＳ Ｐ明朝" w:hAnsi="Times New Roman"/>
    </w:rPr>
  </w:style>
  <w:style w:type="paragraph" w:styleId="afffb">
    <w:name w:val="envelope return"/>
    <w:basedOn w:val="a7"/>
    <w:uiPriority w:val="99"/>
    <w:semiHidden/>
    <w:unhideWhenUsed/>
    <w:rsid w:val="00D91C0E"/>
    <w:pPr>
      <w:snapToGrid w:val="0"/>
    </w:pPr>
    <w:rPr>
      <w:rFonts w:asciiTheme="majorHAnsi" w:eastAsiaTheme="majorEastAsia" w:hAnsiTheme="majorHAnsi" w:cstheme="majorBidi"/>
    </w:rPr>
  </w:style>
  <w:style w:type="paragraph" w:styleId="11">
    <w:name w:val="index 1"/>
    <w:basedOn w:val="a7"/>
    <w:next w:val="a7"/>
    <w:autoRedefine/>
    <w:uiPriority w:val="99"/>
    <w:semiHidden/>
    <w:unhideWhenUsed/>
    <w:rsid w:val="00D91C0E"/>
    <w:pPr>
      <w:ind w:left="210" w:hangingChars="100" w:hanging="210"/>
    </w:pPr>
  </w:style>
  <w:style w:type="paragraph" w:styleId="27">
    <w:name w:val="index 2"/>
    <w:basedOn w:val="a7"/>
    <w:next w:val="a7"/>
    <w:autoRedefine/>
    <w:uiPriority w:val="99"/>
    <w:semiHidden/>
    <w:unhideWhenUsed/>
    <w:rsid w:val="00D91C0E"/>
    <w:pPr>
      <w:ind w:leftChars="100" w:left="100" w:hangingChars="100" w:hanging="210"/>
    </w:pPr>
  </w:style>
  <w:style w:type="paragraph" w:styleId="35">
    <w:name w:val="index 3"/>
    <w:basedOn w:val="a7"/>
    <w:next w:val="a7"/>
    <w:autoRedefine/>
    <w:uiPriority w:val="99"/>
    <w:semiHidden/>
    <w:unhideWhenUsed/>
    <w:rsid w:val="00D91C0E"/>
    <w:pPr>
      <w:ind w:leftChars="200" w:left="200" w:hangingChars="100" w:hanging="210"/>
    </w:pPr>
  </w:style>
  <w:style w:type="paragraph" w:styleId="45">
    <w:name w:val="index 4"/>
    <w:basedOn w:val="a7"/>
    <w:next w:val="a7"/>
    <w:autoRedefine/>
    <w:uiPriority w:val="99"/>
    <w:semiHidden/>
    <w:unhideWhenUsed/>
    <w:rsid w:val="00D91C0E"/>
    <w:pPr>
      <w:ind w:leftChars="300" w:left="300" w:hangingChars="100" w:hanging="210"/>
    </w:pPr>
  </w:style>
  <w:style w:type="paragraph" w:styleId="55">
    <w:name w:val="index 5"/>
    <w:basedOn w:val="a7"/>
    <w:next w:val="a7"/>
    <w:autoRedefine/>
    <w:uiPriority w:val="99"/>
    <w:semiHidden/>
    <w:unhideWhenUsed/>
    <w:rsid w:val="00D91C0E"/>
    <w:pPr>
      <w:ind w:leftChars="400" w:left="400" w:hangingChars="100" w:hanging="210"/>
    </w:pPr>
  </w:style>
  <w:style w:type="paragraph" w:styleId="61">
    <w:name w:val="index 6"/>
    <w:basedOn w:val="a7"/>
    <w:next w:val="a7"/>
    <w:autoRedefine/>
    <w:uiPriority w:val="99"/>
    <w:semiHidden/>
    <w:unhideWhenUsed/>
    <w:rsid w:val="00D91C0E"/>
    <w:pPr>
      <w:ind w:leftChars="500" w:left="500" w:hangingChars="100" w:hanging="210"/>
    </w:pPr>
  </w:style>
  <w:style w:type="paragraph" w:styleId="71">
    <w:name w:val="index 7"/>
    <w:basedOn w:val="a7"/>
    <w:next w:val="a7"/>
    <w:autoRedefine/>
    <w:uiPriority w:val="99"/>
    <w:semiHidden/>
    <w:unhideWhenUsed/>
    <w:rsid w:val="00D91C0E"/>
    <w:pPr>
      <w:ind w:leftChars="600" w:left="600" w:hangingChars="100" w:hanging="210"/>
    </w:pPr>
  </w:style>
  <w:style w:type="paragraph" w:styleId="81">
    <w:name w:val="index 8"/>
    <w:basedOn w:val="a7"/>
    <w:next w:val="a7"/>
    <w:autoRedefine/>
    <w:uiPriority w:val="99"/>
    <w:semiHidden/>
    <w:unhideWhenUsed/>
    <w:rsid w:val="00D91C0E"/>
    <w:pPr>
      <w:ind w:leftChars="700" w:left="700" w:hangingChars="100" w:hanging="210"/>
    </w:pPr>
  </w:style>
  <w:style w:type="paragraph" w:styleId="91">
    <w:name w:val="index 9"/>
    <w:basedOn w:val="a7"/>
    <w:next w:val="a7"/>
    <w:autoRedefine/>
    <w:uiPriority w:val="99"/>
    <w:semiHidden/>
    <w:unhideWhenUsed/>
    <w:rsid w:val="00D91C0E"/>
    <w:pPr>
      <w:ind w:leftChars="800" w:left="800" w:hangingChars="100" w:hanging="210"/>
    </w:pPr>
  </w:style>
  <w:style w:type="paragraph" w:styleId="afffc">
    <w:name w:val="index heading"/>
    <w:basedOn w:val="a7"/>
    <w:next w:val="11"/>
    <w:uiPriority w:val="99"/>
    <w:semiHidden/>
    <w:unhideWhenUsed/>
    <w:rsid w:val="00D91C0E"/>
    <w:rPr>
      <w:rFonts w:asciiTheme="majorHAnsi" w:eastAsiaTheme="majorEastAsia" w:hAnsiTheme="majorHAnsi" w:cstheme="majorBidi"/>
      <w:b/>
      <w:bCs/>
    </w:rPr>
  </w:style>
  <w:style w:type="paragraph" w:styleId="afffd">
    <w:name w:val="Signature"/>
    <w:basedOn w:val="a7"/>
    <w:link w:val="afffe"/>
    <w:uiPriority w:val="99"/>
    <w:semiHidden/>
    <w:unhideWhenUsed/>
    <w:rsid w:val="00D91C0E"/>
    <w:pPr>
      <w:jc w:val="right"/>
    </w:pPr>
  </w:style>
  <w:style w:type="character" w:customStyle="1" w:styleId="afffe">
    <w:name w:val="署名 (文字)"/>
    <w:basedOn w:val="a8"/>
    <w:link w:val="afffd"/>
    <w:uiPriority w:val="99"/>
    <w:semiHidden/>
    <w:rsid w:val="00D91C0E"/>
    <w:rPr>
      <w:rFonts w:ascii="Times New Roman" w:eastAsia="ＭＳ Ｐ明朝" w:hAnsi="Times New Roman"/>
    </w:rPr>
  </w:style>
  <w:style w:type="paragraph" w:styleId="affff">
    <w:name w:val="Plain Text"/>
    <w:basedOn w:val="a7"/>
    <w:link w:val="affff0"/>
    <w:uiPriority w:val="99"/>
    <w:semiHidden/>
    <w:unhideWhenUsed/>
    <w:rsid w:val="00D91C0E"/>
    <w:rPr>
      <w:rFonts w:asciiTheme="minorEastAsia" w:eastAsiaTheme="minorEastAsia" w:hAnsi="Courier New" w:cs="Courier New"/>
    </w:rPr>
  </w:style>
  <w:style w:type="character" w:customStyle="1" w:styleId="affff0">
    <w:name w:val="書式なし (文字)"/>
    <w:basedOn w:val="a8"/>
    <w:link w:val="affff"/>
    <w:uiPriority w:val="99"/>
    <w:semiHidden/>
    <w:rsid w:val="00D91C0E"/>
    <w:rPr>
      <w:rFonts w:asciiTheme="minorEastAsia" w:hAnsi="Courier New" w:cs="Courier New"/>
    </w:rPr>
  </w:style>
  <w:style w:type="paragraph" w:styleId="affff1">
    <w:name w:val="caption"/>
    <w:basedOn w:val="a7"/>
    <w:next w:val="a7"/>
    <w:uiPriority w:val="35"/>
    <w:semiHidden/>
    <w:unhideWhenUsed/>
    <w:qFormat/>
    <w:rsid w:val="00D91C0E"/>
    <w:rPr>
      <w:b/>
      <w:bCs/>
      <w:szCs w:val="21"/>
    </w:rPr>
  </w:style>
  <w:style w:type="paragraph" w:styleId="affff2">
    <w:name w:val="table of figures"/>
    <w:basedOn w:val="a7"/>
    <w:next w:val="a7"/>
    <w:uiPriority w:val="99"/>
    <w:semiHidden/>
    <w:unhideWhenUsed/>
    <w:rsid w:val="00D91C0E"/>
    <w:pPr>
      <w:ind w:leftChars="200" w:left="200" w:hangingChars="200" w:hanging="200"/>
    </w:pPr>
  </w:style>
  <w:style w:type="paragraph" w:styleId="a">
    <w:name w:val="List Number"/>
    <w:basedOn w:val="a7"/>
    <w:uiPriority w:val="99"/>
    <w:semiHidden/>
    <w:unhideWhenUsed/>
    <w:rsid w:val="00D91C0E"/>
    <w:pPr>
      <w:numPr>
        <w:numId w:val="40"/>
      </w:numPr>
      <w:contextualSpacing/>
    </w:pPr>
  </w:style>
  <w:style w:type="paragraph" w:styleId="2">
    <w:name w:val="List Number 2"/>
    <w:basedOn w:val="a7"/>
    <w:uiPriority w:val="99"/>
    <w:semiHidden/>
    <w:unhideWhenUsed/>
    <w:rsid w:val="00D91C0E"/>
    <w:pPr>
      <w:numPr>
        <w:numId w:val="41"/>
      </w:numPr>
      <w:contextualSpacing/>
    </w:pPr>
  </w:style>
  <w:style w:type="paragraph" w:styleId="3">
    <w:name w:val="List Number 3"/>
    <w:basedOn w:val="a7"/>
    <w:uiPriority w:val="99"/>
    <w:semiHidden/>
    <w:unhideWhenUsed/>
    <w:rsid w:val="00D91C0E"/>
    <w:pPr>
      <w:numPr>
        <w:numId w:val="42"/>
      </w:numPr>
      <w:contextualSpacing/>
    </w:pPr>
  </w:style>
  <w:style w:type="paragraph" w:styleId="4">
    <w:name w:val="List Number 4"/>
    <w:basedOn w:val="a7"/>
    <w:uiPriority w:val="99"/>
    <w:semiHidden/>
    <w:unhideWhenUsed/>
    <w:rsid w:val="00D91C0E"/>
    <w:pPr>
      <w:numPr>
        <w:numId w:val="43"/>
      </w:numPr>
      <w:contextualSpacing/>
    </w:pPr>
  </w:style>
  <w:style w:type="paragraph" w:styleId="5">
    <w:name w:val="List Number 5"/>
    <w:basedOn w:val="a7"/>
    <w:uiPriority w:val="99"/>
    <w:semiHidden/>
    <w:unhideWhenUsed/>
    <w:rsid w:val="00D91C0E"/>
    <w:pPr>
      <w:numPr>
        <w:numId w:val="44"/>
      </w:numPr>
      <w:contextualSpacing/>
    </w:pPr>
  </w:style>
  <w:style w:type="paragraph" w:styleId="affff3">
    <w:name w:val="E-mail Signature"/>
    <w:basedOn w:val="a7"/>
    <w:link w:val="affff4"/>
    <w:uiPriority w:val="99"/>
    <w:semiHidden/>
    <w:unhideWhenUsed/>
    <w:rsid w:val="00D91C0E"/>
  </w:style>
  <w:style w:type="character" w:customStyle="1" w:styleId="affff4">
    <w:name w:val="電子メール署名 (文字)"/>
    <w:basedOn w:val="a8"/>
    <w:link w:val="affff3"/>
    <w:uiPriority w:val="99"/>
    <w:semiHidden/>
    <w:rsid w:val="00D91C0E"/>
    <w:rPr>
      <w:rFonts w:ascii="Times New Roman" w:eastAsia="ＭＳ Ｐ明朝" w:hAnsi="Times New Roman"/>
    </w:rPr>
  </w:style>
  <w:style w:type="paragraph" w:styleId="affff5">
    <w:name w:val="Date"/>
    <w:basedOn w:val="a7"/>
    <w:next w:val="a7"/>
    <w:link w:val="affff6"/>
    <w:uiPriority w:val="99"/>
    <w:semiHidden/>
    <w:unhideWhenUsed/>
    <w:rsid w:val="00D91C0E"/>
  </w:style>
  <w:style w:type="character" w:customStyle="1" w:styleId="affff6">
    <w:name w:val="日付 (文字)"/>
    <w:basedOn w:val="a8"/>
    <w:link w:val="affff5"/>
    <w:uiPriority w:val="99"/>
    <w:semiHidden/>
    <w:rsid w:val="00D91C0E"/>
    <w:rPr>
      <w:rFonts w:ascii="Times New Roman" w:eastAsia="ＭＳ Ｐ明朝" w:hAnsi="Times New Roman"/>
    </w:rPr>
  </w:style>
  <w:style w:type="paragraph" w:styleId="Web">
    <w:name w:val="Normal (Web)"/>
    <w:basedOn w:val="a7"/>
    <w:uiPriority w:val="99"/>
    <w:semiHidden/>
    <w:unhideWhenUsed/>
    <w:rsid w:val="00D91C0E"/>
    <w:rPr>
      <w:rFonts w:cs="Times New Roman"/>
      <w:sz w:val="24"/>
      <w:szCs w:val="24"/>
    </w:rPr>
  </w:style>
  <w:style w:type="paragraph" w:styleId="affff7">
    <w:name w:val="Normal Indent"/>
    <w:basedOn w:val="a7"/>
    <w:uiPriority w:val="99"/>
    <w:semiHidden/>
    <w:unhideWhenUsed/>
    <w:rsid w:val="00D91C0E"/>
    <w:pPr>
      <w:ind w:leftChars="400" w:left="840"/>
    </w:pPr>
  </w:style>
  <w:style w:type="paragraph" w:styleId="affff8">
    <w:name w:val="Title"/>
    <w:basedOn w:val="a7"/>
    <w:next w:val="a7"/>
    <w:link w:val="affff9"/>
    <w:uiPriority w:val="10"/>
    <w:qFormat/>
    <w:rsid w:val="00D91C0E"/>
    <w:pPr>
      <w:spacing w:before="240" w:after="120"/>
      <w:jc w:val="center"/>
      <w:outlineLvl w:val="0"/>
    </w:pPr>
    <w:rPr>
      <w:rFonts w:asciiTheme="majorHAnsi" w:eastAsiaTheme="majorEastAsia" w:hAnsiTheme="majorHAnsi" w:cstheme="majorBidi"/>
      <w:sz w:val="32"/>
      <w:szCs w:val="32"/>
    </w:rPr>
  </w:style>
  <w:style w:type="character" w:customStyle="1" w:styleId="affff9">
    <w:name w:val="表題 (文字)"/>
    <w:basedOn w:val="a8"/>
    <w:link w:val="affff8"/>
    <w:uiPriority w:val="10"/>
    <w:rsid w:val="00D91C0E"/>
    <w:rPr>
      <w:rFonts w:asciiTheme="majorHAnsi" w:eastAsiaTheme="majorEastAsia" w:hAnsiTheme="majorHAnsi" w:cstheme="majorBidi"/>
      <w:sz w:val="32"/>
      <w:szCs w:val="32"/>
    </w:rPr>
  </w:style>
  <w:style w:type="paragraph" w:styleId="affffa">
    <w:name w:val="Bibliography"/>
    <w:basedOn w:val="a7"/>
    <w:next w:val="a7"/>
    <w:uiPriority w:val="37"/>
    <w:semiHidden/>
    <w:unhideWhenUsed/>
    <w:rsid w:val="00D91C0E"/>
  </w:style>
  <w:style w:type="paragraph" w:styleId="affffb">
    <w:name w:val="endnote text"/>
    <w:basedOn w:val="a7"/>
    <w:link w:val="affffc"/>
    <w:uiPriority w:val="99"/>
    <w:semiHidden/>
    <w:unhideWhenUsed/>
    <w:rsid w:val="00D91C0E"/>
    <w:pPr>
      <w:snapToGrid w:val="0"/>
      <w:jc w:val="left"/>
    </w:pPr>
  </w:style>
  <w:style w:type="character" w:customStyle="1" w:styleId="affffc">
    <w:name w:val="文末脚注文字列 (文字)"/>
    <w:basedOn w:val="a8"/>
    <w:link w:val="affffb"/>
    <w:uiPriority w:val="99"/>
    <w:semiHidden/>
    <w:rsid w:val="00D91C0E"/>
    <w:rPr>
      <w:rFonts w:ascii="Times New Roman" w:eastAsia="ＭＳ Ｐ明朝" w:hAnsi="Times New Roman"/>
    </w:rPr>
  </w:style>
  <w:style w:type="paragraph" w:styleId="affffd">
    <w:name w:val="Body Text"/>
    <w:basedOn w:val="a7"/>
    <w:link w:val="affffe"/>
    <w:uiPriority w:val="99"/>
    <w:semiHidden/>
    <w:unhideWhenUsed/>
    <w:rsid w:val="00D91C0E"/>
  </w:style>
  <w:style w:type="character" w:customStyle="1" w:styleId="affffe">
    <w:name w:val="本文 (文字)"/>
    <w:basedOn w:val="a8"/>
    <w:link w:val="affffd"/>
    <w:uiPriority w:val="99"/>
    <w:semiHidden/>
    <w:rsid w:val="00D91C0E"/>
    <w:rPr>
      <w:rFonts w:ascii="Times New Roman" w:eastAsia="ＭＳ Ｐ明朝" w:hAnsi="Times New Roman"/>
    </w:rPr>
  </w:style>
  <w:style w:type="paragraph" w:styleId="28">
    <w:name w:val="Body Text 2"/>
    <w:basedOn w:val="a7"/>
    <w:link w:val="29"/>
    <w:uiPriority w:val="99"/>
    <w:semiHidden/>
    <w:unhideWhenUsed/>
    <w:rsid w:val="00D91C0E"/>
    <w:pPr>
      <w:spacing w:line="480" w:lineRule="auto"/>
    </w:pPr>
  </w:style>
  <w:style w:type="character" w:customStyle="1" w:styleId="29">
    <w:name w:val="本文 2 (文字)"/>
    <w:basedOn w:val="a8"/>
    <w:link w:val="28"/>
    <w:uiPriority w:val="99"/>
    <w:semiHidden/>
    <w:rsid w:val="00D91C0E"/>
    <w:rPr>
      <w:rFonts w:ascii="Times New Roman" w:eastAsia="ＭＳ Ｐ明朝" w:hAnsi="Times New Roman"/>
    </w:rPr>
  </w:style>
  <w:style w:type="paragraph" w:styleId="36">
    <w:name w:val="Body Text 3"/>
    <w:basedOn w:val="a7"/>
    <w:link w:val="37"/>
    <w:uiPriority w:val="99"/>
    <w:semiHidden/>
    <w:unhideWhenUsed/>
    <w:rsid w:val="00D91C0E"/>
    <w:rPr>
      <w:sz w:val="16"/>
      <w:szCs w:val="16"/>
    </w:rPr>
  </w:style>
  <w:style w:type="character" w:customStyle="1" w:styleId="37">
    <w:name w:val="本文 3 (文字)"/>
    <w:basedOn w:val="a8"/>
    <w:link w:val="36"/>
    <w:uiPriority w:val="99"/>
    <w:semiHidden/>
    <w:rsid w:val="00D91C0E"/>
    <w:rPr>
      <w:rFonts w:ascii="Times New Roman" w:eastAsia="ＭＳ Ｐ明朝" w:hAnsi="Times New Roman"/>
      <w:sz w:val="16"/>
      <w:szCs w:val="16"/>
    </w:rPr>
  </w:style>
  <w:style w:type="paragraph" w:styleId="afffff">
    <w:name w:val="Body Text Indent"/>
    <w:basedOn w:val="a7"/>
    <w:link w:val="afffff0"/>
    <w:uiPriority w:val="99"/>
    <w:semiHidden/>
    <w:unhideWhenUsed/>
    <w:rsid w:val="00D91C0E"/>
    <w:pPr>
      <w:ind w:leftChars="400" w:left="851"/>
    </w:pPr>
  </w:style>
  <w:style w:type="character" w:customStyle="1" w:styleId="afffff0">
    <w:name w:val="本文インデント (文字)"/>
    <w:basedOn w:val="a8"/>
    <w:link w:val="afffff"/>
    <w:uiPriority w:val="99"/>
    <w:semiHidden/>
    <w:rsid w:val="00D91C0E"/>
    <w:rPr>
      <w:rFonts w:ascii="Times New Roman" w:eastAsia="ＭＳ Ｐ明朝" w:hAnsi="Times New Roman"/>
    </w:rPr>
  </w:style>
  <w:style w:type="paragraph" w:styleId="2a">
    <w:name w:val="Body Text Indent 2"/>
    <w:basedOn w:val="a7"/>
    <w:link w:val="2b"/>
    <w:uiPriority w:val="99"/>
    <w:semiHidden/>
    <w:unhideWhenUsed/>
    <w:rsid w:val="00D91C0E"/>
    <w:pPr>
      <w:spacing w:line="480" w:lineRule="auto"/>
      <w:ind w:leftChars="400" w:left="851"/>
    </w:pPr>
  </w:style>
  <w:style w:type="character" w:customStyle="1" w:styleId="2b">
    <w:name w:val="本文インデント 2 (文字)"/>
    <w:basedOn w:val="a8"/>
    <w:link w:val="2a"/>
    <w:uiPriority w:val="99"/>
    <w:semiHidden/>
    <w:rsid w:val="00D91C0E"/>
    <w:rPr>
      <w:rFonts w:ascii="Times New Roman" w:eastAsia="ＭＳ Ｐ明朝" w:hAnsi="Times New Roman"/>
    </w:rPr>
  </w:style>
  <w:style w:type="paragraph" w:styleId="38">
    <w:name w:val="Body Text Indent 3"/>
    <w:basedOn w:val="a7"/>
    <w:link w:val="39"/>
    <w:uiPriority w:val="99"/>
    <w:semiHidden/>
    <w:unhideWhenUsed/>
    <w:rsid w:val="00D91C0E"/>
    <w:pPr>
      <w:ind w:leftChars="400" w:left="851"/>
    </w:pPr>
    <w:rPr>
      <w:sz w:val="16"/>
      <w:szCs w:val="16"/>
    </w:rPr>
  </w:style>
  <w:style w:type="character" w:customStyle="1" w:styleId="39">
    <w:name w:val="本文インデント 3 (文字)"/>
    <w:basedOn w:val="a8"/>
    <w:link w:val="38"/>
    <w:uiPriority w:val="99"/>
    <w:semiHidden/>
    <w:rsid w:val="00D91C0E"/>
    <w:rPr>
      <w:rFonts w:ascii="Times New Roman" w:eastAsia="ＭＳ Ｐ明朝" w:hAnsi="Times New Roman"/>
      <w:sz w:val="16"/>
      <w:szCs w:val="16"/>
    </w:rPr>
  </w:style>
  <w:style w:type="paragraph" w:styleId="afffff1">
    <w:name w:val="Body Text First Indent"/>
    <w:basedOn w:val="affffd"/>
    <w:link w:val="afffff2"/>
    <w:uiPriority w:val="99"/>
    <w:semiHidden/>
    <w:unhideWhenUsed/>
    <w:rsid w:val="00D91C0E"/>
    <w:pPr>
      <w:ind w:firstLineChars="100" w:firstLine="210"/>
    </w:pPr>
  </w:style>
  <w:style w:type="character" w:customStyle="1" w:styleId="afffff2">
    <w:name w:val="本文字下げ (文字)"/>
    <w:basedOn w:val="affffe"/>
    <w:link w:val="afffff1"/>
    <w:uiPriority w:val="99"/>
    <w:semiHidden/>
    <w:rsid w:val="00D91C0E"/>
    <w:rPr>
      <w:rFonts w:ascii="Times New Roman" w:eastAsia="ＭＳ Ｐ明朝" w:hAnsi="Times New Roman"/>
    </w:rPr>
  </w:style>
  <w:style w:type="paragraph" w:styleId="2c">
    <w:name w:val="Body Text First Indent 2"/>
    <w:basedOn w:val="afffff"/>
    <w:link w:val="2d"/>
    <w:uiPriority w:val="99"/>
    <w:semiHidden/>
    <w:unhideWhenUsed/>
    <w:rsid w:val="00D91C0E"/>
    <w:pPr>
      <w:ind w:firstLineChars="100" w:firstLine="210"/>
    </w:pPr>
  </w:style>
  <w:style w:type="character" w:customStyle="1" w:styleId="2d">
    <w:name w:val="本文字下げ 2 (文字)"/>
    <w:basedOn w:val="afffff0"/>
    <w:link w:val="2c"/>
    <w:uiPriority w:val="99"/>
    <w:semiHidden/>
    <w:rsid w:val="00D91C0E"/>
    <w:rPr>
      <w:rFonts w:ascii="Times New Roman" w:eastAsia="ＭＳ Ｐ明朝" w:hAnsi="Times New Roman"/>
    </w:rPr>
  </w:style>
  <w:style w:type="paragraph" w:styleId="12">
    <w:name w:val="toc 1"/>
    <w:basedOn w:val="a7"/>
    <w:next w:val="a7"/>
    <w:autoRedefine/>
    <w:uiPriority w:val="39"/>
    <w:semiHidden/>
    <w:unhideWhenUsed/>
    <w:rsid w:val="00D91C0E"/>
  </w:style>
  <w:style w:type="paragraph" w:styleId="2e">
    <w:name w:val="toc 2"/>
    <w:basedOn w:val="a7"/>
    <w:next w:val="a7"/>
    <w:autoRedefine/>
    <w:uiPriority w:val="39"/>
    <w:semiHidden/>
    <w:unhideWhenUsed/>
    <w:rsid w:val="00D91C0E"/>
    <w:pPr>
      <w:ind w:leftChars="100" w:left="210"/>
    </w:pPr>
  </w:style>
  <w:style w:type="paragraph" w:styleId="3a">
    <w:name w:val="toc 3"/>
    <w:basedOn w:val="a7"/>
    <w:next w:val="a7"/>
    <w:autoRedefine/>
    <w:uiPriority w:val="39"/>
    <w:semiHidden/>
    <w:unhideWhenUsed/>
    <w:rsid w:val="00D91C0E"/>
    <w:pPr>
      <w:ind w:leftChars="200" w:left="420"/>
    </w:pPr>
  </w:style>
  <w:style w:type="paragraph" w:styleId="46">
    <w:name w:val="toc 4"/>
    <w:basedOn w:val="a7"/>
    <w:next w:val="a7"/>
    <w:autoRedefine/>
    <w:uiPriority w:val="39"/>
    <w:semiHidden/>
    <w:unhideWhenUsed/>
    <w:rsid w:val="00D91C0E"/>
    <w:pPr>
      <w:ind w:leftChars="300" w:left="630"/>
    </w:pPr>
  </w:style>
  <w:style w:type="paragraph" w:styleId="56">
    <w:name w:val="toc 5"/>
    <w:basedOn w:val="a7"/>
    <w:next w:val="a7"/>
    <w:autoRedefine/>
    <w:uiPriority w:val="39"/>
    <w:semiHidden/>
    <w:unhideWhenUsed/>
    <w:rsid w:val="00D91C0E"/>
    <w:pPr>
      <w:ind w:leftChars="400" w:left="840"/>
    </w:pPr>
  </w:style>
  <w:style w:type="paragraph" w:styleId="62">
    <w:name w:val="toc 6"/>
    <w:basedOn w:val="a7"/>
    <w:next w:val="a7"/>
    <w:autoRedefine/>
    <w:uiPriority w:val="39"/>
    <w:semiHidden/>
    <w:unhideWhenUsed/>
    <w:rsid w:val="00D91C0E"/>
    <w:pPr>
      <w:ind w:leftChars="500" w:left="1050"/>
    </w:pPr>
  </w:style>
  <w:style w:type="paragraph" w:styleId="72">
    <w:name w:val="toc 7"/>
    <w:basedOn w:val="a7"/>
    <w:next w:val="a7"/>
    <w:autoRedefine/>
    <w:uiPriority w:val="39"/>
    <w:semiHidden/>
    <w:unhideWhenUsed/>
    <w:rsid w:val="00D91C0E"/>
    <w:pPr>
      <w:ind w:leftChars="600" w:left="1260"/>
    </w:pPr>
  </w:style>
  <w:style w:type="paragraph" w:styleId="82">
    <w:name w:val="toc 8"/>
    <w:basedOn w:val="a7"/>
    <w:next w:val="a7"/>
    <w:autoRedefine/>
    <w:uiPriority w:val="39"/>
    <w:semiHidden/>
    <w:unhideWhenUsed/>
    <w:rsid w:val="00D91C0E"/>
    <w:pPr>
      <w:ind w:leftChars="700" w:left="1470"/>
    </w:pPr>
  </w:style>
  <w:style w:type="paragraph" w:styleId="92">
    <w:name w:val="toc 9"/>
    <w:basedOn w:val="a7"/>
    <w:next w:val="a7"/>
    <w:autoRedefine/>
    <w:uiPriority w:val="39"/>
    <w:semiHidden/>
    <w:unhideWhenUsed/>
    <w:rsid w:val="00D91C0E"/>
    <w:pPr>
      <w:ind w:leftChars="800" w:left="1680"/>
    </w:pPr>
  </w:style>
  <w:style w:type="paragraph" w:styleId="afffff3">
    <w:name w:val="TOC Heading"/>
    <w:basedOn w:val="1"/>
    <w:next w:val="a7"/>
    <w:uiPriority w:val="39"/>
    <w:semiHidden/>
    <w:unhideWhenUsed/>
    <w:qFormat/>
    <w:rsid w:val="00D91C0E"/>
    <w:pPr>
      <w:numPr>
        <w:numId w:val="0"/>
      </w:numPr>
      <w:spacing w:beforeLines="0" w:before="0" w:afterLines="50" w:after="50" w:line="240" w:lineRule="auto"/>
      <w:outlineLvl w:val="9"/>
    </w:pPr>
    <w:rPr>
      <w:rFonts w:asciiTheme="majorHAnsi" w:eastAsiaTheme="majorEastAsia" w:hAnsiTheme="majorHAnsi"/>
      <w:b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603648">
      <w:bodyDiv w:val="1"/>
      <w:marLeft w:val="0"/>
      <w:marRight w:val="0"/>
      <w:marTop w:val="0"/>
      <w:marBottom w:val="0"/>
      <w:divBdr>
        <w:top w:val="none" w:sz="0" w:space="0" w:color="auto"/>
        <w:left w:val="none" w:sz="0" w:space="0" w:color="auto"/>
        <w:bottom w:val="none" w:sz="0" w:space="0" w:color="auto"/>
        <w:right w:val="none" w:sz="0" w:space="0" w:color="auto"/>
      </w:divBdr>
    </w:div>
    <w:div w:id="537545705">
      <w:bodyDiv w:val="1"/>
      <w:marLeft w:val="0"/>
      <w:marRight w:val="0"/>
      <w:marTop w:val="0"/>
      <w:marBottom w:val="0"/>
      <w:divBdr>
        <w:top w:val="none" w:sz="0" w:space="0" w:color="auto"/>
        <w:left w:val="none" w:sz="0" w:space="0" w:color="auto"/>
        <w:bottom w:val="none" w:sz="0" w:space="0" w:color="auto"/>
        <w:right w:val="none" w:sz="0" w:space="0" w:color="auto"/>
      </w:divBdr>
    </w:div>
    <w:div w:id="550657901">
      <w:bodyDiv w:val="1"/>
      <w:marLeft w:val="0"/>
      <w:marRight w:val="0"/>
      <w:marTop w:val="0"/>
      <w:marBottom w:val="0"/>
      <w:divBdr>
        <w:top w:val="none" w:sz="0" w:space="0" w:color="auto"/>
        <w:left w:val="none" w:sz="0" w:space="0" w:color="auto"/>
        <w:bottom w:val="none" w:sz="0" w:space="0" w:color="auto"/>
        <w:right w:val="none" w:sz="0" w:space="0" w:color="auto"/>
      </w:divBdr>
      <w:divsChild>
        <w:div w:id="501744489">
          <w:marLeft w:val="0"/>
          <w:marRight w:val="0"/>
          <w:marTop w:val="0"/>
          <w:marBottom w:val="0"/>
          <w:divBdr>
            <w:top w:val="none" w:sz="0" w:space="0" w:color="auto"/>
            <w:left w:val="none" w:sz="0" w:space="0" w:color="auto"/>
            <w:bottom w:val="none" w:sz="0" w:space="0" w:color="auto"/>
            <w:right w:val="none" w:sz="0" w:space="0" w:color="auto"/>
          </w:divBdr>
        </w:div>
        <w:div w:id="1391533816">
          <w:marLeft w:val="0"/>
          <w:marRight w:val="0"/>
          <w:marTop w:val="0"/>
          <w:marBottom w:val="0"/>
          <w:divBdr>
            <w:top w:val="none" w:sz="0" w:space="0" w:color="auto"/>
            <w:left w:val="none" w:sz="0" w:space="0" w:color="auto"/>
            <w:bottom w:val="none" w:sz="0" w:space="0" w:color="auto"/>
            <w:right w:val="none" w:sz="0" w:space="0" w:color="auto"/>
          </w:divBdr>
        </w:div>
      </w:divsChild>
    </w:div>
    <w:div w:id="1817726034">
      <w:bodyDiv w:val="1"/>
      <w:marLeft w:val="0"/>
      <w:marRight w:val="0"/>
      <w:marTop w:val="0"/>
      <w:marBottom w:val="0"/>
      <w:divBdr>
        <w:top w:val="none" w:sz="0" w:space="0" w:color="auto"/>
        <w:left w:val="none" w:sz="0" w:space="0" w:color="auto"/>
        <w:bottom w:val="none" w:sz="0" w:space="0" w:color="auto"/>
        <w:right w:val="none" w:sz="0" w:space="0" w:color="auto"/>
      </w:divBdr>
    </w:div>
    <w:div w:id="1928418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8980B-24A1-4580-92B3-CE8DBB292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43</Words>
  <Characters>560</Characters>
  <Application>Microsoft Office Word</Application>
  <DocSecurity>0</DocSecurity>
  <Lines>70</Lines>
  <Paragraphs>34</Paragraphs>
  <ScaleCrop>false</ScaleCrop>
  <Company/>
  <LinksUpToDate>false</LinksUpToDate>
  <CharactersWithSpaces>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4T04:19:00Z</dcterms:created>
  <dcterms:modified xsi:type="dcterms:W3CDTF">2026-04-24T04:19:00Z</dcterms:modified>
</cp:coreProperties>
</file>